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491B" w14:textId="14F76287" w:rsidR="0080776D" w:rsidRPr="00804029" w:rsidRDefault="00E547FA" w:rsidP="0080776D">
      <w:pPr>
        <w:jc w:val="center"/>
        <w:rPr>
          <w:rFonts w:asciiTheme="minorHAnsi" w:hAnsiTheme="minorHAnsi" w:cstheme="minorHAnsi"/>
          <w:b/>
          <w:sz w:val="22"/>
          <w:szCs w:val="22"/>
          <w:lang w:val="ru-RU"/>
        </w:rPr>
      </w:pPr>
      <w:r w:rsidRPr="00804029">
        <w:rPr>
          <w:rFonts w:asciiTheme="minorHAnsi" w:hAnsiTheme="minorHAnsi" w:cstheme="minorHAnsi"/>
          <w:b/>
          <w:sz w:val="22"/>
          <w:szCs w:val="22"/>
          <w:lang w:val="ru-RU"/>
        </w:rPr>
        <w:t xml:space="preserve">ПРИЛОЖЕНИЕ </w:t>
      </w:r>
      <w:r w:rsidR="0080776D" w:rsidRPr="00804029">
        <w:rPr>
          <w:rFonts w:asciiTheme="minorHAnsi" w:hAnsiTheme="minorHAnsi" w:cstheme="minorHAnsi"/>
          <w:b/>
          <w:sz w:val="22"/>
          <w:szCs w:val="22"/>
          <w:lang w:val="ru-RU"/>
        </w:rPr>
        <w:t>A</w:t>
      </w:r>
    </w:p>
    <w:p w14:paraId="23A92CA0" w14:textId="7E33E86D" w:rsidR="0080776D" w:rsidRPr="00804029" w:rsidRDefault="00E547FA" w:rsidP="00E547FA">
      <w:pPr>
        <w:jc w:val="center"/>
        <w:rPr>
          <w:rFonts w:asciiTheme="minorHAnsi" w:hAnsiTheme="minorHAnsi" w:cstheme="minorHAnsi"/>
          <w:lang w:val="ru-RU"/>
        </w:rPr>
      </w:pPr>
      <w:r w:rsidRPr="00804029">
        <w:rPr>
          <w:rFonts w:asciiTheme="minorHAnsi" w:hAnsiTheme="minorHAnsi" w:cstheme="minorHAnsi"/>
          <w:b/>
          <w:sz w:val="22"/>
          <w:lang w:val="ru-RU"/>
        </w:rPr>
        <w:t>П</w:t>
      </w:r>
      <w:r w:rsidR="00804029" w:rsidRPr="00804029">
        <w:rPr>
          <w:rFonts w:asciiTheme="minorHAnsi" w:hAnsiTheme="minorHAnsi" w:cstheme="minorHAnsi"/>
          <w:b/>
          <w:sz w:val="22"/>
          <w:lang w:val="ru-RU"/>
        </w:rPr>
        <w:t xml:space="preserve">роектное предложение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35"/>
      </w:tblGrid>
      <w:tr w:rsidR="0080776D" w:rsidRPr="009E51B2" w14:paraId="22ADDF09" w14:textId="77777777" w:rsidTr="00543286">
        <w:trPr>
          <w:trHeight w:val="618"/>
        </w:trPr>
        <w:tc>
          <w:tcPr>
            <w:tcW w:w="9535" w:type="dxa"/>
            <w:shd w:val="pct15" w:color="000000" w:fill="FFFFFF"/>
            <w:vAlign w:val="center"/>
          </w:tcPr>
          <w:p w14:paraId="2C21AB1A" w14:textId="6234C585" w:rsidR="0080776D" w:rsidRPr="004B33C4" w:rsidRDefault="00E547FA" w:rsidP="00992784">
            <w:pPr>
              <w:pStyle w:val="Heading4"/>
              <w:jc w:val="center"/>
              <w:rPr>
                <w:rFonts w:asciiTheme="minorHAnsi" w:hAnsiTheme="minorHAnsi" w:cstheme="minorHAnsi"/>
                <w:caps/>
                <w:spacing w:val="-3"/>
                <w:sz w:val="20"/>
                <w:lang w:val="ru-RU"/>
              </w:rPr>
            </w:pPr>
            <w:r w:rsidRPr="004B33C4">
              <w:rPr>
                <w:rFonts w:asciiTheme="minorHAnsi" w:hAnsiTheme="minorHAnsi" w:cstheme="minorHAnsi"/>
                <w:caps/>
                <w:spacing w:val="-3"/>
                <w:sz w:val="20"/>
                <w:lang w:val="ru-RU"/>
              </w:rPr>
              <w:t>ПОДГОТОВ</w:t>
            </w:r>
            <w:r w:rsidR="0075258D">
              <w:rPr>
                <w:rFonts w:asciiTheme="minorHAnsi" w:hAnsiTheme="minorHAnsi" w:cstheme="minorHAnsi"/>
                <w:caps/>
                <w:spacing w:val="-3"/>
                <w:sz w:val="20"/>
                <w:lang w:val="ru-RU"/>
              </w:rPr>
              <w:t>ля</w:t>
            </w:r>
            <w:r w:rsidRPr="004B33C4">
              <w:rPr>
                <w:rFonts w:asciiTheme="minorHAnsi" w:hAnsiTheme="minorHAnsi" w:cstheme="minorHAnsi"/>
                <w:caps/>
                <w:spacing w:val="-3"/>
                <w:sz w:val="20"/>
                <w:lang w:val="ru-RU"/>
              </w:rPr>
              <w:t>ЕТ УЧРЕЖДЕНИЕ-ПОЛУЧАТЕЛЬ. НАСТОЯЩЕЕ ПРЕДЛОЖЕНИЕ БУДЕТ ПРЕДОСТАВЛено НА УТВЕРЖДЕНИЕ РУКОВОДИТЕЛЬНОМУ КОМИТЕТУ / ПРОЕКТНОМУ СОВЕТУ.</w:t>
            </w:r>
          </w:p>
        </w:tc>
      </w:tr>
    </w:tbl>
    <w:p w14:paraId="035226E7" w14:textId="77777777" w:rsidR="0080776D" w:rsidRPr="004B33C4" w:rsidRDefault="0080776D" w:rsidP="0080776D">
      <w:pPr>
        <w:rPr>
          <w:rFonts w:asciiTheme="minorHAnsi" w:hAnsiTheme="minorHAnsi" w:cstheme="minorHAnsi"/>
          <w:b/>
          <w:lang w:val="ru-RU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08"/>
        <w:gridCol w:w="5027"/>
      </w:tblGrid>
      <w:tr w:rsidR="00543286" w:rsidRPr="004B33C4" w14:paraId="1A99E284" w14:textId="77777777" w:rsidTr="00543286">
        <w:trPr>
          <w:trHeight w:val="215"/>
        </w:trPr>
        <w:tc>
          <w:tcPr>
            <w:tcW w:w="4508" w:type="dxa"/>
          </w:tcPr>
          <w:p w14:paraId="00D31211" w14:textId="06A5075A" w:rsidR="00543286" w:rsidRPr="004B33C4" w:rsidRDefault="00E547FA" w:rsidP="00543286">
            <w:pPr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Номер гранта:</w:t>
            </w:r>
          </w:p>
        </w:tc>
        <w:tc>
          <w:tcPr>
            <w:tcW w:w="5027" w:type="dxa"/>
          </w:tcPr>
          <w:p w14:paraId="3C68C6A8" w14:textId="1F09A3C2" w:rsidR="00543286" w:rsidRPr="004B33C4" w:rsidRDefault="00E547FA" w:rsidP="005C4688">
            <w:pPr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Дата подачи:</w:t>
            </w:r>
          </w:p>
        </w:tc>
      </w:tr>
      <w:tr w:rsidR="00543286" w:rsidRPr="004B33C4" w14:paraId="2A56C38D" w14:textId="77777777" w:rsidTr="00543286">
        <w:trPr>
          <w:trHeight w:val="530"/>
        </w:trPr>
        <w:tc>
          <w:tcPr>
            <w:tcW w:w="9535" w:type="dxa"/>
            <w:gridSpan w:val="2"/>
          </w:tcPr>
          <w:p w14:paraId="6833E7F6" w14:textId="5DC8E33E" w:rsidR="00543286" w:rsidRPr="004B33C4" w:rsidRDefault="00E547FA" w:rsidP="0080776D">
            <w:pPr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Название гранта:</w:t>
            </w:r>
          </w:p>
        </w:tc>
      </w:tr>
      <w:tr w:rsidR="0029565F" w:rsidRPr="0029565F" w14:paraId="058D95EE" w14:textId="77777777" w:rsidTr="00543286">
        <w:trPr>
          <w:trHeight w:val="530"/>
        </w:trPr>
        <w:tc>
          <w:tcPr>
            <w:tcW w:w="9535" w:type="dxa"/>
            <w:gridSpan w:val="2"/>
          </w:tcPr>
          <w:p w14:paraId="7CA94A20" w14:textId="672E2BD5" w:rsidR="0029565F" w:rsidRPr="004B33C4" w:rsidRDefault="0029565F" w:rsidP="0002136B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29565F">
              <w:rPr>
                <w:rFonts w:asciiTheme="minorHAnsi" w:hAnsiTheme="minorHAnsi" w:cstheme="minorHAnsi"/>
                <w:b/>
                <w:lang w:val="ru-RU"/>
              </w:rPr>
              <w:t xml:space="preserve">Тематическая область </w:t>
            </w:r>
            <w:r>
              <w:rPr>
                <w:rFonts w:asciiTheme="minorHAnsi" w:hAnsiTheme="minorHAnsi" w:cstheme="minorHAnsi"/>
                <w:b/>
                <w:lang w:val="ru-RU"/>
              </w:rPr>
              <w:t>гранта</w:t>
            </w:r>
            <w:r w:rsidRPr="0029565F">
              <w:rPr>
                <w:rFonts w:asciiTheme="minorHAnsi" w:hAnsiTheme="minorHAnsi" w:cstheme="minorHAnsi"/>
                <w:b/>
                <w:lang w:val="ru-RU"/>
              </w:rPr>
              <w:t xml:space="preserve"> (права человека</w:t>
            </w:r>
            <w:r w:rsidRPr="0002136B">
              <w:rPr>
                <w:rFonts w:asciiTheme="minorHAnsi" w:hAnsiTheme="minorHAnsi" w:cstheme="minorHAnsi"/>
                <w:b/>
                <w:lang w:val="ru-RU"/>
              </w:rPr>
              <w:t>/</w:t>
            </w:r>
            <w:r w:rsidRPr="0029565F">
              <w:rPr>
                <w:rFonts w:asciiTheme="minorHAnsi" w:hAnsiTheme="minorHAnsi" w:cstheme="minorHAnsi"/>
                <w:b/>
                <w:lang w:val="ru-RU"/>
              </w:rPr>
              <w:t>женщин/молодеж</w:t>
            </w:r>
            <w:r>
              <w:rPr>
                <w:rFonts w:asciiTheme="minorHAnsi" w:hAnsiTheme="minorHAnsi" w:cstheme="minorHAnsi"/>
                <w:b/>
                <w:lang w:val="ru-RU"/>
              </w:rPr>
              <w:t>и</w:t>
            </w:r>
            <w:r w:rsidRPr="0029565F">
              <w:rPr>
                <w:rFonts w:asciiTheme="minorHAnsi" w:hAnsiTheme="minorHAnsi" w:cstheme="minorHAnsi"/>
                <w:b/>
                <w:lang w:val="ru-RU"/>
              </w:rPr>
              <w:t xml:space="preserve">, окружающая среда, развитие сельских районов, здоровье или </w:t>
            </w:r>
            <w:r>
              <w:rPr>
                <w:rFonts w:asciiTheme="minorHAnsi" w:hAnsiTheme="minorHAnsi" w:cstheme="minorHAnsi"/>
                <w:b/>
                <w:lang w:val="ru-RU"/>
              </w:rPr>
              <w:t>люди с ограниченными возможностями</w:t>
            </w:r>
            <w:r w:rsidRPr="0029565F">
              <w:rPr>
                <w:rFonts w:asciiTheme="minorHAnsi" w:hAnsiTheme="minorHAnsi" w:cstheme="minorHAnsi"/>
                <w:b/>
                <w:lang w:val="ru-RU"/>
              </w:rPr>
              <w:t>):</w:t>
            </w:r>
          </w:p>
        </w:tc>
      </w:tr>
      <w:tr w:rsidR="00543286" w:rsidRPr="004B33C4" w14:paraId="41EE38DE" w14:textId="77777777" w:rsidTr="00543286">
        <w:trPr>
          <w:trHeight w:val="530"/>
        </w:trPr>
        <w:tc>
          <w:tcPr>
            <w:tcW w:w="9535" w:type="dxa"/>
            <w:gridSpan w:val="2"/>
          </w:tcPr>
          <w:p w14:paraId="488C1AD5" w14:textId="00497A7B" w:rsidR="00543286" w:rsidRPr="004B33C4" w:rsidRDefault="00E547FA" w:rsidP="0080776D">
            <w:pPr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Название организации-заявителя:</w:t>
            </w:r>
          </w:p>
        </w:tc>
      </w:tr>
      <w:tr w:rsidR="00B933D5" w:rsidRPr="004B33C4" w14:paraId="40FE9A90" w14:textId="77777777" w:rsidTr="00543286">
        <w:trPr>
          <w:trHeight w:val="530"/>
        </w:trPr>
        <w:tc>
          <w:tcPr>
            <w:tcW w:w="9535" w:type="dxa"/>
            <w:gridSpan w:val="2"/>
          </w:tcPr>
          <w:p w14:paraId="7D8A62D6" w14:textId="15F61BEA" w:rsidR="00B933D5" w:rsidRPr="004B33C4" w:rsidRDefault="00E547FA" w:rsidP="0080776D">
            <w:pPr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Дата регистрации:</w:t>
            </w:r>
          </w:p>
        </w:tc>
      </w:tr>
      <w:tr w:rsidR="00B933D5" w:rsidRPr="009E51B2" w14:paraId="647219B2" w14:textId="77777777" w:rsidTr="00543286">
        <w:trPr>
          <w:trHeight w:val="530"/>
        </w:trPr>
        <w:tc>
          <w:tcPr>
            <w:tcW w:w="9535" w:type="dxa"/>
            <w:gridSpan w:val="2"/>
          </w:tcPr>
          <w:p w14:paraId="6D760A32" w14:textId="38FBD102" w:rsidR="00B933D5" w:rsidRPr="004B33C4" w:rsidRDefault="00E547FA" w:rsidP="0080776D">
            <w:pPr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Веб-сайт заявителя, если есть:</w:t>
            </w:r>
          </w:p>
        </w:tc>
      </w:tr>
    </w:tbl>
    <w:p w14:paraId="158DC6E1" w14:textId="52011EE8" w:rsidR="0080776D" w:rsidRPr="004B33C4" w:rsidRDefault="0080776D" w:rsidP="0080776D">
      <w:pPr>
        <w:jc w:val="both"/>
        <w:rPr>
          <w:rFonts w:asciiTheme="minorHAnsi" w:hAnsiTheme="minorHAnsi" w:cstheme="minorHAnsi"/>
          <w:lang w:val="ru-RU"/>
        </w:rPr>
      </w:pPr>
    </w:p>
    <w:p w14:paraId="1674321E" w14:textId="77777777" w:rsidR="0080776D" w:rsidRPr="004B33C4" w:rsidRDefault="0080776D" w:rsidP="0080776D">
      <w:pPr>
        <w:jc w:val="both"/>
        <w:rPr>
          <w:rFonts w:asciiTheme="minorHAnsi" w:hAnsiTheme="minorHAnsi" w:cstheme="minorHAnsi"/>
          <w:lang w:val="ru-RU"/>
        </w:rPr>
        <w:sectPr w:rsidR="0080776D" w:rsidRPr="004B33C4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48A31B4" w14:textId="17E2878C" w:rsidR="00543286" w:rsidRPr="004B33C4" w:rsidRDefault="00752090" w:rsidP="0080776D">
      <w:pPr>
        <w:jc w:val="both"/>
        <w:rPr>
          <w:rFonts w:asciiTheme="minorHAnsi" w:hAnsiTheme="minorHAnsi" w:cstheme="minorHAnsi"/>
          <w:b/>
          <w:lang w:val="ru-RU"/>
        </w:rPr>
      </w:pPr>
      <w:r w:rsidRPr="004B33C4">
        <w:rPr>
          <w:rFonts w:asciiTheme="minorHAnsi" w:hAnsiTheme="minorHAnsi" w:cstheme="minorHAnsi"/>
          <w:b/>
          <w:lang w:val="ru-RU"/>
        </w:rPr>
        <w:t>Контактная информация:</w:t>
      </w:r>
    </w:p>
    <w:tbl>
      <w:tblPr>
        <w:tblStyle w:val="TableGrid"/>
        <w:tblpPr w:leftFromText="180" w:rightFromText="180" w:vertAnchor="text" w:horzAnchor="margin" w:tblpY="37"/>
        <w:tblW w:w="9554" w:type="dxa"/>
        <w:tblLook w:val="04A0" w:firstRow="1" w:lastRow="0" w:firstColumn="1" w:lastColumn="0" w:noHBand="0" w:noVBand="1"/>
      </w:tblPr>
      <w:tblGrid>
        <w:gridCol w:w="4776"/>
        <w:gridCol w:w="4778"/>
      </w:tblGrid>
      <w:tr w:rsidR="00543286" w:rsidRPr="004B33C4" w14:paraId="4B6C8ECD" w14:textId="77777777" w:rsidTr="00543286">
        <w:trPr>
          <w:trHeight w:val="256"/>
        </w:trPr>
        <w:tc>
          <w:tcPr>
            <w:tcW w:w="4776" w:type="dxa"/>
          </w:tcPr>
          <w:p w14:paraId="324CEEE3" w14:textId="28C58CB4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Грант-менеджер</w:t>
            </w:r>
          </w:p>
        </w:tc>
        <w:tc>
          <w:tcPr>
            <w:tcW w:w="4778" w:type="dxa"/>
          </w:tcPr>
          <w:p w14:paraId="4C754F35" w14:textId="203B9A94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Альтернативное лицо</w:t>
            </w:r>
          </w:p>
        </w:tc>
      </w:tr>
      <w:tr w:rsidR="00543286" w:rsidRPr="004B33C4" w14:paraId="7F104F48" w14:textId="77777777" w:rsidTr="00543286">
        <w:trPr>
          <w:trHeight w:val="256"/>
        </w:trPr>
        <w:tc>
          <w:tcPr>
            <w:tcW w:w="4776" w:type="dxa"/>
          </w:tcPr>
          <w:p w14:paraId="1EAF338E" w14:textId="28BE9C69" w:rsidR="00543286" w:rsidRPr="004B33C4" w:rsidRDefault="0075258D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И</w:t>
            </w:r>
            <w:r w:rsidR="00752090" w:rsidRPr="004B33C4">
              <w:rPr>
                <w:rFonts w:asciiTheme="minorHAnsi" w:hAnsiTheme="minorHAnsi" w:cstheme="minorHAnsi"/>
                <w:lang w:val="ru-RU"/>
              </w:rPr>
              <w:t>мя</w:t>
            </w:r>
            <w:r w:rsidR="00543286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  <w:tc>
          <w:tcPr>
            <w:tcW w:w="4778" w:type="dxa"/>
          </w:tcPr>
          <w:p w14:paraId="42598356" w14:textId="33832B0E" w:rsidR="00543286" w:rsidRPr="004B33C4" w:rsidRDefault="0075258D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И</w:t>
            </w:r>
            <w:r w:rsidR="00752090" w:rsidRPr="004B33C4">
              <w:rPr>
                <w:rFonts w:asciiTheme="minorHAnsi" w:hAnsiTheme="minorHAnsi" w:cstheme="minorHAnsi"/>
                <w:lang w:val="ru-RU"/>
              </w:rPr>
              <w:t>мя</w:t>
            </w:r>
            <w:r w:rsidR="00543286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</w:tr>
      <w:tr w:rsidR="00543286" w:rsidRPr="004B33C4" w14:paraId="096FFAC7" w14:textId="77777777" w:rsidTr="00543286">
        <w:trPr>
          <w:trHeight w:val="256"/>
        </w:trPr>
        <w:tc>
          <w:tcPr>
            <w:tcW w:w="4776" w:type="dxa"/>
          </w:tcPr>
          <w:p w14:paraId="2FBE8394" w14:textId="0A9D821A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 xml:space="preserve">должность </w:t>
            </w:r>
            <w:r w:rsidR="009E51B2">
              <w:rPr>
                <w:rFonts w:asciiTheme="minorHAnsi" w:hAnsiTheme="minorHAnsi" w:cstheme="minorHAnsi"/>
                <w:lang w:val="ru-RU"/>
              </w:rPr>
              <w:t>в организации</w:t>
            </w:r>
            <w:r w:rsidR="00543286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  <w:tc>
          <w:tcPr>
            <w:tcW w:w="4778" w:type="dxa"/>
          </w:tcPr>
          <w:p w14:paraId="3ACA9983" w14:textId="127909D7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 xml:space="preserve">должность </w:t>
            </w:r>
            <w:r w:rsidR="009E51B2">
              <w:rPr>
                <w:rFonts w:asciiTheme="minorHAnsi" w:hAnsiTheme="minorHAnsi" w:cstheme="minorHAnsi"/>
                <w:lang w:val="ru-RU"/>
              </w:rPr>
              <w:t>в организации</w:t>
            </w:r>
            <w:r w:rsidR="00543286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</w:tr>
      <w:tr w:rsidR="00543286" w:rsidRPr="004B33C4" w14:paraId="0BB6F327" w14:textId="77777777" w:rsidTr="00543286">
        <w:trPr>
          <w:trHeight w:val="256"/>
        </w:trPr>
        <w:tc>
          <w:tcPr>
            <w:tcW w:w="4776" w:type="dxa"/>
          </w:tcPr>
          <w:p w14:paraId="27F46302" w14:textId="3A9ADAB6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Электронная почта:</w:t>
            </w:r>
          </w:p>
        </w:tc>
        <w:tc>
          <w:tcPr>
            <w:tcW w:w="4778" w:type="dxa"/>
          </w:tcPr>
          <w:p w14:paraId="65871ED6" w14:textId="1D156913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Электронная почта:</w:t>
            </w:r>
          </w:p>
        </w:tc>
      </w:tr>
      <w:tr w:rsidR="00543286" w:rsidRPr="004B33C4" w14:paraId="63D71659" w14:textId="77777777" w:rsidTr="00543286">
        <w:trPr>
          <w:trHeight w:val="256"/>
        </w:trPr>
        <w:tc>
          <w:tcPr>
            <w:tcW w:w="4776" w:type="dxa"/>
          </w:tcPr>
          <w:p w14:paraId="049AD8DE" w14:textId="3595758C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Телефон</w:t>
            </w:r>
            <w:r w:rsidR="00543286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  <w:tc>
          <w:tcPr>
            <w:tcW w:w="4778" w:type="dxa"/>
          </w:tcPr>
          <w:p w14:paraId="437E6AE1" w14:textId="5AE6DBAB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Телефон</w:t>
            </w:r>
            <w:r w:rsidR="00543286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</w:tr>
      <w:tr w:rsidR="00543286" w:rsidRPr="004B33C4" w14:paraId="5DAFD4FE" w14:textId="77777777" w:rsidTr="00543286">
        <w:trPr>
          <w:trHeight w:val="240"/>
        </w:trPr>
        <w:tc>
          <w:tcPr>
            <w:tcW w:w="4776" w:type="dxa"/>
          </w:tcPr>
          <w:p w14:paraId="4D8141A7" w14:textId="3EB7F225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Адрес</w:t>
            </w:r>
            <w:r w:rsidR="00543286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  <w:tc>
          <w:tcPr>
            <w:tcW w:w="4778" w:type="dxa"/>
          </w:tcPr>
          <w:p w14:paraId="72C07E07" w14:textId="1B8B8EC6" w:rsidR="00543286" w:rsidRPr="004B33C4" w:rsidRDefault="00752090" w:rsidP="00543286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Адрес</w:t>
            </w:r>
            <w:r w:rsidR="00543286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</w:tr>
    </w:tbl>
    <w:p w14:paraId="339BD680" w14:textId="7C80BA92" w:rsidR="00543286" w:rsidRPr="004B33C4" w:rsidRDefault="00543286" w:rsidP="0080776D">
      <w:pPr>
        <w:jc w:val="both"/>
        <w:rPr>
          <w:rFonts w:asciiTheme="minorHAnsi" w:hAnsiTheme="minorHAnsi" w:cstheme="minorHAnsi"/>
          <w:b/>
          <w:lang w:val="ru-RU"/>
        </w:rPr>
      </w:pPr>
    </w:p>
    <w:p w14:paraId="23392955" w14:textId="62F36610" w:rsidR="00543286" w:rsidRPr="004B33C4" w:rsidRDefault="00543286" w:rsidP="0080776D">
      <w:pPr>
        <w:jc w:val="both"/>
        <w:rPr>
          <w:rFonts w:asciiTheme="minorHAnsi" w:hAnsiTheme="minorHAnsi" w:cstheme="minorHAnsi"/>
          <w:b/>
          <w:lang w:val="ru-RU"/>
        </w:rPr>
      </w:pPr>
    </w:p>
    <w:p w14:paraId="3267C498" w14:textId="77777777" w:rsidR="00543286" w:rsidRPr="004B33C4" w:rsidRDefault="00543286" w:rsidP="0080776D">
      <w:pPr>
        <w:jc w:val="both"/>
        <w:rPr>
          <w:rFonts w:asciiTheme="minorHAnsi" w:hAnsiTheme="minorHAnsi" w:cstheme="minorHAnsi"/>
          <w:b/>
          <w:lang w:val="ru-RU"/>
        </w:rPr>
      </w:pPr>
    </w:p>
    <w:p w14:paraId="6105331A" w14:textId="77777777" w:rsidR="00543286" w:rsidRPr="004B33C4" w:rsidRDefault="00543286" w:rsidP="0080776D">
      <w:pPr>
        <w:jc w:val="both"/>
        <w:rPr>
          <w:rFonts w:asciiTheme="minorHAnsi" w:hAnsiTheme="minorHAnsi" w:cstheme="minorHAnsi"/>
          <w:b/>
          <w:sz w:val="22"/>
          <w:szCs w:val="22"/>
          <w:lang w:val="ru-RU"/>
        </w:rPr>
      </w:pPr>
    </w:p>
    <w:p w14:paraId="38DCBEAA" w14:textId="77777777" w:rsidR="0080776D" w:rsidRPr="004B33C4" w:rsidRDefault="0080776D" w:rsidP="0080776D">
      <w:pPr>
        <w:jc w:val="both"/>
        <w:rPr>
          <w:rFonts w:asciiTheme="minorHAnsi" w:hAnsiTheme="minorHAnsi" w:cstheme="minorHAnsi"/>
          <w:lang w:val="ru-RU"/>
        </w:rPr>
        <w:sectPr w:rsidR="0080776D" w:rsidRPr="004B33C4" w:rsidSect="0080776D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tbl>
      <w:tblPr>
        <w:tblStyle w:val="TableGrid"/>
        <w:tblW w:w="9556" w:type="dxa"/>
        <w:tblLook w:val="04A0" w:firstRow="1" w:lastRow="0" w:firstColumn="1" w:lastColumn="0" w:noHBand="0" w:noVBand="1"/>
      </w:tblPr>
      <w:tblGrid>
        <w:gridCol w:w="4778"/>
        <w:gridCol w:w="4778"/>
      </w:tblGrid>
      <w:tr w:rsidR="007220D4" w:rsidRPr="009E51B2" w14:paraId="04727847" w14:textId="77777777" w:rsidTr="007220D4">
        <w:trPr>
          <w:trHeight w:val="289"/>
        </w:trPr>
        <w:tc>
          <w:tcPr>
            <w:tcW w:w="4778" w:type="dxa"/>
          </w:tcPr>
          <w:p w14:paraId="622D0148" w14:textId="49AAAB82" w:rsidR="007220D4" w:rsidRPr="004B33C4" w:rsidRDefault="00752090" w:rsidP="007220D4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Название партнерской организации</w:t>
            </w:r>
            <w:r w:rsidR="0075258D">
              <w:rPr>
                <w:rFonts w:asciiTheme="minorHAnsi" w:hAnsiTheme="minorHAnsi" w:cstheme="minorHAnsi"/>
                <w:b/>
                <w:lang w:val="ru-RU"/>
              </w:rPr>
              <w:t>/инициативной группы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>, если применимо</w:t>
            </w:r>
            <w:r w:rsidR="00B933D5" w:rsidRPr="004B33C4">
              <w:rPr>
                <w:rFonts w:asciiTheme="minorHAnsi" w:hAnsiTheme="minorHAnsi" w:cstheme="minorHAnsi"/>
                <w:b/>
                <w:lang w:val="ru-RU"/>
              </w:rPr>
              <w:t>:</w:t>
            </w:r>
          </w:p>
        </w:tc>
        <w:tc>
          <w:tcPr>
            <w:tcW w:w="4778" w:type="dxa"/>
          </w:tcPr>
          <w:p w14:paraId="73970A49" w14:textId="77777777" w:rsidR="007220D4" w:rsidRPr="004B33C4" w:rsidRDefault="007220D4" w:rsidP="007220D4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</w:tc>
      </w:tr>
    </w:tbl>
    <w:p w14:paraId="00AE7C0F" w14:textId="77777777" w:rsidR="006835FC" w:rsidRPr="004B33C4" w:rsidRDefault="006835FC" w:rsidP="001B4F11">
      <w:pPr>
        <w:jc w:val="both"/>
        <w:rPr>
          <w:rFonts w:asciiTheme="minorHAnsi" w:hAnsiTheme="minorHAnsi" w:cstheme="minorHAnsi"/>
          <w:lang w:val="ru-RU"/>
        </w:rPr>
      </w:pPr>
    </w:p>
    <w:tbl>
      <w:tblPr>
        <w:tblStyle w:val="TableGrid"/>
        <w:tblW w:w="9570" w:type="dxa"/>
        <w:tblLook w:val="04A0" w:firstRow="1" w:lastRow="0" w:firstColumn="1" w:lastColumn="0" w:noHBand="0" w:noVBand="1"/>
      </w:tblPr>
      <w:tblGrid>
        <w:gridCol w:w="9570"/>
      </w:tblGrid>
      <w:tr w:rsidR="007220D4" w:rsidRPr="009E51B2" w14:paraId="1BEF0C7E" w14:textId="77777777" w:rsidTr="008C1BB2">
        <w:trPr>
          <w:trHeight w:val="800"/>
        </w:trPr>
        <w:tc>
          <w:tcPr>
            <w:tcW w:w="9570" w:type="dxa"/>
          </w:tcPr>
          <w:p w14:paraId="6003B8F3" w14:textId="0673D532" w:rsidR="00FB6376" w:rsidRPr="004B33C4" w:rsidRDefault="00752090" w:rsidP="007220D4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Общий профиль и мандат вашей организации (пожалуйста, опишите, какими возможностями </w:t>
            </w:r>
            <w:r w:rsidR="0075258D" w:rsidRPr="004B33C4">
              <w:rPr>
                <w:rFonts w:asciiTheme="minorHAnsi" w:hAnsiTheme="minorHAnsi" w:cstheme="minorHAnsi"/>
                <w:b/>
                <w:lang w:val="ru-RU"/>
              </w:rPr>
              <w:t xml:space="preserve">обладает 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>ваша организация для реализации предложенной инициативы (например, человеческие ресурсы и опыт, физическая инфраструктура, партнерства, волонтеры и т. д.):</w:t>
            </w:r>
          </w:p>
          <w:p w14:paraId="0D3A983D" w14:textId="77777777" w:rsidR="007220D4" w:rsidRPr="004B33C4" w:rsidRDefault="007220D4" w:rsidP="001B4F11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7220D4" w:rsidRPr="009E51B2" w14:paraId="4A6F08E2" w14:textId="77777777" w:rsidTr="008C1BB2">
        <w:trPr>
          <w:trHeight w:val="1475"/>
        </w:trPr>
        <w:tc>
          <w:tcPr>
            <w:tcW w:w="9570" w:type="dxa"/>
          </w:tcPr>
          <w:p w14:paraId="26F3F363" w14:textId="24C6877A" w:rsidR="007220D4" w:rsidRPr="004B33C4" w:rsidRDefault="00752090" w:rsidP="00752090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 xml:space="preserve">Основные </w:t>
            </w:r>
            <w:r w:rsidR="0075258D">
              <w:rPr>
                <w:rFonts w:asciiTheme="minorHAnsi" w:hAnsiTheme="minorHAnsi" w:cstheme="minorHAnsi"/>
                <w:sz w:val="20"/>
                <w:lang w:val="ru-RU"/>
              </w:rPr>
              <w:t>направления деятельности</w:t>
            </w: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 xml:space="preserve"> вашей организации:</w:t>
            </w:r>
          </w:p>
          <w:p w14:paraId="7C398661" w14:textId="5243B098" w:rsidR="00752090" w:rsidRPr="0075258D" w:rsidRDefault="00752090" w:rsidP="0075209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 xml:space="preserve">Объясните, почему получатель гранта уникально подходит для достижения </w:t>
            </w:r>
            <w:r w:rsidR="00D771AE">
              <w:rPr>
                <w:rFonts w:asciiTheme="minorHAnsi" w:hAnsiTheme="minorHAnsi" w:cstheme="minorHAnsi"/>
                <w:sz w:val="20"/>
                <w:lang w:val="ru-RU"/>
              </w:rPr>
              <w:t xml:space="preserve">поставленных </w:t>
            </w: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>цел</w:t>
            </w:r>
            <w:r w:rsidR="00D771AE">
              <w:rPr>
                <w:rFonts w:asciiTheme="minorHAnsi" w:hAnsiTheme="minorHAnsi" w:cstheme="minorHAnsi"/>
                <w:sz w:val="20"/>
                <w:lang w:val="ru-RU"/>
              </w:rPr>
              <w:t>ей</w:t>
            </w: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>:</w:t>
            </w:r>
          </w:p>
          <w:p w14:paraId="6FBA5F66" w14:textId="5BEABBC5" w:rsidR="0075258D" w:rsidRDefault="0075258D" w:rsidP="0075258D">
            <w:pPr>
              <w:pStyle w:val="ListParagraph"/>
              <w:jc w:val="both"/>
              <w:rPr>
                <w:rFonts w:asciiTheme="minorHAnsi" w:hAnsiTheme="minorHAnsi" w:cstheme="minorHAnsi"/>
                <w:sz w:val="20"/>
                <w:lang w:val="ru-RU"/>
              </w:rPr>
            </w:pPr>
          </w:p>
          <w:p w14:paraId="57326E2D" w14:textId="77777777" w:rsidR="0075258D" w:rsidRPr="004B33C4" w:rsidRDefault="0075258D" w:rsidP="0075258D">
            <w:pPr>
              <w:pStyle w:val="ListParagraph"/>
              <w:jc w:val="both"/>
              <w:rPr>
                <w:rFonts w:asciiTheme="minorHAnsi" w:hAnsiTheme="minorHAnsi" w:cstheme="minorHAnsi"/>
                <w:lang w:val="ru-RU"/>
              </w:rPr>
            </w:pPr>
          </w:p>
          <w:p w14:paraId="7D33E170" w14:textId="3D6121EE" w:rsidR="007220D4" w:rsidRPr="004B33C4" w:rsidRDefault="00752090" w:rsidP="00752090">
            <w:pPr>
              <w:ind w:left="360"/>
              <w:jc w:val="both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* Для новых</w:t>
            </w:r>
            <w:r w:rsidR="0075258D" w:rsidRPr="0075258D">
              <w:rPr>
                <w:lang w:val="ru-RU"/>
              </w:rPr>
              <w:t>/</w:t>
            </w:r>
            <w:r w:rsidR="0075258D" w:rsidRPr="0075258D">
              <w:rPr>
                <w:rFonts w:asciiTheme="minorHAnsi" w:hAnsiTheme="minorHAnsi" w:cstheme="minorHAnsi"/>
                <w:lang w:val="ru-RU"/>
              </w:rPr>
              <w:t>недавно зарегистрированных</w:t>
            </w:r>
            <w:r w:rsidRPr="004B33C4">
              <w:rPr>
                <w:rFonts w:asciiTheme="minorHAnsi" w:hAnsiTheme="minorHAnsi" w:cstheme="minorHAnsi"/>
                <w:lang w:val="ru-RU"/>
              </w:rPr>
              <w:t xml:space="preserve"> организаций: опишите, </w:t>
            </w:r>
            <w:r w:rsidR="0075258D" w:rsidRPr="0075258D">
              <w:rPr>
                <w:rFonts w:asciiTheme="minorHAnsi" w:hAnsiTheme="minorHAnsi" w:cstheme="minorHAnsi"/>
                <w:lang w:val="ru-RU"/>
              </w:rPr>
              <w:t xml:space="preserve">каков ваш опыт и </w:t>
            </w:r>
            <w:r w:rsidRPr="004B33C4">
              <w:rPr>
                <w:rFonts w:asciiTheme="minorHAnsi" w:hAnsiTheme="minorHAnsi" w:cstheme="minorHAnsi"/>
                <w:lang w:val="ru-RU"/>
              </w:rPr>
              <w:t xml:space="preserve">или </w:t>
            </w:r>
            <w:r w:rsidR="0075258D">
              <w:rPr>
                <w:rFonts w:asciiTheme="minorHAnsi" w:hAnsiTheme="minorHAnsi" w:cstheme="minorHAnsi"/>
                <w:lang w:val="ru-RU"/>
              </w:rPr>
              <w:t xml:space="preserve">какие ресурсы </w:t>
            </w:r>
            <w:r w:rsidRPr="004B33C4">
              <w:rPr>
                <w:rFonts w:asciiTheme="minorHAnsi" w:hAnsiTheme="minorHAnsi" w:cstheme="minorHAnsi"/>
                <w:lang w:val="ru-RU"/>
              </w:rPr>
              <w:t xml:space="preserve">вы можете мобилизовать для реализации </w:t>
            </w:r>
            <w:r w:rsidR="0075258D">
              <w:rPr>
                <w:rFonts w:asciiTheme="minorHAnsi" w:hAnsiTheme="minorHAnsi" w:cstheme="minorHAnsi"/>
                <w:lang w:val="ru-RU"/>
              </w:rPr>
              <w:t>предлагаемой</w:t>
            </w:r>
            <w:r w:rsidR="0075258D" w:rsidRPr="004B33C4">
              <w:rPr>
                <w:rFonts w:asciiTheme="minorHAnsi" w:hAnsiTheme="minorHAnsi" w:cstheme="minorHAnsi"/>
                <w:lang w:val="ru-RU"/>
              </w:rPr>
              <w:t xml:space="preserve"> </w:t>
            </w:r>
            <w:r w:rsidRPr="004B33C4">
              <w:rPr>
                <w:rFonts w:asciiTheme="minorHAnsi" w:hAnsiTheme="minorHAnsi" w:cstheme="minorHAnsi"/>
                <w:lang w:val="ru-RU"/>
              </w:rPr>
              <w:t>инициативы</w:t>
            </w:r>
            <w:r w:rsidR="00B933D5" w:rsidRPr="004B33C4">
              <w:rPr>
                <w:rFonts w:asciiTheme="minorHAnsi" w:hAnsiTheme="minorHAnsi" w:cstheme="minorHAnsi"/>
                <w:lang w:val="ru-RU"/>
              </w:rPr>
              <w:t>.</w:t>
            </w:r>
          </w:p>
          <w:p w14:paraId="579DEF33" w14:textId="77777777" w:rsidR="00FB6376" w:rsidRPr="004B33C4" w:rsidRDefault="00FB6376" w:rsidP="007220D4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  <w:p w14:paraId="3246EE3A" w14:textId="77777777" w:rsidR="00FB6376" w:rsidRPr="004B33C4" w:rsidRDefault="00FB6376" w:rsidP="007220D4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  <w:p w14:paraId="3C34A371" w14:textId="60EE5530" w:rsidR="00FB6376" w:rsidRPr="004B33C4" w:rsidRDefault="00FB6376" w:rsidP="007220D4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7220D4" w:rsidRPr="009E51B2" w14:paraId="0100336C" w14:textId="77777777" w:rsidTr="008C1BB2">
        <w:trPr>
          <w:trHeight w:val="1340"/>
        </w:trPr>
        <w:tc>
          <w:tcPr>
            <w:tcW w:w="9570" w:type="dxa"/>
          </w:tcPr>
          <w:p w14:paraId="7BF1A97E" w14:textId="68D535C5" w:rsidR="007220D4" w:rsidRPr="004B33C4" w:rsidRDefault="00752090" w:rsidP="007220D4">
            <w:pPr>
              <w:jc w:val="both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Список всех текущих проектов, включая </w:t>
            </w:r>
            <w:r w:rsidR="00F65356">
              <w:rPr>
                <w:rFonts w:asciiTheme="minorHAnsi" w:hAnsiTheme="minorHAnsi" w:cstheme="minorHAnsi"/>
                <w:b/>
                <w:lang w:val="ru-RU"/>
              </w:rPr>
              <w:t>и</w:t>
            </w:r>
            <w:r w:rsidR="00F65356" w:rsidRPr="00F65356">
              <w:rPr>
                <w:rFonts w:asciiTheme="minorHAnsi" w:hAnsiTheme="minorHAnsi" w:cstheme="minorHAnsi"/>
                <w:b/>
                <w:lang w:val="ru-RU"/>
              </w:rPr>
              <w:t xml:space="preserve">нформацию о 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>донор</w:t>
            </w:r>
            <w:r w:rsidR="00F65356">
              <w:rPr>
                <w:rFonts w:asciiTheme="minorHAnsi" w:hAnsiTheme="minorHAnsi" w:cstheme="minorHAnsi"/>
                <w:b/>
                <w:lang w:val="ru-RU"/>
              </w:rPr>
              <w:t>ах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>, бюджет</w:t>
            </w:r>
            <w:r w:rsidR="00F65356">
              <w:rPr>
                <w:rFonts w:asciiTheme="minorHAnsi" w:hAnsiTheme="minorHAnsi" w:cstheme="minorHAnsi"/>
                <w:b/>
                <w:lang w:val="ru-RU"/>
              </w:rPr>
              <w:t>ах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 и продолжительност</w:t>
            </w:r>
            <w:r w:rsidR="00F65356">
              <w:rPr>
                <w:rFonts w:asciiTheme="minorHAnsi" w:hAnsiTheme="minorHAnsi" w:cstheme="minorHAnsi"/>
                <w:b/>
                <w:lang w:val="ru-RU"/>
              </w:rPr>
              <w:t>и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>:</w:t>
            </w:r>
          </w:p>
        </w:tc>
      </w:tr>
      <w:tr w:rsidR="007220D4" w:rsidRPr="00204CE4" w14:paraId="22E3B945" w14:textId="77777777" w:rsidTr="008C1BB2">
        <w:trPr>
          <w:trHeight w:val="1430"/>
        </w:trPr>
        <w:tc>
          <w:tcPr>
            <w:tcW w:w="9570" w:type="dxa"/>
          </w:tcPr>
          <w:p w14:paraId="22A22B33" w14:textId="0B5B2B52" w:rsidR="007220D4" w:rsidRPr="004B33C4" w:rsidRDefault="00F65356" w:rsidP="007220D4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>
              <w:rPr>
                <w:rFonts w:asciiTheme="minorHAnsi" w:hAnsiTheme="minorHAnsi" w:cstheme="minorHAnsi"/>
                <w:b/>
                <w:lang w:val="ru-RU"/>
              </w:rPr>
              <w:t>П</w:t>
            </w:r>
            <w:r w:rsidR="00752090" w:rsidRPr="004B33C4">
              <w:rPr>
                <w:rFonts w:asciiTheme="minorHAnsi" w:hAnsiTheme="minorHAnsi" w:cstheme="minorHAnsi"/>
                <w:b/>
                <w:lang w:val="ru-RU"/>
              </w:rPr>
              <w:t>одали</w:t>
            </w:r>
            <w:r>
              <w:rPr>
                <w:rFonts w:asciiTheme="minorHAnsi" w:hAnsiTheme="minorHAnsi" w:cstheme="minorHAnsi"/>
                <w:b/>
                <w:lang w:val="ru-RU"/>
              </w:rPr>
              <w:t xml:space="preserve"> ли вы</w:t>
            </w:r>
            <w:r w:rsidR="00752090" w:rsidRPr="004B33C4">
              <w:rPr>
                <w:rFonts w:asciiTheme="minorHAnsi" w:hAnsiTheme="minorHAnsi" w:cstheme="minorHAnsi"/>
                <w:b/>
                <w:lang w:val="ru-RU"/>
              </w:rPr>
              <w:t xml:space="preserve"> / </w:t>
            </w:r>
            <w:r>
              <w:rPr>
                <w:rFonts w:asciiTheme="minorHAnsi" w:hAnsiTheme="minorHAnsi" w:cstheme="minorHAnsi"/>
                <w:b/>
                <w:lang w:val="ru-RU"/>
              </w:rPr>
              <w:t>намерены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 </w:t>
            </w:r>
            <w:r>
              <w:rPr>
                <w:rFonts w:asciiTheme="minorHAnsi" w:hAnsiTheme="minorHAnsi" w:cstheme="minorHAnsi"/>
                <w:b/>
                <w:lang w:val="ru-RU"/>
              </w:rPr>
              <w:t xml:space="preserve">ли вы </w:t>
            </w:r>
            <w:r w:rsidR="00752090" w:rsidRPr="004B33C4">
              <w:rPr>
                <w:rFonts w:asciiTheme="minorHAnsi" w:hAnsiTheme="minorHAnsi" w:cstheme="minorHAnsi"/>
                <w:b/>
                <w:lang w:val="ru-RU"/>
              </w:rPr>
              <w:t xml:space="preserve">подать аналогичное предложение для получения финансирования от других доноров? </w:t>
            </w:r>
            <w:r w:rsidR="00217492" w:rsidRPr="004B33C4">
              <w:rPr>
                <w:rFonts w:asciiTheme="minorHAnsi" w:hAnsiTheme="minorHAnsi" w:cstheme="minorHAnsi"/>
                <w:b/>
                <w:lang w:val="ru-RU"/>
              </w:rPr>
              <w:t>Если да, то кому и каков текущий статус переговоров</w:t>
            </w:r>
            <w:r w:rsidR="007220D4" w:rsidRPr="004B33C4">
              <w:rPr>
                <w:rFonts w:asciiTheme="minorHAnsi" w:hAnsiTheme="minorHAnsi" w:cstheme="minorHAnsi"/>
                <w:b/>
                <w:lang w:val="ru-RU"/>
              </w:rPr>
              <w:t>?</w:t>
            </w:r>
          </w:p>
          <w:p w14:paraId="0522CB73" w14:textId="01C3DC7C" w:rsidR="007220D4" w:rsidRPr="004B33C4" w:rsidRDefault="007220D4" w:rsidP="007220D4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7220D4" w:rsidRPr="009E51B2" w14:paraId="5F4EC52D" w14:textId="77777777" w:rsidTr="008C1BB2">
        <w:trPr>
          <w:trHeight w:val="620"/>
        </w:trPr>
        <w:tc>
          <w:tcPr>
            <w:tcW w:w="9570" w:type="dxa"/>
          </w:tcPr>
          <w:p w14:paraId="53450E81" w14:textId="43999DB0" w:rsidR="007220D4" w:rsidRPr="004B33C4" w:rsidRDefault="004C5C76" w:rsidP="007220D4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lastRenderedPageBreak/>
              <w:t xml:space="preserve">Укажите любые договоренности о </w:t>
            </w:r>
            <w:r w:rsidR="005E06A7">
              <w:rPr>
                <w:rFonts w:asciiTheme="minorHAnsi" w:hAnsiTheme="minorHAnsi" w:cstheme="minorHAnsi"/>
                <w:b/>
                <w:lang w:val="ru-RU"/>
              </w:rPr>
              <w:t>софинансировании проекта</w:t>
            </w:r>
            <w:r w:rsidR="00182318" w:rsidRPr="004B33C4">
              <w:rPr>
                <w:rFonts w:asciiTheme="minorHAnsi" w:hAnsiTheme="minorHAnsi" w:cstheme="minorHAnsi"/>
                <w:b/>
                <w:lang w:val="ru-RU"/>
              </w:rPr>
              <w:t>, если уместно</w:t>
            </w:r>
            <w:r w:rsidR="007220D4" w:rsidRPr="004B33C4">
              <w:rPr>
                <w:rFonts w:asciiTheme="minorHAnsi" w:hAnsiTheme="minorHAnsi" w:cstheme="minorHAnsi"/>
                <w:b/>
                <w:lang w:val="ru-RU"/>
              </w:rPr>
              <w:t>:</w:t>
            </w:r>
          </w:p>
          <w:p w14:paraId="7BF774F5" w14:textId="77777777" w:rsidR="007220D4" w:rsidRPr="004B33C4" w:rsidRDefault="007220D4" w:rsidP="007220D4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7220D4" w:rsidRPr="009E51B2" w14:paraId="58B212AF" w14:textId="77777777" w:rsidTr="008C1BB2">
        <w:trPr>
          <w:trHeight w:val="620"/>
        </w:trPr>
        <w:tc>
          <w:tcPr>
            <w:tcW w:w="9570" w:type="dxa"/>
          </w:tcPr>
          <w:p w14:paraId="5C984593" w14:textId="48BA624B" w:rsidR="007220D4" w:rsidRPr="004B33C4" w:rsidRDefault="00182318" w:rsidP="007220D4">
            <w:pPr>
              <w:jc w:val="both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Общая сумма гранта (в долларах США):</w:t>
            </w:r>
          </w:p>
        </w:tc>
      </w:tr>
      <w:tr w:rsidR="00B933D5" w:rsidRPr="004B33C4" w14:paraId="6D196324" w14:textId="77777777" w:rsidTr="008C1BB2">
        <w:trPr>
          <w:trHeight w:val="620"/>
        </w:trPr>
        <w:tc>
          <w:tcPr>
            <w:tcW w:w="9570" w:type="dxa"/>
          </w:tcPr>
          <w:p w14:paraId="7DA04002" w14:textId="77777777" w:rsidR="00182318" w:rsidRPr="004B33C4" w:rsidRDefault="00182318" w:rsidP="00182318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Сроки гранта:</w:t>
            </w:r>
          </w:p>
          <w:p w14:paraId="07C494E0" w14:textId="77777777" w:rsidR="00182318" w:rsidRPr="004B33C4" w:rsidRDefault="00182318" w:rsidP="00182318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  <w:p w14:paraId="387EA1FE" w14:textId="1B900A80" w:rsidR="00FB6376" w:rsidRPr="004B33C4" w:rsidRDefault="00182318" w:rsidP="00182318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Количество месяцев:</w:t>
            </w:r>
          </w:p>
        </w:tc>
      </w:tr>
      <w:tr w:rsidR="00B933D5" w:rsidRPr="004B33C4" w14:paraId="7ECB3247" w14:textId="77777777" w:rsidTr="008C1BB2">
        <w:trPr>
          <w:trHeight w:val="620"/>
        </w:trPr>
        <w:tc>
          <w:tcPr>
            <w:tcW w:w="9570" w:type="dxa"/>
          </w:tcPr>
          <w:p w14:paraId="584589FA" w14:textId="46195BD1" w:rsidR="00B933D5" w:rsidRPr="004B33C4" w:rsidRDefault="00D771AE" w:rsidP="007220D4">
            <w:pPr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>
              <w:rPr>
                <w:rFonts w:asciiTheme="minorHAnsi" w:hAnsiTheme="minorHAnsi" w:cstheme="minorHAnsi"/>
                <w:b/>
                <w:lang w:val="ru-RU"/>
              </w:rPr>
              <w:t>География проекта</w:t>
            </w:r>
            <w:r w:rsidR="005E06A7">
              <w:rPr>
                <w:rFonts w:asciiTheme="minorHAnsi" w:hAnsiTheme="minorHAnsi" w:cstheme="minorHAnsi"/>
                <w:b/>
                <w:lang w:val="ru-RU"/>
              </w:rPr>
              <w:t>:</w:t>
            </w:r>
          </w:p>
        </w:tc>
      </w:tr>
    </w:tbl>
    <w:p w14:paraId="64B6ED78" w14:textId="59A3CAE0" w:rsidR="00A35CBC" w:rsidRPr="004B33C4" w:rsidRDefault="00A35CBC" w:rsidP="001B4F11">
      <w:pPr>
        <w:jc w:val="both"/>
        <w:rPr>
          <w:rFonts w:asciiTheme="minorHAnsi" w:hAnsiTheme="minorHAnsi" w:cstheme="minorHAnsi"/>
          <w:lang w:val="ru-RU"/>
        </w:rPr>
      </w:pPr>
    </w:p>
    <w:p w14:paraId="51D2C9E0" w14:textId="52C24302" w:rsidR="005C4688" w:rsidRPr="004B33C4" w:rsidRDefault="005C4688" w:rsidP="0080776D">
      <w:pPr>
        <w:jc w:val="both"/>
        <w:rPr>
          <w:rFonts w:asciiTheme="minorHAnsi" w:hAnsiTheme="minorHAnsi" w:cstheme="minorHAnsi"/>
          <w:lang w:val="ru-RU"/>
        </w:rPr>
      </w:pPr>
    </w:p>
    <w:p w14:paraId="019194CC" w14:textId="49060D42" w:rsidR="00B861EB" w:rsidRPr="004B33C4" w:rsidRDefault="00B861EB" w:rsidP="0080776D">
      <w:pPr>
        <w:jc w:val="both"/>
        <w:rPr>
          <w:rFonts w:asciiTheme="minorHAnsi" w:hAnsiTheme="minorHAnsi" w:cstheme="minorHAnsi"/>
          <w:lang w:val="ru-RU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08"/>
        <w:gridCol w:w="5027"/>
      </w:tblGrid>
      <w:tr w:rsidR="00B861EB" w:rsidRPr="009E51B2" w14:paraId="59CF5BC2" w14:textId="77777777" w:rsidTr="008C1BB2">
        <w:trPr>
          <w:trHeight w:val="3995"/>
        </w:trPr>
        <w:tc>
          <w:tcPr>
            <w:tcW w:w="9535" w:type="dxa"/>
            <w:gridSpan w:val="2"/>
          </w:tcPr>
          <w:p w14:paraId="42593EC0" w14:textId="77777777" w:rsidR="00B861EB" w:rsidRPr="004B33C4" w:rsidRDefault="00B861EB" w:rsidP="00B861EB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  <w:p w14:paraId="74C92EE1" w14:textId="30F45251" w:rsidR="00B861EB" w:rsidRPr="004B33C4" w:rsidRDefault="00182318" w:rsidP="00182318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sz w:val="20"/>
                <w:lang w:val="ru-RU"/>
              </w:rPr>
              <w:t xml:space="preserve"> ЦЕЛЬ ГРАНТА</w:t>
            </w:r>
          </w:p>
          <w:p w14:paraId="6518537D" w14:textId="1F887E4C" w:rsidR="00B861EB" w:rsidRPr="004B33C4" w:rsidRDefault="00182318" w:rsidP="0018231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>Укажите цель гранта и опишите ожидаемый результат (ы) гранта</w:t>
            </w:r>
            <w:r w:rsidR="00B861EB" w:rsidRPr="004B33C4">
              <w:rPr>
                <w:rFonts w:asciiTheme="minorHAnsi" w:hAnsiTheme="minorHAnsi" w:cstheme="minorHAnsi"/>
                <w:sz w:val="20"/>
                <w:lang w:val="ru-RU"/>
              </w:rPr>
              <w:t>.</w:t>
            </w:r>
          </w:p>
          <w:p w14:paraId="7147D606" w14:textId="77777777" w:rsidR="00B861EB" w:rsidRPr="004B33C4" w:rsidRDefault="00B861EB" w:rsidP="00B861EB">
            <w:pPr>
              <w:pStyle w:val="ListParagraph"/>
              <w:rPr>
                <w:rFonts w:asciiTheme="minorHAnsi" w:hAnsiTheme="minorHAnsi" w:cstheme="minorHAnsi"/>
                <w:sz w:val="20"/>
                <w:lang w:val="ru-RU"/>
              </w:rPr>
            </w:pPr>
          </w:p>
          <w:p w14:paraId="5CCD2E5D" w14:textId="63E67306" w:rsidR="00B861EB" w:rsidRPr="004B33C4" w:rsidRDefault="00182318" w:rsidP="00B861EB">
            <w:pPr>
              <w:tabs>
                <w:tab w:val="left" w:pos="426"/>
              </w:tabs>
              <w:spacing w:after="60"/>
              <w:jc w:val="both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Формулировка проблемы 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>(четко определите конкретные проблемы, которые необходимо решить в рамках гранта, дайте краткий анализ проблемы, то есть в чем заключается проблема, как она влияет на вашу выбранную целевую группу; объясните, в чем заключаются пробелы и как ваша инициатива будет способствовать решению выявленной проблемы</w:t>
            </w:r>
            <w:r w:rsidR="007B7B8A">
              <w:rPr>
                <w:rFonts w:asciiTheme="minorHAnsi" w:hAnsiTheme="minorHAnsi" w:cstheme="minorHAnsi"/>
                <w:bCs/>
                <w:lang w:val="ru-RU"/>
              </w:rPr>
              <w:t xml:space="preserve">. </w:t>
            </w:r>
            <w:r w:rsidR="007B7B8A" w:rsidRPr="007B7B8A">
              <w:rPr>
                <w:rFonts w:asciiTheme="minorHAnsi" w:hAnsiTheme="minorHAnsi" w:cstheme="minorHAnsi"/>
                <w:bCs/>
                <w:lang w:val="ru-RU"/>
              </w:rPr>
              <w:t xml:space="preserve">Обоснуйте, как выявленная проблема и ваша инициатива </w:t>
            </w:r>
            <w:r w:rsidR="007B7B8A">
              <w:rPr>
                <w:rFonts w:asciiTheme="minorHAnsi" w:hAnsiTheme="minorHAnsi" w:cstheme="minorHAnsi"/>
                <w:bCs/>
                <w:lang w:val="ru-RU"/>
              </w:rPr>
              <w:t>с</w:t>
            </w:r>
            <w:r w:rsidR="007B7B8A" w:rsidRPr="007B7B8A">
              <w:rPr>
                <w:rFonts w:asciiTheme="minorHAnsi" w:hAnsiTheme="minorHAnsi" w:cstheme="minorHAnsi"/>
                <w:bCs/>
                <w:lang w:val="ru-RU"/>
              </w:rPr>
              <w:t xml:space="preserve">вязаны с одной из следующих тематических областей: </w:t>
            </w:r>
            <w:r w:rsidR="00A037A4" w:rsidRPr="00A037A4">
              <w:rPr>
                <w:rFonts w:asciiTheme="minorHAnsi" w:hAnsiTheme="minorHAnsi" w:cstheme="minorHAnsi"/>
                <w:bCs/>
                <w:lang w:val="ru-RU"/>
              </w:rPr>
              <w:t>права человека/женщин/молодежи</w:t>
            </w:r>
            <w:r w:rsidR="007B7B8A" w:rsidRPr="007B7B8A">
              <w:rPr>
                <w:rFonts w:asciiTheme="minorHAnsi" w:hAnsiTheme="minorHAnsi" w:cstheme="minorHAnsi"/>
                <w:bCs/>
                <w:lang w:val="ru-RU"/>
              </w:rPr>
              <w:t xml:space="preserve">, окружающая среда, развитие сельских районов, здоровье или </w:t>
            </w:r>
            <w:r w:rsidR="00A037A4">
              <w:rPr>
                <w:rFonts w:asciiTheme="minorHAnsi" w:hAnsiTheme="minorHAnsi" w:cstheme="minorHAnsi"/>
                <w:bCs/>
                <w:lang w:val="ru-RU"/>
              </w:rPr>
              <w:t>люди с ограниченными возможностями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 xml:space="preserve">) - максимум </w:t>
            </w:r>
            <w:r w:rsidR="00A037A4">
              <w:rPr>
                <w:rFonts w:asciiTheme="minorHAnsi" w:hAnsiTheme="minorHAnsi" w:cstheme="minorHAnsi"/>
                <w:bCs/>
                <w:lang w:val="ru-RU"/>
              </w:rPr>
              <w:t>2</w:t>
            </w:r>
            <w:r w:rsidR="00A037A4" w:rsidRPr="005E06A7">
              <w:rPr>
                <w:rFonts w:asciiTheme="minorHAnsi" w:hAnsiTheme="minorHAnsi" w:cstheme="minorHAnsi"/>
                <w:bCs/>
                <w:lang w:val="ru-RU"/>
              </w:rPr>
              <w:t xml:space="preserve">00 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>слов.</w:t>
            </w:r>
          </w:p>
          <w:p w14:paraId="1F80E5AA" w14:textId="77777777" w:rsidR="00B861EB" w:rsidRPr="004B33C4" w:rsidRDefault="00B861EB" w:rsidP="00B861EB">
            <w:pPr>
              <w:tabs>
                <w:tab w:val="left" w:pos="426"/>
              </w:tabs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  <w:p w14:paraId="6E194094" w14:textId="3127D1EF" w:rsidR="00FB6376" w:rsidRPr="004B33C4" w:rsidRDefault="00182318" w:rsidP="00B933D5">
            <w:pPr>
              <w:tabs>
                <w:tab w:val="left" w:pos="426"/>
              </w:tabs>
              <w:jc w:val="both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bCs/>
                <w:lang w:val="ru-RU"/>
              </w:rPr>
              <w:t xml:space="preserve">Обоснование выбора заинтересованных сторон / партнеров: </w:t>
            </w:r>
            <w:r w:rsidRPr="005E06A7">
              <w:rPr>
                <w:rFonts w:asciiTheme="minorHAnsi" w:hAnsiTheme="minorHAnsi" w:cstheme="minorHAnsi"/>
                <w:lang w:val="ru-RU"/>
              </w:rPr>
              <w:t>(пожалуйста, предоставьте список основных партнеров / заинтересованных сторон проекта, включая их общий профиль и рол</w:t>
            </w:r>
            <w:r w:rsidR="00D771AE">
              <w:rPr>
                <w:rFonts w:asciiTheme="minorHAnsi" w:hAnsiTheme="minorHAnsi" w:cstheme="minorHAnsi"/>
                <w:lang w:val="ru-RU"/>
              </w:rPr>
              <w:t>ь</w:t>
            </w:r>
            <w:r w:rsidRPr="005E06A7">
              <w:rPr>
                <w:rFonts w:asciiTheme="minorHAnsi" w:hAnsiTheme="minorHAnsi" w:cstheme="minorHAnsi"/>
                <w:lang w:val="ru-RU"/>
              </w:rPr>
              <w:t xml:space="preserve"> в предлагаемо</w:t>
            </w:r>
            <w:r w:rsidR="005E06A7">
              <w:rPr>
                <w:rFonts w:asciiTheme="minorHAnsi" w:hAnsiTheme="minorHAnsi" w:cstheme="minorHAnsi"/>
                <w:lang w:val="ru-RU"/>
              </w:rPr>
              <w:t>й</w:t>
            </w:r>
            <w:r w:rsidRPr="005E06A7">
              <w:rPr>
                <w:rFonts w:asciiTheme="minorHAnsi" w:hAnsiTheme="minorHAnsi" w:cstheme="minorHAnsi"/>
                <w:lang w:val="ru-RU"/>
              </w:rPr>
              <w:t xml:space="preserve"> инициативе).</w:t>
            </w:r>
            <w:r w:rsidRPr="004B33C4">
              <w:rPr>
                <w:rFonts w:asciiTheme="minorHAnsi" w:hAnsiTheme="minorHAnsi" w:cstheme="minorHAnsi"/>
                <w:b/>
                <w:bCs/>
                <w:lang w:val="ru-RU"/>
              </w:rPr>
              <w:t xml:space="preserve"> </w:t>
            </w:r>
          </w:p>
        </w:tc>
      </w:tr>
      <w:tr w:rsidR="00B861EB" w:rsidRPr="009E51B2" w14:paraId="471C002D" w14:textId="77777777" w:rsidTr="008C1BB2">
        <w:trPr>
          <w:trHeight w:val="1970"/>
        </w:trPr>
        <w:tc>
          <w:tcPr>
            <w:tcW w:w="9535" w:type="dxa"/>
            <w:gridSpan w:val="2"/>
          </w:tcPr>
          <w:p w14:paraId="40ED851F" w14:textId="4CCA3D2C" w:rsidR="00B861EB" w:rsidRPr="004B33C4" w:rsidRDefault="00182318" w:rsidP="00B861EB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Стратегия проекта</w:t>
            </w:r>
          </w:p>
          <w:p w14:paraId="40E948F7" w14:textId="6BC44E2F" w:rsidR="000765B7" w:rsidRPr="004B33C4" w:rsidRDefault="00182318" w:rsidP="00B861EB">
            <w:pPr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Теория изменений 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 xml:space="preserve">(используйте простые </w:t>
            </w:r>
            <w:r w:rsidR="005E06A7">
              <w:rPr>
                <w:rFonts w:asciiTheme="minorHAnsi" w:hAnsiTheme="minorHAnsi" w:cstheme="minorHAnsi"/>
                <w:bCs/>
                <w:lang w:val="ru-RU"/>
              </w:rPr>
              <w:t>формулировки</w:t>
            </w:r>
            <w:r w:rsidR="005E06A7" w:rsidRPr="005E06A7">
              <w:rPr>
                <w:rFonts w:asciiTheme="minorHAnsi" w:hAnsiTheme="minorHAnsi" w:cstheme="minorHAnsi"/>
                <w:bCs/>
                <w:lang w:val="ru-RU"/>
              </w:rPr>
              <w:t xml:space="preserve"> 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>«если</w:t>
            </w:r>
            <w:r w:rsidR="004B33C4" w:rsidRPr="005E06A7">
              <w:rPr>
                <w:rFonts w:asciiTheme="minorHAnsi" w:hAnsiTheme="minorHAnsi" w:cstheme="minorHAnsi"/>
                <w:bCs/>
                <w:lang w:val="ru-RU"/>
              </w:rPr>
              <w:t>…,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 xml:space="preserve"> то», чтобы объяснить, как краткосрочные изменения будут способствовать решению конкретной проблемы, </w:t>
            </w:r>
            <w:r w:rsidR="000765B7" w:rsidRPr="005E06A7">
              <w:rPr>
                <w:rFonts w:asciiTheme="minorHAnsi" w:hAnsiTheme="minorHAnsi" w:cstheme="minorHAnsi"/>
                <w:bCs/>
                <w:lang w:val="ru-RU"/>
              </w:rPr>
              <w:t>на которую нацелен предлагаемый проект</w:t>
            </w:r>
            <w:r w:rsidR="005E06A7">
              <w:rPr>
                <w:rFonts w:asciiTheme="minorHAnsi" w:hAnsiTheme="minorHAnsi" w:cstheme="minorHAnsi"/>
                <w:bCs/>
                <w:lang w:val="ru-RU"/>
              </w:rPr>
              <w:t>/</w:t>
            </w:r>
            <w:r w:rsidR="000765B7" w:rsidRPr="005E06A7">
              <w:rPr>
                <w:rFonts w:asciiTheme="minorHAnsi" w:hAnsiTheme="minorHAnsi" w:cstheme="minorHAnsi"/>
                <w:bCs/>
                <w:lang w:val="ru-RU"/>
              </w:rPr>
              <w:t xml:space="preserve"> инициатива</w:t>
            </w:r>
            <w:r w:rsidR="005E06A7">
              <w:rPr>
                <w:rFonts w:asciiTheme="minorHAnsi" w:hAnsiTheme="minorHAnsi" w:cstheme="minorHAnsi"/>
                <w:bCs/>
                <w:lang w:val="ru-RU"/>
              </w:rPr>
              <w:t>)</w:t>
            </w:r>
            <w:r w:rsidR="000765B7" w:rsidRPr="005E06A7">
              <w:rPr>
                <w:rFonts w:asciiTheme="minorHAnsi" w:hAnsiTheme="minorHAnsi" w:cstheme="minorHAnsi"/>
                <w:bCs/>
                <w:lang w:val="ru-RU"/>
              </w:rPr>
              <w:t>.</w:t>
            </w:r>
            <w:r w:rsidR="000765B7" w:rsidRPr="004B33C4">
              <w:rPr>
                <w:rFonts w:asciiTheme="minorHAnsi" w:hAnsiTheme="minorHAnsi" w:cstheme="minorHAnsi"/>
                <w:b/>
                <w:lang w:val="ru-RU"/>
              </w:rPr>
              <w:t xml:space="preserve"> </w:t>
            </w:r>
          </w:p>
          <w:p w14:paraId="15718FBA" w14:textId="77777777" w:rsidR="000765B7" w:rsidRPr="004B33C4" w:rsidRDefault="000765B7" w:rsidP="00B861EB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Для получения общей информации о том, как разработать теорию изменений, посетите:</w:t>
            </w:r>
          </w:p>
          <w:p w14:paraId="08BD078F" w14:textId="0EB373E3" w:rsidR="00B861EB" w:rsidRPr="004B33C4" w:rsidRDefault="00013794" w:rsidP="00B861EB">
            <w:pPr>
              <w:rPr>
                <w:rFonts w:asciiTheme="minorHAnsi" w:hAnsiTheme="minorHAnsi" w:cstheme="minorHAnsi"/>
                <w:lang w:val="ru-RU"/>
              </w:rPr>
            </w:pPr>
            <w:hyperlink r:id="rId8" w:history="1">
              <w:r w:rsidR="00B861EB" w:rsidRPr="004B33C4">
                <w:rPr>
                  <w:rStyle w:val="Hyperlink"/>
                  <w:rFonts w:asciiTheme="minorHAnsi" w:hAnsiTheme="minorHAnsi" w:cstheme="minorHAnsi"/>
                  <w:lang w:val="ru-RU"/>
                </w:rPr>
                <w:t>http://www.theoryofchange.org/what-is-theory-of-change/</w:t>
              </w:r>
            </w:hyperlink>
            <w:r w:rsidR="00B861EB" w:rsidRPr="004B33C4">
              <w:rPr>
                <w:rFonts w:asciiTheme="minorHAnsi" w:hAnsiTheme="minorHAnsi" w:cstheme="minorHAnsi"/>
                <w:lang w:val="ru-RU"/>
              </w:rPr>
              <w:t xml:space="preserve"> </w:t>
            </w:r>
          </w:p>
          <w:p w14:paraId="3513792A" w14:textId="77777777" w:rsidR="00B861EB" w:rsidRPr="004B33C4" w:rsidRDefault="00B861EB" w:rsidP="0080776D">
            <w:pPr>
              <w:jc w:val="both"/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B861EB" w:rsidRPr="009E51B2" w14:paraId="2604DC5E" w14:textId="77777777" w:rsidTr="008C1BB2">
        <w:trPr>
          <w:trHeight w:val="2960"/>
        </w:trPr>
        <w:tc>
          <w:tcPr>
            <w:tcW w:w="9535" w:type="dxa"/>
            <w:gridSpan w:val="2"/>
          </w:tcPr>
          <w:p w14:paraId="601BFD17" w14:textId="77777777" w:rsidR="00B861EB" w:rsidRPr="004B33C4" w:rsidRDefault="00B861EB" w:rsidP="00B861EB">
            <w:pPr>
              <w:rPr>
                <w:rFonts w:asciiTheme="minorHAnsi" w:hAnsiTheme="minorHAnsi" w:cstheme="minorHAnsi"/>
                <w:lang w:val="ru-RU"/>
              </w:rPr>
            </w:pPr>
          </w:p>
          <w:p w14:paraId="5F67E630" w14:textId="3E5A8934" w:rsidR="00B861EB" w:rsidRPr="004B33C4" w:rsidRDefault="0091239D" w:rsidP="00B861EB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Общая цель гранта 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>(сформулируйте общую цель, указав, достижени</w:t>
            </w:r>
            <w:r w:rsidR="00D771AE">
              <w:rPr>
                <w:rFonts w:asciiTheme="minorHAnsi" w:hAnsiTheme="minorHAnsi" w:cstheme="minorHAnsi"/>
                <w:bCs/>
                <w:lang w:val="ru-RU"/>
              </w:rPr>
              <w:t>ю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 xml:space="preserve"> каких крупных целей будет способствовать ваш проект):</w:t>
            </w:r>
          </w:p>
          <w:p w14:paraId="23182252" w14:textId="77777777" w:rsidR="00B861EB" w:rsidRPr="004B33C4" w:rsidRDefault="00B861EB" w:rsidP="00B861EB">
            <w:pPr>
              <w:rPr>
                <w:rFonts w:asciiTheme="minorHAnsi" w:hAnsiTheme="minorHAnsi" w:cstheme="minorHAnsi"/>
                <w:lang w:val="ru-RU"/>
              </w:rPr>
            </w:pPr>
          </w:p>
          <w:p w14:paraId="3F18C4AE" w14:textId="77777777" w:rsidR="00B861EB" w:rsidRPr="004B33C4" w:rsidRDefault="00B861EB" w:rsidP="00B861EB">
            <w:pPr>
              <w:rPr>
                <w:rFonts w:asciiTheme="minorHAnsi" w:hAnsiTheme="minorHAnsi" w:cstheme="minorHAnsi"/>
                <w:lang w:val="ru-RU"/>
              </w:rPr>
            </w:pPr>
          </w:p>
          <w:p w14:paraId="4DE5C8A3" w14:textId="64F85CC7" w:rsidR="00B861EB" w:rsidRPr="004B33C4" w:rsidRDefault="0091239D" w:rsidP="00B861EB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Конкретные цели гранта 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 xml:space="preserve">(сформулируйте конкретные задачи, описав непосредственную или прямую </w:t>
            </w:r>
            <w:r w:rsidR="005E06A7">
              <w:rPr>
                <w:rFonts w:asciiTheme="minorHAnsi" w:hAnsiTheme="minorHAnsi" w:cstheme="minorHAnsi"/>
                <w:bCs/>
                <w:lang w:val="ru-RU"/>
              </w:rPr>
              <w:t>пользу</w:t>
            </w:r>
            <w:r w:rsidRPr="005E06A7">
              <w:rPr>
                <w:rFonts w:asciiTheme="minorHAnsi" w:hAnsiTheme="minorHAnsi" w:cstheme="minorHAnsi"/>
                <w:bCs/>
                <w:lang w:val="ru-RU"/>
              </w:rPr>
              <w:t>, на достижение которой направлен грант):</w:t>
            </w:r>
          </w:p>
          <w:p w14:paraId="5817D9A1" w14:textId="77777777" w:rsidR="00B861EB" w:rsidRPr="004B33C4" w:rsidRDefault="00B861EB" w:rsidP="00B861EB">
            <w:pPr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D737AE" w:rsidRPr="004B33C4" w14:paraId="72741183" w14:textId="77777777" w:rsidTr="007F7DD7">
        <w:trPr>
          <w:trHeight w:val="2510"/>
        </w:trPr>
        <w:tc>
          <w:tcPr>
            <w:tcW w:w="9535" w:type="dxa"/>
            <w:gridSpan w:val="2"/>
          </w:tcPr>
          <w:p w14:paraId="4DAA2EBD" w14:textId="243D0A67" w:rsidR="00D737AE" w:rsidRPr="004B33C4" w:rsidRDefault="0091239D" w:rsidP="0091239D">
            <w:pPr>
              <w:pStyle w:val="ListParagraph"/>
              <w:numPr>
                <w:ilvl w:val="3"/>
                <w:numId w:val="1"/>
              </w:numPr>
              <w:rPr>
                <w:rFonts w:asciiTheme="minorHAnsi" w:hAnsiTheme="minorHAnsi" w:cstheme="minorHAnsi"/>
                <w:b/>
                <w:sz w:val="20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sz w:val="20"/>
                <w:lang w:val="ru-RU"/>
              </w:rPr>
              <w:lastRenderedPageBreak/>
              <w:t>ПРЕДЛАГАЕМЫЕ МЕРОПРИЯТИЯ И ПЛАН РАБОТЫ</w:t>
            </w:r>
          </w:p>
          <w:p w14:paraId="14CFD504" w14:textId="77777777" w:rsidR="00D737AE" w:rsidRPr="004B33C4" w:rsidRDefault="00D737AE" w:rsidP="00D737AE">
            <w:pPr>
              <w:ind w:left="90"/>
              <w:rPr>
                <w:rFonts w:asciiTheme="minorHAnsi" w:hAnsiTheme="minorHAnsi" w:cstheme="minorHAnsi"/>
                <w:lang w:val="ru-RU"/>
              </w:rPr>
            </w:pPr>
          </w:p>
          <w:p w14:paraId="1B436F0F" w14:textId="29B71959" w:rsidR="00D737AE" w:rsidRPr="004B33C4" w:rsidRDefault="0091239D" w:rsidP="0091239D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>Опишите действия, которые будут выполнены для достижения целей.</w:t>
            </w:r>
          </w:p>
          <w:p w14:paraId="29164AC8" w14:textId="2DB100B4" w:rsidR="00D737AE" w:rsidRDefault="0091239D" w:rsidP="00D737AE">
            <w:pPr>
              <w:ind w:left="90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Результаты, мероприятия гранта и методология для каждого мероприятия (максимум 3 результата)</w:t>
            </w:r>
          </w:p>
          <w:p w14:paraId="7A74B57B" w14:textId="77777777" w:rsidR="007D0B9D" w:rsidRPr="004B33C4" w:rsidRDefault="007D0B9D" w:rsidP="00D737AE">
            <w:pPr>
              <w:ind w:left="90"/>
              <w:rPr>
                <w:rFonts w:asciiTheme="minorHAnsi" w:hAnsiTheme="minorHAnsi" w:cstheme="minorHAnsi"/>
                <w:lang w:val="ru-RU"/>
              </w:rPr>
            </w:pPr>
          </w:p>
          <w:p w14:paraId="573F9A58" w14:textId="15D2F476" w:rsidR="00D737AE" w:rsidRPr="004B33C4" w:rsidRDefault="0091239D" w:rsidP="00D737AE">
            <w:pPr>
              <w:ind w:left="90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Результат </w:t>
            </w:r>
            <w:r w:rsidR="00D737AE" w:rsidRPr="004B33C4">
              <w:rPr>
                <w:rFonts w:asciiTheme="minorHAnsi" w:hAnsiTheme="minorHAnsi" w:cstheme="minorHAnsi"/>
                <w:b/>
                <w:lang w:val="ru-RU"/>
              </w:rPr>
              <w:t>1</w:t>
            </w:r>
            <w:r w:rsidR="00D737AE" w:rsidRPr="004B33C4">
              <w:rPr>
                <w:rFonts w:asciiTheme="minorHAnsi" w:hAnsiTheme="minorHAnsi" w:cstheme="minorHAnsi"/>
                <w:lang w:val="ru-RU"/>
              </w:rPr>
              <w:t>…………………</w:t>
            </w:r>
            <w:r w:rsidR="004B33C4" w:rsidRPr="004B33C4">
              <w:rPr>
                <w:rFonts w:asciiTheme="minorHAnsi" w:hAnsiTheme="minorHAnsi" w:cstheme="minorHAnsi"/>
                <w:lang w:val="ru-RU"/>
              </w:rPr>
              <w:t>……</w:t>
            </w:r>
            <w:r w:rsidR="00D737AE" w:rsidRPr="004B33C4">
              <w:rPr>
                <w:rFonts w:asciiTheme="minorHAnsi" w:hAnsiTheme="minorHAnsi" w:cstheme="minorHAnsi"/>
                <w:lang w:val="ru-RU"/>
              </w:rPr>
              <w:t>.</w:t>
            </w:r>
          </w:p>
          <w:p w14:paraId="3E110AF2" w14:textId="47606351" w:rsidR="00D737AE" w:rsidRPr="004B33C4" w:rsidRDefault="0091239D" w:rsidP="00D737AE">
            <w:pPr>
              <w:ind w:left="90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Мероприятие </w:t>
            </w:r>
            <w:r w:rsidR="00D737AE" w:rsidRPr="004B33C4">
              <w:rPr>
                <w:rFonts w:asciiTheme="minorHAnsi" w:hAnsiTheme="minorHAnsi" w:cstheme="minorHAnsi"/>
                <w:b/>
                <w:lang w:val="ru-RU"/>
              </w:rPr>
              <w:t>1.1</w:t>
            </w:r>
          </w:p>
          <w:p w14:paraId="2EDDABC0" w14:textId="28C8EFEF" w:rsidR="00D737AE" w:rsidRPr="004B33C4" w:rsidRDefault="0091239D" w:rsidP="00D737AE">
            <w:pPr>
              <w:ind w:left="90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Методология для мероприятия</w:t>
            </w:r>
            <w:r w:rsidRPr="004B33C4">
              <w:rPr>
                <w:rFonts w:asciiTheme="minorHAnsi" w:hAnsiTheme="minorHAnsi" w:cstheme="minorHAnsi"/>
                <w:lang w:val="ru-RU"/>
              </w:rPr>
              <w:t xml:space="preserve"> </w:t>
            </w:r>
            <w:r w:rsidR="00D737AE" w:rsidRPr="004B33C4">
              <w:rPr>
                <w:rFonts w:asciiTheme="minorHAnsi" w:hAnsiTheme="minorHAnsi" w:cstheme="minorHAnsi"/>
                <w:b/>
                <w:lang w:val="ru-RU"/>
              </w:rPr>
              <w:t>1.1:</w:t>
            </w:r>
          </w:p>
          <w:p w14:paraId="0912A352" w14:textId="77777777" w:rsidR="00D737AE" w:rsidRPr="004B33C4" w:rsidRDefault="00D737AE" w:rsidP="00D737AE">
            <w:pPr>
              <w:ind w:left="90"/>
              <w:rPr>
                <w:rFonts w:asciiTheme="minorHAnsi" w:hAnsiTheme="minorHAnsi" w:cstheme="minorHAnsi"/>
                <w:lang w:val="ru-RU"/>
              </w:rPr>
            </w:pPr>
          </w:p>
          <w:p w14:paraId="2B10279B" w14:textId="77777777" w:rsidR="00D737AE" w:rsidRPr="004B33C4" w:rsidRDefault="00D737AE" w:rsidP="00D737AE">
            <w:pPr>
              <w:ind w:left="90"/>
              <w:rPr>
                <w:rFonts w:asciiTheme="minorHAnsi" w:hAnsiTheme="minorHAnsi" w:cstheme="minorHAnsi"/>
                <w:lang w:val="ru-RU"/>
              </w:rPr>
            </w:pPr>
          </w:p>
          <w:p w14:paraId="25CC1C3C" w14:textId="4FCE21FE" w:rsidR="00D737AE" w:rsidRPr="004B33C4" w:rsidRDefault="0091239D" w:rsidP="00D737AE">
            <w:pPr>
              <w:ind w:left="90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Результат </w:t>
            </w:r>
            <w:r w:rsidR="00D737AE" w:rsidRPr="004B33C4">
              <w:rPr>
                <w:rFonts w:asciiTheme="minorHAnsi" w:hAnsiTheme="minorHAnsi" w:cstheme="minorHAnsi"/>
                <w:b/>
                <w:lang w:val="ru-RU"/>
              </w:rPr>
              <w:t>2</w:t>
            </w:r>
            <w:r w:rsidR="00D737AE" w:rsidRPr="004B33C4">
              <w:rPr>
                <w:rFonts w:asciiTheme="minorHAnsi" w:hAnsiTheme="minorHAnsi" w:cstheme="minorHAnsi"/>
                <w:lang w:val="ru-RU"/>
              </w:rPr>
              <w:t>……………………….</w:t>
            </w:r>
          </w:p>
          <w:p w14:paraId="2263E2BF" w14:textId="6D7A1331" w:rsidR="00D737AE" w:rsidRPr="004B33C4" w:rsidRDefault="0091239D" w:rsidP="00D737AE">
            <w:pPr>
              <w:ind w:left="90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Мероприятие </w:t>
            </w:r>
            <w:r w:rsidR="00D737AE" w:rsidRPr="004B33C4">
              <w:rPr>
                <w:rFonts w:asciiTheme="minorHAnsi" w:hAnsiTheme="minorHAnsi" w:cstheme="minorHAnsi"/>
                <w:b/>
                <w:lang w:val="ru-RU"/>
              </w:rPr>
              <w:t>2.1</w:t>
            </w:r>
          </w:p>
          <w:p w14:paraId="6CFE6EA9" w14:textId="381F1B6C" w:rsidR="00D737AE" w:rsidRPr="004B33C4" w:rsidRDefault="0091239D" w:rsidP="00D737AE">
            <w:pPr>
              <w:ind w:left="90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Методология для мероприятия</w:t>
            </w:r>
            <w:r w:rsidRPr="004B33C4">
              <w:rPr>
                <w:rFonts w:asciiTheme="minorHAnsi" w:hAnsiTheme="minorHAnsi" w:cstheme="minorHAnsi"/>
                <w:lang w:val="ru-RU"/>
              </w:rPr>
              <w:t xml:space="preserve"> </w:t>
            </w:r>
            <w:r w:rsidR="00D737AE" w:rsidRPr="004B33C4">
              <w:rPr>
                <w:rFonts w:asciiTheme="minorHAnsi" w:hAnsiTheme="minorHAnsi" w:cstheme="minorHAnsi"/>
                <w:b/>
                <w:lang w:val="ru-RU"/>
              </w:rPr>
              <w:t>2.1:</w:t>
            </w:r>
          </w:p>
          <w:p w14:paraId="77E828DA" w14:textId="77777777" w:rsidR="00D737AE" w:rsidRPr="004B33C4" w:rsidRDefault="00D737AE" w:rsidP="00D737AE">
            <w:pPr>
              <w:ind w:left="90"/>
              <w:rPr>
                <w:rFonts w:asciiTheme="minorHAnsi" w:hAnsiTheme="minorHAnsi" w:cstheme="minorHAnsi"/>
                <w:lang w:val="ru-RU"/>
              </w:rPr>
            </w:pPr>
          </w:p>
          <w:p w14:paraId="6A3E4899" w14:textId="28995C45" w:rsidR="00D737AE" w:rsidRPr="004B33C4" w:rsidRDefault="0091239D" w:rsidP="00B861EB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и прочее</w:t>
            </w:r>
          </w:p>
        </w:tc>
      </w:tr>
      <w:tr w:rsidR="00B861EB" w:rsidRPr="00204CE4" w14:paraId="164802FD" w14:textId="77777777" w:rsidTr="008C1BB2">
        <w:trPr>
          <w:trHeight w:val="1610"/>
        </w:trPr>
        <w:tc>
          <w:tcPr>
            <w:tcW w:w="9535" w:type="dxa"/>
            <w:gridSpan w:val="2"/>
          </w:tcPr>
          <w:p w14:paraId="670A6EC2" w14:textId="270C3A4D" w:rsidR="00B861EB" w:rsidRPr="004B33C4" w:rsidRDefault="00D54285" w:rsidP="00D54285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 xml:space="preserve">Опишите целевую группу / географический регион, который получит выгоду от гранта </w:t>
            </w:r>
            <w:r w:rsidR="00FC1974">
              <w:rPr>
                <w:rFonts w:asciiTheme="minorHAnsi" w:hAnsiTheme="minorHAnsi" w:cstheme="minorHAnsi"/>
                <w:sz w:val="20"/>
                <w:lang w:val="ru-RU"/>
              </w:rPr>
              <w:t>(</w:t>
            </w: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>кроме учреждения-получателя</w:t>
            </w:r>
            <w:r w:rsidR="00FC1974">
              <w:rPr>
                <w:rFonts w:asciiTheme="minorHAnsi" w:hAnsiTheme="minorHAnsi" w:cstheme="minorHAnsi"/>
                <w:sz w:val="20"/>
                <w:lang w:val="ru-RU"/>
              </w:rPr>
              <w:t>)</w:t>
            </w:r>
            <w:r w:rsidRPr="004B33C4">
              <w:rPr>
                <w:rFonts w:asciiTheme="minorHAnsi" w:hAnsiTheme="minorHAnsi" w:cstheme="minorHAnsi"/>
                <w:sz w:val="20"/>
                <w:lang w:val="ru-RU"/>
              </w:rPr>
              <w:t>. Объясните, как будут отбираться потенциальные бенефициары</w:t>
            </w:r>
            <w:r w:rsidR="00FC1974">
              <w:rPr>
                <w:rFonts w:asciiTheme="minorHAnsi" w:hAnsiTheme="minorHAnsi" w:cstheme="minorHAnsi"/>
                <w:sz w:val="20"/>
                <w:lang w:val="ru-RU"/>
              </w:rPr>
              <w:t>.</w:t>
            </w:r>
          </w:p>
        </w:tc>
      </w:tr>
      <w:tr w:rsidR="008C1BB2" w:rsidRPr="009E51B2" w14:paraId="2AC63CD8" w14:textId="77777777" w:rsidTr="008C1BB2">
        <w:trPr>
          <w:trHeight w:val="350"/>
        </w:trPr>
        <w:tc>
          <w:tcPr>
            <w:tcW w:w="4508" w:type="dxa"/>
          </w:tcPr>
          <w:p w14:paraId="6040A834" w14:textId="44736480" w:rsidR="008C1BB2" w:rsidRPr="004B33C4" w:rsidRDefault="00D54285" w:rsidP="005F10BA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Кратко перечислите основные целевые группы вашего проекта:</w:t>
            </w:r>
          </w:p>
        </w:tc>
        <w:tc>
          <w:tcPr>
            <w:tcW w:w="5027" w:type="dxa"/>
          </w:tcPr>
          <w:p w14:paraId="2B81B9EB" w14:textId="77777777" w:rsidR="008C1BB2" w:rsidRPr="004B33C4" w:rsidRDefault="008C1BB2" w:rsidP="00FB6376">
            <w:pPr>
              <w:rPr>
                <w:rFonts w:asciiTheme="minorHAnsi" w:hAnsiTheme="minorHAnsi" w:cstheme="minorHAnsi"/>
                <w:lang w:val="ru-RU"/>
              </w:rPr>
            </w:pPr>
          </w:p>
        </w:tc>
      </w:tr>
      <w:tr w:rsidR="00D54285" w:rsidRPr="004B33C4" w14:paraId="2813A9BF" w14:textId="77777777" w:rsidTr="008C1BB2">
        <w:trPr>
          <w:trHeight w:val="350"/>
        </w:trPr>
        <w:tc>
          <w:tcPr>
            <w:tcW w:w="4508" w:type="dxa"/>
          </w:tcPr>
          <w:p w14:paraId="72C1C3AF" w14:textId="3FF43009" w:rsidR="00D54285" w:rsidRPr="004B33C4" w:rsidRDefault="00D54285" w:rsidP="00D54285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Количество прямых бенефициаров:</w:t>
            </w:r>
          </w:p>
        </w:tc>
        <w:tc>
          <w:tcPr>
            <w:tcW w:w="5027" w:type="dxa"/>
          </w:tcPr>
          <w:p w14:paraId="10C9C83E" w14:textId="673EE41B" w:rsidR="00D54285" w:rsidRPr="004B33C4" w:rsidRDefault="00D54285" w:rsidP="00D54285">
            <w:pPr>
              <w:pStyle w:val="ListParagraph"/>
              <w:ind w:left="45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</w:tr>
      <w:tr w:rsidR="00D54285" w:rsidRPr="004B33C4" w14:paraId="5381D302" w14:textId="77777777" w:rsidTr="008C1BB2">
        <w:trPr>
          <w:trHeight w:val="350"/>
        </w:trPr>
        <w:tc>
          <w:tcPr>
            <w:tcW w:w="4508" w:type="dxa"/>
          </w:tcPr>
          <w:p w14:paraId="115439ED" w14:textId="5868612E" w:rsidR="00D54285" w:rsidRPr="004B33C4" w:rsidRDefault="00D54285" w:rsidP="00D54285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Количество косвенных бенефициаров:</w:t>
            </w:r>
          </w:p>
        </w:tc>
        <w:tc>
          <w:tcPr>
            <w:tcW w:w="5027" w:type="dxa"/>
          </w:tcPr>
          <w:p w14:paraId="1E3ADECB" w14:textId="050E515E" w:rsidR="00D54285" w:rsidRPr="004B33C4" w:rsidRDefault="00D54285" w:rsidP="00D54285">
            <w:pPr>
              <w:pStyle w:val="ListParagraph"/>
              <w:ind w:left="45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</w:tr>
      <w:tr w:rsidR="00D737AE" w:rsidRPr="004B33C4" w14:paraId="3A769783" w14:textId="77777777" w:rsidTr="008C1BB2">
        <w:trPr>
          <w:trHeight w:val="350"/>
        </w:trPr>
        <w:tc>
          <w:tcPr>
            <w:tcW w:w="4508" w:type="dxa"/>
          </w:tcPr>
          <w:p w14:paraId="3A6D1012" w14:textId="00A3B1F4" w:rsidR="00D737AE" w:rsidRPr="004B33C4" w:rsidRDefault="00FC1974" w:rsidP="005F10BA">
            <w:pPr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В</w:t>
            </w:r>
            <w:r w:rsidR="00D54285" w:rsidRPr="004B33C4">
              <w:rPr>
                <w:rFonts w:asciiTheme="minorHAnsi" w:hAnsiTheme="minorHAnsi" w:cstheme="minorHAnsi"/>
                <w:lang w:val="ru-RU"/>
              </w:rPr>
              <w:t xml:space="preserve">озраст </w:t>
            </w:r>
            <w:r w:rsidR="006835FC">
              <w:rPr>
                <w:rFonts w:asciiTheme="minorHAnsi" w:hAnsiTheme="minorHAnsi" w:cstheme="minorHAnsi"/>
                <w:lang w:val="ru-RU"/>
              </w:rPr>
              <w:t>бенефициаров</w:t>
            </w:r>
            <w:r w:rsidR="00D54285" w:rsidRPr="004B33C4">
              <w:rPr>
                <w:rFonts w:asciiTheme="minorHAnsi" w:hAnsiTheme="minorHAnsi" w:cstheme="minorHAnsi"/>
                <w:lang w:val="ru-RU"/>
              </w:rPr>
              <w:t>:</w:t>
            </w:r>
          </w:p>
        </w:tc>
        <w:tc>
          <w:tcPr>
            <w:tcW w:w="5027" w:type="dxa"/>
          </w:tcPr>
          <w:p w14:paraId="3688D595" w14:textId="288611FE" w:rsidR="00D737AE" w:rsidRPr="004B33C4" w:rsidRDefault="00D737AE" w:rsidP="00D737AE">
            <w:pPr>
              <w:pStyle w:val="ListParagraph"/>
              <w:ind w:left="45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</w:tr>
      <w:tr w:rsidR="00FB6376" w:rsidRPr="009E51B2" w14:paraId="4368ECBD" w14:textId="77777777" w:rsidTr="008C1BB2">
        <w:trPr>
          <w:trHeight w:val="350"/>
        </w:trPr>
        <w:tc>
          <w:tcPr>
            <w:tcW w:w="4508" w:type="dxa"/>
          </w:tcPr>
          <w:p w14:paraId="59D5E026" w14:textId="11B60FA9" w:rsidR="00FB6376" w:rsidRPr="004B33C4" w:rsidRDefault="00D54285" w:rsidP="005F10BA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Укажите процент молодежи (от 15 до 24 лет)</w:t>
            </w:r>
          </w:p>
        </w:tc>
        <w:tc>
          <w:tcPr>
            <w:tcW w:w="5027" w:type="dxa"/>
          </w:tcPr>
          <w:p w14:paraId="7D04FCF3" w14:textId="77777777" w:rsidR="00FB6376" w:rsidRPr="004B33C4" w:rsidRDefault="00FB6376" w:rsidP="00D737AE">
            <w:pPr>
              <w:pStyle w:val="ListParagraph"/>
              <w:ind w:left="450"/>
              <w:rPr>
                <w:rFonts w:asciiTheme="minorHAnsi" w:hAnsiTheme="minorHAnsi" w:cstheme="minorHAnsi"/>
                <w:sz w:val="20"/>
                <w:lang w:val="ru-RU"/>
              </w:rPr>
            </w:pPr>
          </w:p>
        </w:tc>
      </w:tr>
      <w:tr w:rsidR="00D737AE" w:rsidRPr="009E51B2" w14:paraId="62DB0D20" w14:textId="77777777" w:rsidTr="008C1BB2">
        <w:trPr>
          <w:trHeight w:val="468"/>
        </w:trPr>
        <w:tc>
          <w:tcPr>
            <w:tcW w:w="4508" w:type="dxa"/>
          </w:tcPr>
          <w:p w14:paraId="19388654" w14:textId="36EA5326" w:rsidR="00D737AE" w:rsidRPr="004B33C4" w:rsidRDefault="00D54285" w:rsidP="00D54285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Укажите процент мужчин и женщин и / или девочек и мальчиков в вашем проекте:</w:t>
            </w:r>
          </w:p>
        </w:tc>
        <w:tc>
          <w:tcPr>
            <w:tcW w:w="5027" w:type="dxa"/>
          </w:tcPr>
          <w:p w14:paraId="729F4305" w14:textId="6364485A" w:rsidR="00D737AE" w:rsidRPr="00937118" w:rsidRDefault="00D737AE" w:rsidP="00937118">
            <w:pPr>
              <w:rPr>
                <w:rFonts w:asciiTheme="minorHAnsi" w:hAnsiTheme="minorHAnsi" w:cstheme="minorHAnsi"/>
                <w:lang w:val="ru-RU"/>
              </w:rPr>
            </w:pPr>
          </w:p>
        </w:tc>
      </w:tr>
    </w:tbl>
    <w:p w14:paraId="08376AD5" w14:textId="510A21C1" w:rsidR="00B861EB" w:rsidRPr="004B33C4" w:rsidRDefault="00B861EB" w:rsidP="0080776D">
      <w:pPr>
        <w:jc w:val="both"/>
        <w:rPr>
          <w:rFonts w:asciiTheme="minorHAnsi" w:hAnsiTheme="minorHAnsi" w:cstheme="minorHAnsi"/>
          <w:lang w:val="ru-RU"/>
        </w:rPr>
      </w:pPr>
    </w:p>
    <w:p w14:paraId="357E8263" w14:textId="1711EE15" w:rsidR="00B861EB" w:rsidRPr="004B33C4" w:rsidRDefault="00B861EB" w:rsidP="007B1585">
      <w:pPr>
        <w:rPr>
          <w:rFonts w:asciiTheme="minorHAnsi" w:hAnsiTheme="minorHAnsi" w:cstheme="minorHAnsi"/>
          <w:lang w:val="ru-RU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913F8B" w:rsidRPr="009E51B2" w14:paraId="647CEE6D" w14:textId="77777777" w:rsidTr="008C1BB2">
        <w:trPr>
          <w:trHeight w:val="845"/>
        </w:trPr>
        <w:tc>
          <w:tcPr>
            <w:tcW w:w="9535" w:type="dxa"/>
          </w:tcPr>
          <w:p w14:paraId="4E887853" w14:textId="683920B9" w:rsidR="00913F8B" w:rsidRPr="004B33C4" w:rsidRDefault="00D54285" w:rsidP="00073D76">
            <w:pPr>
              <w:rPr>
                <w:rFonts w:asciiTheme="minorHAnsi" w:hAnsiTheme="minorHAnsi" w:cstheme="minorHAnsi"/>
                <w:lang w:val="ru-RU"/>
              </w:rPr>
            </w:pPr>
            <w:bookmarkStart w:id="0" w:name="_Hlk50120489"/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Устойчивость </w:t>
            </w:r>
            <w:r w:rsidRPr="00FC1974">
              <w:rPr>
                <w:rFonts w:asciiTheme="minorHAnsi" w:hAnsiTheme="minorHAnsi" w:cstheme="minorHAnsi"/>
                <w:bCs/>
                <w:lang w:val="ru-RU"/>
              </w:rPr>
              <w:t xml:space="preserve">(объясните, каковы будут долгосрочные последствия вашей инициативы после окончания </w:t>
            </w:r>
            <w:r w:rsidR="00D771AE">
              <w:rPr>
                <w:rFonts w:asciiTheme="minorHAnsi" w:hAnsiTheme="minorHAnsi" w:cstheme="minorHAnsi"/>
                <w:bCs/>
                <w:lang w:val="ru-RU"/>
              </w:rPr>
              <w:t xml:space="preserve">срока осуществления </w:t>
            </w:r>
            <w:r w:rsidRPr="00FC1974">
              <w:rPr>
                <w:rFonts w:asciiTheme="minorHAnsi" w:hAnsiTheme="minorHAnsi" w:cstheme="minorHAnsi"/>
                <w:bCs/>
                <w:lang w:val="ru-RU"/>
              </w:rPr>
              <w:t xml:space="preserve">гранта; и что вы планируете сделать </w:t>
            </w:r>
            <w:r w:rsidR="00FC1974">
              <w:rPr>
                <w:rFonts w:asciiTheme="minorHAnsi" w:hAnsiTheme="minorHAnsi" w:cstheme="minorHAnsi"/>
                <w:bCs/>
                <w:lang w:val="ru-RU"/>
              </w:rPr>
              <w:t xml:space="preserve">чтобы </w:t>
            </w:r>
            <w:r w:rsidR="00D771AE">
              <w:rPr>
                <w:rFonts w:asciiTheme="minorHAnsi" w:hAnsiTheme="minorHAnsi" w:cstheme="minorHAnsi"/>
                <w:bCs/>
                <w:lang w:val="ru-RU"/>
              </w:rPr>
              <w:t>их</w:t>
            </w:r>
            <w:r w:rsidR="00FC1974">
              <w:rPr>
                <w:rFonts w:asciiTheme="minorHAnsi" w:hAnsiTheme="minorHAnsi" w:cstheme="minorHAnsi"/>
                <w:bCs/>
                <w:lang w:val="ru-RU"/>
              </w:rPr>
              <w:t xml:space="preserve"> обеспечить</w:t>
            </w:r>
            <w:r w:rsidRPr="00FC1974">
              <w:rPr>
                <w:rFonts w:asciiTheme="minorHAnsi" w:hAnsiTheme="minorHAnsi" w:cstheme="minorHAnsi"/>
                <w:bCs/>
                <w:lang w:val="ru-RU"/>
              </w:rPr>
              <w:t>):</w:t>
            </w:r>
          </w:p>
        </w:tc>
      </w:tr>
      <w:bookmarkEnd w:id="0"/>
    </w:tbl>
    <w:p w14:paraId="25E76C7A" w14:textId="3A395DC9" w:rsidR="00913F8B" w:rsidRPr="004B33C4" w:rsidRDefault="00913F8B" w:rsidP="007B1585">
      <w:pPr>
        <w:rPr>
          <w:rFonts w:asciiTheme="minorHAnsi" w:hAnsiTheme="minorHAnsi" w:cstheme="minorHAnsi"/>
          <w:lang w:val="ru-RU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292E7A" w:rsidRPr="009E51B2" w14:paraId="6C8DF755" w14:textId="77777777" w:rsidTr="00780F90">
        <w:trPr>
          <w:trHeight w:val="845"/>
        </w:trPr>
        <w:tc>
          <w:tcPr>
            <w:tcW w:w="9535" w:type="dxa"/>
          </w:tcPr>
          <w:p w14:paraId="1A69EBF6" w14:textId="17FCAA9D" w:rsidR="00292E7A" w:rsidRPr="004B33C4" w:rsidRDefault="00D54285" w:rsidP="00780F90">
            <w:pPr>
              <w:rPr>
                <w:rFonts w:asciiTheme="minorHAnsi" w:hAnsiTheme="minorHAnsi" w:cstheme="minorHAnsi"/>
                <w:lang w:val="ru-RU"/>
              </w:rPr>
            </w:pPr>
            <w:bookmarkStart w:id="1" w:name="_Hlk50123010"/>
            <w:r w:rsidRPr="004B33C4">
              <w:rPr>
                <w:rFonts w:asciiTheme="minorHAnsi" w:hAnsiTheme="minorHAnsi" w:cstheme="minorHAnsi"/>
                <w:b/>
                <w:bCs/>
                <w:lang w:val="ru-RU"/>
              </w:rPr>
              <w:t xml:space="preserve">Влияние гранта на потенциал вашей организации: </w:t>
            </w:r>
            <w:r w:rsidRPr="00FC1974">
              <w:rPr>
                <w:rFonts w:asciiTheme="minorHAnsi" w:hAnsiTheme="minorHAnsi" w:cstheme="minorHAnsi"/>
                <w:lang w:val="ru-RU"/>
              </w:rPr>
              <w:t xml:space="preserve">(Пожалуйста, объясните, как этот грант поможет </w:t>
            </w:r>
            <w:r w:rsidR="00D771AE">
              <w:rPr>
                <w:rFonts w:asciiTheme="minorHAnsi" w:hAnsiTheme="minorHAnsi" w:cstheme="minorHAnsi"/>
                <w:lang w:val="ru-RU"/>
              </w:rPr>
              <w:t>усилить</w:t>
            </w:r>
            <w:r w:rsidRPr="00FC1974">
              <w:rPr>
                <w:rFonts w:asciiTheme="minorHAnsi" w:hAnsiTheme="minorHAnsi" w:cstheme="minorHAnsi"/>
                <w:lang w:val="ru-RU"/>
              </w:rPr>
              <w:t xml:space="preserve"> потенциал вашей организации)</w:t>
            </w:r>
          </w:p>
        </w:tc>
      </w:tr>
      <w:bookmarkEnd w:id="1"/>
    </w:tbl>
    <w:p w14:paraId="718D8DE6" w14:textId="54ABC4E4" w:rsidR="005F10BA" w:rsidRPr="004B33C4" w:rsidRDefault="005F10BA" w:rsidP="00A35CBC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lang w:val="ru-RU"/>
        </w:rPr>
      </w:pPr>
    </w:p>
    <w:p w14:paraId="5CAD4960" w14:textId="7EE4CCF3" w:rsidR="00491A29" w:rsidRPr="004B33C4" w:rsidRDefault="00491A29" w:rsidP="00A35CBC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lang w:val="ru-RU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7F7DD7" w:rsidRPr="009E51B2" w14:paraId="088686A7" w14:textId="77777777" w:rsidTr="00780F90">
        <w:trPr>
          <w:trHeight w:val="845"/>
        </w:trPr>
        <w:tc>
          <w:tcPr>
            <w:tcW w:w="9535" w:type="dxa"/>
          </w:tcPr>
          <w:p w14:paraId="21CD96E4" w14:textId="77777777" w:rsidR="00D54285" w:rsidRPr="004B33C4" w:rsidRDefault="00D54285" w:rsidP="00D54285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bCs/>
                <w:lang w:val="ru-RU"/>
              </w:rPr>
              <w:t>Персонал, задействованный в реализации гранта:</w:t>
            </w:r>
          </w:p>
          <w:p w14:paraId="5B093BA8" w14:textId="00526AE0" w:rsidR="007F3014" w:rsidRPr="00FC1974" w:rsidRDefault="00D54285" w:rsidP="00D54285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ru-RU"/>
              </w:rPr>
            </w:pPr>
            <w:r w:rsidRPr="00FC1974">
              <w:rPr>
                <w:rFonts w:asciiTheme="minorHAnsi" w:hAnsiTheme="minorHAnsi" w:cstheme="minorHAnsi"/>
                <w:lang w:val="ru-RU"/>
              </w:rPr>
              <w:t xml:space="preserve">Пожалуйста, предоставьте информацию о знаниях и опыте сотрудников, которые будут </w:t>
            </w:r>
            <w:r w:rsidR="00D771AE">
              <w:rPr>
                <w:rFonts w:asciiTheme="minorHAnsi" w:hAnsiTheme="minorHAnsi" w:cstheme="minorHAnsi"/>
                <w:lang w:val="ru-RU"/>
              </w:rPr>
              <w:t xml:space="preserve">осуществлять </w:t>
            </w:r>
            <w:r w:rsidR="003D40D6">
              <w:rPr>
                <w:rFonts w:asciiTheme="minorHAnsi" w:hAnsiTheme="minorHAnsi" w:cstheme="minorHAnsi"/>
                <w:lang w:val="ru-RU"/>
              </w:rPr>
              <w:t xml:space="preserve">работу в рамках </w:t>
            </w:r>
            <w:r w:rsidRPr="00FC1974">
              <w:rPr>
                <w:rFonts w:asciiTheme="minorHAnsi" w:hAnsiTheme="minorHAnsi" w:cstheme="minorHAnsi"/>
                <w:lang w:val="ru-RU"/>
              </w:rPr>
              <w:t>грант</w:t>
            </w:r>
            <w:r w:rsidR="003D40D6">
              <w:rPr>
                <w:rFonts w:asciiTheme="minorHAnsi" w:hAnsiTheme="minorHAnsi" w:cstheme="minorHAnsi"/>
                <w:lang w:val="ru-RU"/>
              </w:rPr>
              <w:t>а</w:t>
            </w:r>
            <w:r w:rsidRPr="00FC1974">
              <w:rPr>
                <w:rFonts w:asciiTheme="minorHAnsi" w:hAnsiTheme="minorHAnsi" w:cstheme="minorHAnsi"/>
                <w:lang w:val="ru-RU"/>
              </w:rPr>
              <w:t>.</w:t>
            </w:r>
          </w:p>
          <w:p w14:paraId="3480DC5A" w14:textId="77777777" w:rsidR="007F3014" w:rsidRPr="004B33C4" w:rsidRDefault="007F3014" w:rsidP="00780F90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ru-RU"/>
              </w:rPr>
            </w:pPr>
          </w:p>
          <w:p w14:paraId="5B519BFA" w14:textId="04D78D35" w:rsidR="007F7DD7" w:rsidRPr="004B33C4" w:rsidRDefault="00D54285" w:rsidP="00780F90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Пожалуйста, предоставьте информацию об экспертных знаниях и опыте всех</w:t>
            </w:r>
            <w:r w:rsidR="003D40D6" w:rsidRPr="003D40D6">
              <w:rPr>
                <w:rFonts w:asciiTheme="minorHAnsi" w:hAnsiTheme="minorHAnsi" w:cstheme="minorHAnsi"/>
                <w:lang w:val="ru-RU"/>
              </w:rPr>
              <w:t xml:space="preserve"> </w:t>
            </w:r>
            <w:r w:rsidR="003D40D6">
              <w:rPr>
                <w:rFonts w:asciiTheme="minorHAnsi" w:hAnsiTheme="minorHAnsi" w:cstheme="minorHAnsi"/>
                <w:lang w:val="ru-RU"/>
              </w:rPr>
              <w:t>лиц, нанятых на подконтрактной основе для осуществления проекта</w:t>
            </w:r>
            <w:r w:rsidRPr="004B33C4">
              <w:rPr>
                <w:rFonts w:asciiTheme="minorHAnsi" w:hAnsiTheme="minorHAnsi" w:cstheme="minorHAnsi"/>
                <w:lang w:val="ru-RU"/>
              </w:rPr>
              <w:t>.</w:t>
            </w:r>
          </w:p>
          <w:p w14:paraId="054022DF" w14:textId="4E923D97" w:rsidR="007F3014" w:rsidRPr="004B33C4" w:rsidRDefault="007F3014" w:rsidP="00780F90">
            <w:pPr>
              <w:rPr>
                <w:rFonts w:asciiTheme="minorHAnsi" w:hAnsiTheme="minorHAnsi" w:cstheme="minorHAnsi"/>
                <w:lang w:val="ru-RU"/>
              </w:rPr>
            </w:pPr>
          </w:p>
        </w:tc>
      </w:tr>
    </w:tbl>
    <w:p w14:paraId="2A9787C1" w14:textId="123FCC29" w:rsidR="00491A29" w:rsidRPr="004B33C4" w:rsidRDefault="00491A29" w:rsidP="00A35CBC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lang w:val="ru-RU"/>
        </w:rPr>
      </w:pPr>
    </w:p>
    <w:p w14:paraId="3487FA97" w14:textId="5FA54773" w:rsidR="00491A29" w:rsidRPr="004B33C4" w:rsidRDefault="00491A29" w:rsidP="00A35CBC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lang w:val="ru-RU"/>
        </w:rPr>
      </w:pPr>
    </w:p>
    <w:p w14:paraId="384A6B3F" w14:textId="1A012861" w:rsidR="00491A29" w:rsidRPr="004B33C4" w:rsidRDefault="00491A29" w:rsidP="00A35CBC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lang w:val="ru-RU"/>
        </w:rPr>
      </w:pPr>
    </w:p>
    <w:p w14:paraId="3976D892" w14:textId="1F5F2FE2" w:rsidR="00491A29" w:rsidRPr="004B33C4" w:rsidRDefault="00491A29" w:rsidP="00A35CBC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lang w:val="ru-RU"/>
        </w:rPr>
      </w:pPr>
    </w:p>
    <w:p w14:paraId="11734A8C" w14:textId="77777777" w:rsidR="00491A29" w:rsidRPr="004B33C4" w:rsidRDefault="00491A29" w:rsidP="007F7DD7">
      <w:pPr>
        <w:rPr>
          <w:rFonts w:asciiTheme="minorHAnsi" w:hAnsiTheme="minorHAnsi" w:cstheme="minorHAnsi"/>
          <w:b/>
          <w:lang w:val="ru-RU"/>
        </w:rPr>
        <w:sectPr w:rsidR="00491A29" w:rsidRPr="004B33C4" w:rsidSect="007F7DD7">
          <w:type w:val="continuous"/>
          <w:pgSz w:w="11906" w:h="16838"/>
          <w:pgMar w:top="1440" w:right="1440" w:bottom="720" w:left="1440" w:header="708" w:footer="708" w:gutter="0"/>
          <w:cols w:space="708"/>
          <w:docGrid w:linePitch="360"/>
        </w:sectPr>
      </w:pPr>
    </w:p>
    <w:p w14:paraId="13DFAD66" w14:textId="6501F043" w:rsidR="0080776D" w:rsidRPr="004B33C4" w:rsidRDefault="001D6B36" w:rsidP="0080776D">
      <w:pPr>
        <w:rPr>
          <w:rFonts w:asciiTheme="minorHAnsi" w:hAnsiTheme="minorHAnsi" w:cstheme="minorHAnsi"/>
          <w:b/>
          <w:lang w:val="ru-RU"/>
        </w:rPr>
      </w:pPr>
      <w:r w:rsidRPr="004B33C4">
        <w:rPr>
          <w:rFonts w:asciiTheme="minorHAnsi" w:hAnsiTheme="minorHAnsi" w:cstheme="minorHAnsi"/>
          <w:b/>
          <w:lang w:val="ru-RU"/>
        </w:rPr>
        <w:lastRenderedPageBreak/>
        <w:t>ПЛАН РАБОТЫ</w:t>
      </w:r>
    </w:p>
    <w:tbl>
      <w:tblPr>
        <w:tblW w:w="5171" w:type="pct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15"/>
        <w:gridCol w:w="582"/>
        <w:gridCol w:w="583"/>
        <w:gridCol w:w="586"/>
        <w:gridCol w:w="583"/>
        <w:gridCol w:w="595"/>
        <w:gridCol w:w="576"/>
        <w:gridCol w:w="576"/>
        <w:gridCol w:w="576"/>
        <w:gridCol w:w="576"/>
        <w:gridCol w:w="583"/>
        <w:gridCol w:w="522"/>
        <w:gridCol w:w="613"/>
        <w:gridCol w:w="525"/>
        <w:gridCol w:w="525"/>
        <w:gridCol w:w="968"/>
        <w:gridCol w:w="3186"/>
      </w:tblGrid>
      <w:tr w:rsidR="00FB6376" w:rsidRPr="009E51B2" w14:paraId="52DE23A7" w14:textId="77777777" w:rsidTr="003B3913">
        <w:trPr>
          <w:cantSplit/>
          <w:trHeight w:val="195"/>
        </w:trPr>
        <w:tc>
          <w:tcPr>
            <w:tcW w:w="994" w:type="pct"/>
            <w:vMerge w:val="restart"/>
            <w:shd w:val="clear" w:color="auto" w:fill="FFFF99"/>
          </w:tcPr>
          <w:p w14:paraId="070BF0F5" w14:textId="2A237423" w:rsidR="00FB6376" w:rsidRPr="004B33C4" w:rsidRDefault="001D6B36" w:rsidP="00992784">
            <w:pPr>
              <w:spacing w:before="60"/>
              <w:jc w:val="center"/>
              <w:rPr>
                <w:rFonts w:asciiTheme="minorHAnsi" w:hAnsiTheme="minorHAnsi" w:cstheme="minorHAnsi"/>
                <w:bCs/>
                <w:i/>
                <w:sz w:val="16"/>
                <w:szCs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bCs/>
                <w:sz w:val="18"/>
                <w:lang w:val="ru-RU"/>
              </w:rPr>
              <w:t>ПЛАНИРУЕМЫЕ МЕРОПРИЯТИЯ</w:t>
            </w:r>
            <w:r w:rsidR="00FB6376" w:rsidRPr="004B33C4">
              <w:rPr>
                <w:rFonts w:asciiTheme="minorHAnsi" w:hAnsiTheme="minorHAnsi" w:cstheme="minorHAnsi"/>
                <w:b/>
                <w:bCs/>
                <w:sz w:val="18"/>
                <w:vertAlign w:val="superscript"/>
                <w:lang w:val="ru-RU"/>
              </w:rPr>
              <w:t>1</w:t>
            </w:r>
          </w:p>
        </w:tc>
        <w:tc>
          <w:tcPr>
            <w:tcW w:w="2956" w:type="pct"/>
            <w:gridSpan w:val="15"/>
            <w:shd w:val="clear" w:color="auto" w:fill="FFFF99"/>
            <w:vAlign w:val="center"/>
          </w:tcPr>
          <w:p w14:paraId="7027A4BE" w14:textId="3A756EBE" w:rsidR="00FB6376" w:rsidRPr="004B33C4" w:rsidRDefault="001D6B36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bCs/>
                <w:sz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bCs/>
                <w:sz w:val="18"/>
                <w:lang w:val="ru-RU"/>
              </w:rPr>
              <w:t xml:space="preserve">График </w:t>
            </w:r>
            <w:r w:rsidR="00FB6376" w:rsidRPr="004B33C4">
              <w:rPr>
                <w:rFonts w:asciiTheme="minorHAnsi" w:hAnsiTheme="minorHAnsi" w:cstheme="minorHAnsi"/>
                <w:b/>
                <w:bCs/>
                <w:sz w:val="18"/>
                <w:vertAlign w:val="superscript"/>
                <w:lang w:val="ru-RU"/>
              </w:rPr>
              <w:t>2</w:t>
            </w:r>
          </w:p>
        </w:tc>
        <w:tc>
          <w:tcPr>
            <w:tcW w:w="1050" w:type="pct"/>
            <w:vMerge w:val="restart"/>
            <w:shd w:val="clear" w:color="auto" w:fill="FFFF99"/>
            <w:vAlign w:val="center"/>
          </w:tcPr>
          <w:p w14:paraId="4E6D518B" w14:textId="74DAC965" w:rsidR="00FB6376" w:rsidRPr="004B33C4" w:rsidRDefault="001D6B36" w:rsidP="00992784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bCs/>
                <w:sz w:val="18"/>
                <w:lang w:val="ru-RU"/>
              </w:rPr>
              <w:t xml:space="preserve">Планируемый бюджет мероприятия (в </w:t>
            </w:r>
            <w:r w:rsidR="00FC1974">
              <w:rPr>
                <w:rFonts w:asciiTheme="minorHAnsi" w:hAnsiTheme="minorHAnsi" w:cstheme="minorHAnsi"/>
                <w:b/>
                <w:bCs/>
                <w:sz w:val="18"/>
                <w:lang w:val="ru-RU"/>
              </w:rPr>
              <w:t>долларах США</w:t>
            </w:r>
            <w:r w:rsidRPr="004B33C4">
              <w:rPr>
                <w:rFonts w:asciiTheme="minorHAnsi" w:hAnsiTheme="minorHAnsi" w:cstheme="minorHAnsi"/>
                <w:b/>
                <w:bCs/>
                <w:sz w:val="18"/>
                <w:lang w:val="ru-RU"/>
              </w:rPr>
              <w:t>)</w:t>
            </w:r>
            <w:r w:rsidR="00FB6376" w:rsidRPr="004B33C4">
              <w:rPr>
                <w:rFonts w:asciiTheme="minorHAnsi" w:hAnsiTheme="minorHAnsi" w:cstheme="minorHAnsi"/>
                <w:b/>
                <w:bCs/>
                <w:sz w:val="18"/>
                <w:vertAlign w:val="superscript"/>
                <w:lang w:val="ru-RU"/>
              </w:rPr>
              <w:t>3</w:t>
            </w:r>
          </w:p>
        </w:tc>
      </w:tr>
      <w:tr w:rsidR="00FB6376" w:rsidRPr="004B33C4" w14:paraId="09F0C3DC" w14:textId="77777777" w:rsidTr="00323449">
        <w:trPr>
          <w:cantSplit/>
          <w:trHeight w:val="467"/>
        </w:trPr>
        <w:tc>
          <w:tcPr>
            <w:tcW w:w="994" w:type="pct"/>
            <w:vMerge/>
            <w:shd w:val="clear" w:color="auto" w:fill="CCCCCC"/>
            <w:vAlign w:val="center"/>
          </w:tcPr>
          <w:p w14:paraId="2F0A958F" w14:textId="77777777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965" w:type="pct"/>
            <w:gridSpan w:val="5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44186B43" w14:textId="57B13A67" w:rsidR="00FB6376" w:rsidRPr="004B33C4" w:rsidRDefault="001D6B3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 xml:space="preserve">Период </w:t>
            </w:r>
            <w:r w:rsidR="00FB6376" w:rsidRPr="004B33C4">
              <w:rPr>
                <w:rFonts w:asciiTheme="minorHAnsi" w:hAnsiTheme="minorHAnsi" w:cstheme="minorHAnsi"/>
                <w:sz w:val="16"/>
                <w:lang w:val="ru-RU"/>
              </w:rPr>
              <w:t>1</w:t>
            </w:r>
          </w:p>
        </w:tc>
        <w:tc>
          <w:tcPr>
            <w:tcW w:w="952" w:type="pct"/>
            <w:gridSpan w:val="5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77D7BAC9" w14:textId="330F3E69" w:rsidR="00FB6376" w:rsidRPr="004B33C4" w:rsidRDefault="001D6B3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 xml:space="preserve">Период </w:t>
            </w:r>
            <w:r w:rsidR="00FB6376" w:rsidRPr="004B33C4">
              <w:rPr>
                <w:rFonts w:asciiTheme="minorHAnsi" w:hAnsiTheme="minorHAnsi" w:cstheme="minorHAnsi"/>
                <w:sz w:val="16"/>
                <w:lang w:val="ru-RU"/>
              </w:rPr>
              <w:t>2</w:t>
            </w:r>
          </w:p>
        </w:tc>
        <w:tc>
          <w:tcPr>
            <w:tcW w:w="1039" w:type="pct"/>
            <w:gridSpan w:val="5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7FD96E62" w14:textId="41D645CD" w:rsidR="00FB6376" w:rsidRPr="004B33C4" w:rsidRDefault="001D6B3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 xml:space="preserve">Период </w:t>
            </w:r>
            <w:r w:rsidR="00FB6376" w:rsidRPr="004B33C4">
              <w:rPr>
                <w:rFonts w:asciiTheme="minorHAnsi" w:hAnsiTheme="minorHAnsi" w:cstheme="minorHAnsi"/>
                <w:sz w:val="16"/>
                <w:lang w:val="ru-RU"/>
              </w:rPr>
              <w:t>…</w:t>
            </w:r>
          </w:p>
        </w:tc>
        <w:tc>
          <w:tcPr>
            <w:tcW w:w="1050" w:type="pct"/>
            <w:vMerge/>
            <w:shd w:val="clear" w:color="auto" w:fill="FFFF99"/>
            <w:vAlign w:val="center"/>
          </w:tcPr>
          <w:p w14:paraId="536CA487" w14:textId="77777777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</w:tr>
      <w:tr w:rsidR="00FB6376" w:rsidRPr="004B33C4" w14:paraId="72B9E955" w14:textId="77777777" w:rsidTr="003B3913">
        <w:trPr>
          <w:cantSplit/>
          <w:trHeight w:val="467"/>
        </w:trPr>
        <w:tc>
          <w:tcPr>
            <w:tcW w:w="994" w:type="pct"/>
            <w:vMerge/>
            <w:tcBorders>
              <w:bottom w:val="single" w:sz="4" w:space="0" w:color="auto"/>
            </w:tcBorders>
            <w:shd w:val="clear" w:color="auto" w:fill="CCCCCC"/>
            <w:vAlign w:val="center"/>
          </w:tcPr>
          <w:p w14:paraId="44E4E2A7" w14:textId="77777777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8"/>
                <w:lang w:val="ru-RU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2B3D84DE" w14:textId="36EFFD02" w:rsidR="00FB6376" w:rsidRPr="004B33C4" w:rsidRDefault="001D6B3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 xml:space="preserve">Месяц </w:t>
            </w:r>
            <w:r w:rsidR="00FB6376" w:rsidRPr="004B33C4">
              <w:rPr>
                <w:rFonts w:asciiTheme="minorHAnsi" w:hAnsiTheme="minorHAnsi" w:cstheme="minorHAnsi"/>
                <w:sz w:val="16"/>
                <w:lang w:val="ru-RU"/>
              </w:rPr>
              <w:t>1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721EF3D7" w14:textId="7E858E27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2</w:t>
            </w:r>
          </w:p>
        </w:tc>
        <w:tc>
          <w:tcPr>
            <w:tcW w:w="193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287D6BFA" w14:textId="62F63FDC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3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6EA42CCF" w14:textId="4ACEB612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4</w:t>
            </w:r>
          </w:p>
        </w:tc>
        <w:tc>
          <w:tcPr>
            <w:tcW w:w="196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1BD7EDC6" w14:textId="5F6551BB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5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46FDDAC5" w14:textId="2E1AC6B9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6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13BE9B39" w14:textId="2BD22913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7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1255A384" w14:textId="672398A6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8</w:t>
            </w:r>
          </w:p>
        </w:tc>
        <w:tc>
          <w:tcPr>
            <w:tcW w:w="190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7A6EAF34" w14:textId="3D59326C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9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45C974E2" w14:textId="5B407CF1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10</w:t>
            </w:r>
          </w:p>
        </w:tc>
        <w:tc>
          <w:tcPr>
            <w:tcW w:w="172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739DCC09" w14:textId="5F688923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11</w:t>
            </w:r>
          </w:p>
        </w:tc>
        <w:tc>
          <w:tcPr>
            <w:tcW w:w="202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07A97819" w14:textId="4ACA5BFF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M12</w:t>
            </w:r>
          </w:p>
        </w:tc>
        <w:tc>
          <w:tcPr>
            <w:tcW w:w="173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0B711041" w14:textId="159E6E5E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…</w:t>
            </w:r>
          </w:p>
        </w:tc>
        <w:tc>
          <w:tcPr>
            <w:tcW w:w="173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0B8957CC" w14:textId="251BD6C1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….</w:t>
            </w:r>
          </w:p>
        </w:tc>
        <w:tc>
          <w:tcPr>
            <w:tcW w:w="319" w:type="pct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54BBE4D3" w14:textId="77777777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lang w:val="ru-RU"/>
              </w:rPr>
              <w:t>…</w:t>
            </w:r>
          </w:p>
          <w:p w14:paraId="7D936DAA" w14:textId="6E28187F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  <w:tc>
          <w:tcPr>
            <w:tcW w:w="1050" w:type="pct"/>
            <w:shd w:val="clear" w:color="auto" w:fill="FFFF99"/>
            <w:vAlign w:val="center"/>
          </w:tcPr>
          <w:p w14:paraId="1BE31C1B" w14:textId="77777777" w:rsidR="00FB6376" w:rsidRPr="004B33C4" w:rsidRDefault="00FB6376" w:rsidP="00992784">
            <w:pPr>
              <w:jc w:val="center"/>
              <w:rPr>
                <w:rFonts w:asciiTheme="minorHAnsi" w:hAnsiTheme="minorHAnsi" w:cstheme="minorHAnsi"/>
                <w:sz w:val="16"/>
                <w:lang w:val="ru-RU"/>
              </w:rPr>
            </w:pPr>
          </w:p>
        </w:tc>
      </w:tr>
      <w:tr w:rsidR="003B3913" w:rsidRPr="004B33C4" w14:paraId="2677C9A2" w14:textId="77777777" w:rsidTr="003B3913">
        <w:trPr>
          <w:cantSplit/>
          <w:trHeight w:val="378"/>
        </w:trPr>
        <w:tc>
          <w:tcPr>
            <w:tcW w:w="994" w:type="pct"/>
            <w:vAlign w:val="center"/>
          </w:tcPr>
          <w:p w14:paraId="74968937" w14:textId="7C514B99" w:rsidR="004E2EEE" w:rsidRPr="004B33C4" w:rsidRDefault="001D6B36" w:rsidP="0080776D">
            <w:pPr>
              <w:numPr>
                <w:ilvl w:val="1"/>
                <w:numId w:val="3"/>
              </w:numPr>
              <w:spacing w:before="40"/>
              <w:ind w:left="253" w:hanging="253"/>
              <w:rPr>
                <w:rFonts w:asciiTheme="minorHAnsi" w:hAnsiTheme="minorHAnsi" w:cstheme="minorHAnsi"/>
                <w:iCs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>Мероприятие</w:t>
            </w:r>
            <w:r w:rsidR="004E2EEE"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 xml:space="preserve"> </w:t>
            </w:r>
          </w:p>
        </w:tc>
        <w:tc>
          <w:tcPr>
            <w:tcW w:w="192" w:type="pct"/>
            <w:vAlign w:val="center"/>
          </w:tcPr>
          <w:p w14:paraId="59669E7C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vAlign w:val="center"/>
          </w:tcPr>
          <w:p w14:paraId="50DAEF69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3" w:type="pct"/>
            <w:vAlign w:val="center"/>
          </w:tcPr>
          <w:p w14:paraId="7A1F6C5A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vAlign w:val="center"/>
          </w:tcPr>
          <w:p w14:paraId="228CB76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6" w:type="pct"/>
            <w:vAlign w:val="center"/>
          </w:tcPr>
          <w:p w14:paraId="4E1AE8F5" w14:textId="178B6321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vAlign w:val="center"/>
          </w:tcPr>
          <w:p w14:paraId="097B03A6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vAlign w:val="center"/>
          </w:tcPr>
          <w:p w14:paraId="4F47A469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vAlign w:val="center"/>
          </w:tcPr>
          <w:p w14:paraId="0A7B3753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vAlign w:val="center"/>
          </w:tcPr>
          <w:p w14:paraId="34062333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vAlign w:val="center"/>
          </w:tcPr>
          <w:p w14:paraId="7967E115" w14:textId="1D816E8E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2" w:type="pct"/>
            <w:vAlign w:val="center"/>
          </w:tcPr>
          <w:p w14:paraId="3D6CEEE1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202" w:type="pct"/>
            <w:vAlign w:val="center"/>
          </w:tcPr>
          <w:p w14:paraId="1714FBAB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vAlign w:val="center"/>
          </w:tcPr>
          <w:p w14:paraId="1B077F01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vAlign w:val="center"/>
          </w:tcPr>
          <w:p w14:paraId="099FFF7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319" w:type="pct"/>
            <w:vAlign w:val="center"/>
          </w:tcPr>
          <w:p w14:paraId="36DEC671" w14:textId="4E447685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050" w:type="pct"/>
            <w:vAlign w:val="center"/>
          </w:tcPr>
          <w:p w14:paraId="1B6FAE20" w14:textId="77777777" w:rsidR="004E2EEE" w:rsidRPr="004B33C4" w:rsidRDefault="004E2EEE" w:rsidP="00992784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szCs w:val="16"/>
                <w:lang w:val="ru-RU"/>
              </w:rPr>
              <w:t>$</w:t>
            </w:r>
          </w:p>
        </w:tc>
      </w:tr>
      <w:tr w:rsidR="003B3913" w:rsidRPr="004B33C4" w14:paraId="006C2379" w14:textId="77777777" w:rsidTr="003B3913">
        <w:trPr>
          <w:cantSplit/>
          <w:trHeight w:val="278"/>
        </w:trPr>
        <w:tc>
          <w:tcPr>
            <w:tcW w:w="994" w:type="pct"/>
            <w:vAlign w:val="center"/>
          </w:tcPr>
          <w:p w14:paraId="5C7F14AE" w14:textId="12CFAE0E" w:rsidR="004E2EEE" w:rsidRPr="004B33C4" w:rsidRDefault="004E2EEE" w:rsidP="00992784">
            <w:pPr>
              <w:spacing w:before="40"/>
              <w:rPr>
                <w:rFonts w:asciiTheme="minorHAnsi" w:hAnsiTheme="minorHAnsi" w:cstheme="minorHAnsi"/>
                <w:i/>
                <w:iCs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 xml:space="preserve">1.2 </w:t>
            </w:r>
            <w:r w:rsidR="001D6B36"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>Мероприятие</w:t>
            </w:r>
          </w:p>
        </w:tc>
        <w:tc>
          <w:tcPr>
            <w:tcW w:w="192" w:type="pct"/>
            <w:vAlign w:val="center"/>
          </w:tcPr>
          <w:p w14:paraId="64113686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vAlign w:val="center"/>
          </w:tcPr>
          <w:p w14:paraId="03658FF8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3" w:type="pct"/>
            <w:vAlign w:val="center"/>
          </w:tcPr>
          <w:p w14:paraId="6A50D609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vAlign w:val="center"/>
          </w:tcPr>
          <w:p w14:paraId="3A301945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6" w:type="pct"/>
            <w:vAlign w:val="center"/>
          </w:tcPr>
          <w:p w14:paraId="12494655" w14:textId="2263A72D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vAlign w:val="center"/>
          </w:tcPr>
          <w:p w14:paraId="312C0948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vAlign w:val="center"/>
          </w:tcPr>
          <w:p w14:paraId="016CE434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vAlign w:val="center"/>
          </w:tcPr>
          <w:p w14:paraId="497B5896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vAlign w:val="center"/>
          </w:tcPr>
          <w:p w14:paraId="1C02471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vAlign w:val="center"/>
          </w:tcPr>
          <w:p w14:paraId="201BECAB" w14:textId="78535D3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2" w:type="pct"/>
            <w:vAlign w:val="center"/>
          </w:tcPr>
          <w:p w14:paraId="0BB3F87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202" w:type="pct"/>
            <w:vAlign w:val="center"/>
          </w:tcPr>
          <w:p w14:paraId="12508252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vAlign w:val="center"/>
          </w:tcPr>
          <w:p w14:paraId="35A42C0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vAlign w:val="center"/>
          </w:tcPr>
          <w:p w14:paraId="7639D0C5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319" w:type="pct"/>
            <w:vAlign w:val="center"/>
          </w:tcPr>
          <w:p w14:paraId="124D5271" w14:textId="703E07CF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050" w:type="pct"/>
            <w:vAlign w:val="center"/>
          </w:tcPr>
          <w:p w14:paraId="3B60821B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szCs w:val="16"/>
                <w:lang w:val="ru-RU"/>
              </w:rPr>
              <w:t>$</w:t>
            </w:r>
          </w:p>
        </w:tc>
      </w:tr>
      <w:tr w:rsidR="003B3913" w:rsidRPr="004B33C4" w14:paraId="13D32A90" w14:textId="77777777" w:rsidTr="003B3913">
        <w:trPr>
          <w:cantSplit/>
          <w:trHeight w:val="90"/>
        </w:trPr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998E61" w14:textId="0CF3F89E" w:rsidR="004E2EEE" w:rsidRPr="004B33C4" w:rsidRDefault="004E2EEE" w:rsidP="00992784">
            <w:pPr>
              <w:spacing w:before="40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 xml:space="preserve">1.3 </w:t>
            </w:r>
            <w:r w:rsidR="001D6B36"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>Мероприятие</w:t>
            </w: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6A6C6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18A77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DE2AAC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7CE2C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80CA2" w14:textId="03F2D1C8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2685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988A99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09D8A4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C8C2E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098FA5" w14:textId="1C7E5793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750AD1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CE392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3243E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322DF3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FBC730" w14:textId="0B086696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15365B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sz w:val="16"/>
                <w:szCs w:val="16"/>
                <w:lang w:val="ru-RU"/>
              </w:rPr>
              <w:t>$</w:t>
            </w:r>
          </w:p>
        </w:tc>
      </w:tr>
      <w:tr w:rsidR="003B3913" w:rsidRPr="004B33C4" w14:paraId="2013CCAA" w14:textId="77777777" w:rsidTr="003B3913">
        <w:trPr>
          <w:cantSplit/>
          <w:trHeight w:val="90"/>
        </w:trPr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9D000" w14:textId="2E84A3F9" w:rsidR="004E2EEE" w:rsidRPr="004B33C4" w:rsidRDefault="004E2EEE" w:rsidP="00992784">
            <w:pPr>
              <w:spacing w:before="40"/>
              <w:rPr>
                <w:rFonts w:asciiTheme="minorHAnsi" w:hAnsiTheme="minorHAnsi" w:cstheme="minorHAnsi"/>
                <w:iCs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 xml:space="preserve">2.1 </w:t>
            </w:r>
            <w:r w:rsidR="001D6B36"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>Мероприятие</w:t>
            </w: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D7959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953428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EC0CA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6F28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03FE04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1587E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7C9EA3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DE83EB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7AAC2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49D6C" w14:textId="57667131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92C3D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709BB9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12E905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22302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A98870" w14:textId="1E8376B8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E3E6A2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3B3913" w:rsidRPr="004B33C4" w14:paraId="1BAEC8A4" w14:textId="77777777" w:rsidTr="003B3913">
        <w:trPr>
          <w:cantSplit/>
          <w:trHeight w:val="90"/>
        </w:trPr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78DD9" w14:textId="7A95F9FB" w:rsidR="004E2EEE" w:rsidRPr="004B33C4" w:rsidRDefault="004E2EEE" w:rsidP="00992784">
            <w:pPr>
              <w:spacing w:before="40"/>
              <w:rPr>
                <w:rFonts w:asciiTheme="minorHAnsi" w:hAnsiTheme="minorHAnsi" w:cstheme="minorHAnsi"/>
                <w:iCs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 xml:space="preserve">2.2 </w:t>
            </w:r>
            <w:r w:rsidR="001D6B36"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>Мероприятие</w:t>
            </w: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69895C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C76BDB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819DCF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FBB3C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EA6A4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5059C1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8FFC15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C6899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996F8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1BC41B" w14:textId="6D0C421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D2ADA8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CE89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52B0AF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0F148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B5AE5A" w14:textId="62C58569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EE93F4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3B3913" w:rsidRPr="004B33C4" w14:paraId="57B8C995" w14:textId="77777777" w:rsidTr="003B3913">
        <w:trPr>
          <w:cantSplit/>
          <w:trHeight w:val="90"/>
        </w:trPr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995C74" w14:textId="461BE23A" w:rsidR="004E2EEE" w:rsidRPr="004B33C4" w:rsidRDefault="004E2EEE" w:rsidP="00992784">
            <w:pPr>
              <w:spacing w:before="40"/>
              <w:rPr>
                <w:rFonts w:asciiTheme="minorHAnsi" w:hAnsiTheme="minorHAnsi" w:cstheme="minorHAnsi"/>
                <w:iCs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>…..</w:t>
            </w: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7C8F8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9C0405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2E79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8B796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BD2D52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098E1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75AD6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8A351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228F56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E1BF1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6BCD7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508A5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197C4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2986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0E0A2E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A965F2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3B3913" w:rsidRPr="004B33C4" w14:paraId="276731D4" w14:textId="77777777" w:rsidTr="003B3913">
        <w:trPr>
          <w:cantSplit/>
          <w:trHeight w:val="90"/>
        </w:trPr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57F38B" w14:textId="2084D810" w:rsidR="004E2EEE" w:rsidRPr="004B33C4" w:rsidRDefault="004E2EEE" w:rsidP="00992784">
            <w:pPr>
              <w:spacing w:before="40"/>
              <w:rPr>
                <w:rFonts w:asciiTheme="minorHAnsi" w:hAnsiTheme="minorHAnsi" w:cstheme="minorHAnsi"/>
                <w:iCs/>
                <w:sz w:val="16"/>
                <w:lang w:val="ru-RU"/>
              </w:rPr>
            </w:pPr>
            <w:r w:rsidRPr="004B33C4">
              <w:rPr>
                <w:rFonts w:asciiTheme="minorHAnsi" w:hAnsiTheme="minorHAnsi" w:cstheme="minorHAnsi"/>
                <w:iCs/>
                <w:sz w:val="16"/>
                <w:lang w:val="ru-RU"/>
              </w:rPr>
              <w:t>……</w:t>
            </w: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26E4C7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23728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EC418F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9BF978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BE475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47B4C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BAFB84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4FA676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B1B67D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B2A70A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BEE500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641DF2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DDAACC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EE44CE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94DFA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1452A" w14:textId="77777777" w:rsidR="004E2EEE" w:rsidRPr="004B33C4" w:rsidRDefault="004E2EEE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9468DC" w:rsidRPr="004B33C4" w14:paraId="64597C64" w14:textId="77777777" w:rsidTr="003B3913">
        <w:trPr>
          <w:cantSplit/>
          <w:trHeight w:val="90"/>
        </w:trPr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7C448A" w14:textId="64F9884A" w:rsidR="009468DC" w:rsidRPr="004B33C4" w:rsidRDefault="009468DC" w:rsidP="00992784">
            <w:pPr>
              <w:spacing w:before="40"/>
              <w:rPr>
                <w:rFonts w:asciiTheme="minorHAnsi" w:hAnsiTheme="minorHAnsi" w:cstheme="minorHAnsi"/>
                <w:iCs/>
                <w:sz w:val="16"/>
                <w:lang w:val="ru-RU"/>
              </w:rPr>
            </w:pPr>
            <w:r>
              <w:rPr>
                <w:rFonts w:asciiTheme="minorHAnsi" w:hAnsiTheme="minorHAnsi" w:cstheme="minorHAnsi"/>
                <w:iCs/>
                <w:sz w:val="16"/>
                <w:lang w:val="ru-RU"/>
              </w:rPr>
              <w:t>Расходы на менеджмент</w:t>
            </w: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5E65B6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70A919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13DD7B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47067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F90C83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1E96A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444998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C82E01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99916A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C5A10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C7E763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04970E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23E8F9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D8016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17877C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B5826E" w14:textId="77777777" w:rsidR="009468DC" w:rsidRPr="004B33C4" w:rsidRDefault="009468DC" w:rsidP="00992784">
            <w:pPr>
              <w:rPr>
                <w:rFonts w:asciiTheme="minorHAnsi" w:hAnsiTheme="minorHAnsi" w:cstheme="minorHAnsi"/>
                <w:sz w:val="16"/>
                <w:szCs w:val="16"/>
                <w:lang w:val="ru-RU"/>
              </w:rPr>
            </w:pPr>
          </w:p>
        </w:tc>
      </w:tr>
      <w:tr w:rsidR="0080776D" w:rsidRPr="004B33C4" w14:paraId="4B2FEC78" w14:textId="77777777" w:rsidTr="003B3913">
        <w:trPr>
          <w:cantSplit/>
          <w:trHeight w:val="90"/>
        </w:trPr>
        <w:tc>
          <w:tcPr>
            <w:tcW w:w="3950" w:type="pct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148033" w14:textId="4182EBFC" w:rsidR="0080776D" w:rsidRPr="004B33C4" w:rsidRDefault="001D6B36" w:rsidP="00992784">
            <w:pPr>
              <w:jc w:val="right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Всего</w:t>
            </w:r>
          </w:p>
        </w:tc>
        <w:tc>
          <w:tcPr>
            <w:tcW w:w="10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86EC9B" w14:textId="77777777" w:rsidR="0080776D" w:rsidRPr="004B33C4" w:rsidRDefault="0080776D" w:rsidP="00992784">
            <w:pPr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$</w:t>
            </w:r>
          </w:p>
        </w:tc>
      </w:tr>
    </w:tbl>
    <w:p w14:paraId="088FA298" w14:textId="086D267A" w:rsidR="0080776D" w:rsidRPr="004B33C4" w:rsidRDefault="001D6B36" w:rsidP="001D6B3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16"/>
          <w:szCs w:val="16"/>
          <w:lang w:val="ru-RU"/>
        </w:rPr>
      </w:pPr>
      <w:r w:rsidRPr="004B33C4">
        <w:rPr>
          <w:rFonts w:asciiTheme="minorHAnsi" w:hAnsiTheme="minorHAnsi" w:cstheme="minorHAnsi"/>
          <w:sz w:val="16"/>
          <w:szCs w:val="16"/>
          <w:lang w:val="ru-RU"/>
        </w:rPr>
        <w:t xml:space="preserve">Укажите, какие мероприятия будут выполнены за счет средств гранта. Используйте столько </w:t>
      </w:r>
      <w:r w:rsidR="00FC1974">
        <w:rPr>
          <w:rFonts w:asciiTheme="minorHAnsi" w:hAnsiTheme="minorHAnsi" w:cstheme="minorHAnsi"/>
          <w:sz w:val="16"/>
          <w:szCs w:val="16"/>
          <w:lang w:val="ru-RU"/>
        </w:rPr>
        <w:t>строк в таблице</w:t>
      </w:r>
      <w:r w:rsidRPr="004B33C4">
        <w:rPr>
          <w:rFonts w:asciiTheme="minorHAnsi" w:hAnsiTheme="minorHAnsi" w:cstheme="minorHAnsi"/>
          <w:sz w:val="16"/>
          <w:szCs w:val="16"/>
          <w:lang w:val="ru-RU"/>
        </w:rPr>
        <w:t>, сколько необходимо</w:t>
      </w:r>
      <w:r w:rsidR="00FC1974">
        <w:rPr>
          <w:rFonts w:asciiTheme="minorHAnsi" w:hAnsiTheme="minorHAnsi" w:cstheme="minorHAnsi"/>
          <w:sz w:val="16"/>
          <w:szCs w:val="16"/>
        </w:rPr>
        <w:t>.</w:t>
      </w:r>
    </w:p>
    <w:p w14:paraId="0CB5E34F" w14:textId="4EEB2E93" w:rsidR="001D6B36" w:rsidRPr="004B33C4" w:rsidRDefault="001D6B36" w:rsidP="001D6B3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16"/>
          <w:szCs w:val="16"/>
          <w:lang w:val="ru-RU"/>
        </w:rPr>
      </w:pPr>
      <w:r w:rsidRPr="004B33C4">
        <w:rPr>
          <w:rFonts w:asciiTheme="minorHAnsi" w:hAnsiTheme="minorHAnsi" w:cstheme="minorHAnsi"/>
          <w:sz w:val="16"/>
          <w:szCs w:val="16"/>
          <w:lang w:val="ru-RU"/>
        </w:rPr>
        <w:t>Определите периоды времени, относящиеся к гранту, и укажите, когда ожидается завершение определенных мероприяти</w:t>
      </w:r>
      <w:r w:rsidR="00E321F2">
        <w:rPr>
          <w:rFonts w:asciiTheme="minorHAnsi" w:hAnsiTheme="minorHAnsi" w:cstheme="minorHAnsi"/>
          <w:sz w:val="16"/>
          <w:szCs w:val="16"/>
          <w:lang w:val="ru-RU"/>
        </w:rPr>
        <w:t>й</w:t>
      </w:r>
      <w:r w:rsidRPr="004B33C4">
        <w:rPr>
          <w:rFonts w:asciiTheme="minorHAnsi" w:hAnsiTheme="minorHAnsi" w:cstheme="minorHAnsi"/>
          <w:sz w:val="16"/>
          <w:szCs w:val="16"/>
          <w:lang w:val="ru-RU"/>
        </w:rPr>
        <w:t>.</w:t>
      </w:r>
      <w:r w:rsidR="0080776D" w:rsidRPr="004B33C4">
        <w:rPr>
          <w:rFonts w:asciiTheme="minorHAnsi" w:hAnsiTheme="minorHAnsi" w:cstheme="minorHAnsi"/>
          <w:sz w:val="16"/>
          <w:szCs w:val="16"/>
          <w:lang w:val="ru-RU"/>
        </w:rPr>
        <w:t xml:space="preserve"> </w:t>
      </w:r>
      <w:r w:rsidRPr="004B33C4">
        <w:rPr>
          <w:rFonts w:asciiTheme="minorHAnsi" w:hAnsiTheme="minorHAnsi" w:cstheme="minorHAnsi"/>
          <w:sz w:val="16"/>
          <w:szCs w:val="16"/>
          <w:lang w:val="ru-RU"/>
        </w:rPr>
        <w:t>Обычно</w:t>
      </w:r>
      <w:r w:rsidR="00E321F2">
        <w:rPr>
          <w:rFonts w:asciiTheme="minorHAnsi" w:hAnsiTheme="minorHAnsi" w:cstheme="minorHAnsi"/>
          <w:sz w:val="16"/>
          <w:szCs w:val="16"/>
          <w:lang w:val="ru-RU"/>
        </w:rPr>
        <w:t xml:space="preserve"> эти</w:t>
      </w:r>
      <w:r w:rsidRPr="004B33C4">
        <w:rPr>
          <w:rFonts w:asciiTheme="minorHAnsi" w:hAnsiTheme="minorHAnsi" w:cstheme="minorHAnsi"/>
          <w:sz w:val="16"/>
          <w:szCs w:val="16"/>
          <w:lang w:val="ru-RU"/>
        </w:rPr>
        <w:t xml:space="preserve"> периоды времени относятся к транш</w:t>
      </w:r>
      <w:r w:rsidR="00E321F2">
        <w:rPr>
          <w:rFonts w:asciiTheme="minorHAnsi" w:hAnsiTheme="minorHAnsi" w:cstheme="minorHAnsi"/>
          <w:sz w:val="16"/>
          <w:szCs w:val="16"/>
          <w:lang w:val="ru-RU"/>
        </w:rPr>
        <w:t>ам</w:t>
      </w:r>
      <w:r w:rsidRPr="004B33C4">
        <w:rPr>
          <w:rFonts w:asciiTheme="minorHAnsi" w:hAnsiTheme="minorHAnsi" w:cstheme="minorHAnsi"/>
          <w:sz w:val="16"/>
          <w:szCs w:val="16"/>
          <w:lang w:val="ru-RU"/>
        </w:rPr>
        <w:t xml:space="preserve"> (т.е. ежеквартально, каждые шесть месяцев, ежегодно). Используйте столько периодов времени, сколько необходимо.</w:t>
      </w:r>
    </w:p>
    <w:p w14:paraId="305A8934" w14:textId="7697E548" w:rsidR="0080776D" w:rsidRPr="004B33C4" w:rsidRDefault="001D6B36" w:rsidP="001D6B3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  <w:lang w:val="ru-RU"/>
        </w:rPr>
      </w:pPr>
      <w:r w:rsidRPr="004B33C4">
        <w:rPr>
          <w:rFonts w:asciiTheme="minorHAnsi" w:hAnsiTheme="minorHAnsi" w:cstheme="minorHAnsi"/>
          <w:sz w:val="16"/>
          <w:szCs w:val="16"/>
          <w:lang w:val="ru-RU"/>
        </w:rPr>
        <w:t xml:space="preserve">Укажите суммы бюджета в валюте гранта.               </w:t>
      </w:r>
    </w:p>
    <w:p w14:paraId="6E9B3649" w14:textId="537E795E" w:rsidR="00491A29" w:rsidRPr="004B33C4" w:rsidRDefault="00491A29" w:rsidP="0080776D">
      <w:pPr>
        <w:rPr>
          <w:rFonts w:asciiTheme="minorHAnsi" w:hAnsiTheme="minorHAnsi" w:cstheme="minorHAnsi"/>
          <w:b/>
          <w:lang w:val="ru-RU"/>
        </w:rPr>
      </w:pPr>
    </w:p>
    <w:p w14:paraId="5D985518" w14:textId="0575ACB7" w:rsidR="00491A29" w:rsidRDefault="00491A29" w:rsidP="0080776D">
      <w:pPr>
        <w:rPr>
          <w:rFonts w:asciiTheme="minorHAnsi" w:hAnsiTheme="minorHAnsi" w:cstheme="minorHAnsi"/>
          <w:b/>
          <w:lang w:val="ru-RU"/>
        </w:rPr>
      </w:pPr>
    </w:p>
    <w:p w14:paraId="0E6F94C4" w14:textId="69AAE417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5BFD2BBB" w14:textId="1A839BEC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4601714B" w14:textId="40642BCE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5DF14458" w14:textId="0BD7BAE4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6E2964EA" w14:textId="451145AA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42AA70E3" w14:textId="1FB97E0C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2A255413" w14:textId="75171BD7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1293F720" w14:textId="517C4F61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28FE2464" w14:textId="38C6D63D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3F15A7B2" w14:textId="3CCF20B8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71271080" w14:textId="02B100A8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5B72CDC6" w14:textId="5E4D0D3B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4D017B48" w14:textId="4CE353BE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48109104" w14:textId="3E981CFF" w:rsidR="00816D23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6C9D349B" w14:textId="77777777" w:rsidR="00816D23" w:rsidRPr="004B33C4" w:rsidRDefault="00816D23" w:rsidP="0080776D">
      <w:pPr>
        <w:rPr>
          <w:rFonts w:asciiTheme="minorHAnsi" w:hAnsiTheme="minorHAnsi" w:cstheme="minorHAnsi"/>
          <w:b/>
          <w:lang w:val="ru-RU"/>
        </w:rPr>
      </w:pPr>
    </w:p>
    <w:p w14:paraId="04FEF658" w14:textId="5AB7FFAF" w:rsidR="0080776D" w:rsidRPr="004B33C4" w:rsidRDefault="00423AD3" w:rsidP="00423AD3">
      <w:pPr>
        <w:pStyle w:val="ListParagraph"/>
        <w:numPr>
          <w:ilvl w:val="3"/>
          <w:numId w:val="1"/>
        </w:numPr>
        <w:rPr>
          <w:rFonts w:asciiTheme="minorHAnsi" w:hAnsiTheme="minorHAnsi" w:cstheme="minorHAnsi"/>
          <w:b/>
          <w:sz w:val="20"/>
          <w:lang w:val="ru-RU"/>
        </w:rPr>
      </w:pPr>
      <w:r w:rsidRPr="004B33C4">
        <w:rPr>
          <w:rFonts w:asciiTheme="minorHAnsi" w:hAnsiTheme="minorHAnsi" w:cstheme="minorHAnsi"/>
          <w:b/>
          <w:sz w:val="20"/>
          <w:lang w:val="ru-RU"/>
        </w:rPr>
        <w:lastRenderedPageBreak/>
        <w:t xml:space="preserve">ЦЕЛЕВЫЕ ПОКАЗАТЕЛИ  </w:t>
      </w:r>
    </w:p>
    <w:p w14:paraId="7F1E0BE6" w14:textId="171A6650" w:rsidR="0080776D" w:rsidRPr="004B33C4" w:rsidRDefault="00423AD3" w:rsidP="0080776D">
      <w:pPr>
        <w:pStyle w:val="ListParagraph"/>
        <w:ind w:left="360"/>
        <w:rPr>
          <w:rFonts w:asciiTheme="minorHAnsi" w:hAnsiTheme="minorHAnsi" w:cstheme="minorHAnsi"/>
          <w:sz w:val="20"/>
          <w:lang w:val="ru-RU"/>
        </w:rPr>
      </w:pPr>
      <w:r w:rsidRPr="004B33C4">
        <w:rPr>
          <w:rFonts w:asciiTheme="minorHAnsi" w:hAnsiTheme="minorHAnsi" w:cstheme="minorHAnsi"/>
          <w:sz w:val="20"/>
          <w:lang w:val="ru-RU"/>
        </w:rPr>
        <w:t xml:space="preserve">Укажите </w:t>
      </w:r>
      <w:r w:rsidR="00E321F2">
        <w:rPr>
          <w:rFonts w:asciiTheme="minorHAnsi" w:hAnsiTheme="minorHAnsi" w:cstheme="minorHAnsi"/>
          <w:sz w:val="20"/>
          <w:lang w:val="ru-RU"/>
        </w:rPr>
        <w:t>индикаторы</w:t>
      </w:r>
      <w:r w:rsidR="00E321F2" w:rsidRPr="004B33C4">
        <w:rPr>
          <w:rFonts w:asciiTheme="minorHAnsi" w:hAnsiTheme="minorHAnsi" w:cstheme="minorHAnsi"/>
          <w:sz w:val="20"/>
          <w:lang w:val="ru-RU"/>
        </w:rPr>
        <w:t xml:space="preserve"> </w:t>
      </w:r>
      <w:r w:rsidRPr="004B33C4">
        <w:rPr>
          <w:rFonts w:asciiTheme="minorHAnsi" w:hAnsiTheme="minorHAnsi" w:cstheme="minorHAnsi"/>
          <w:sz w:val="20"/>
          <w:lang w:val="ru-RU"/>
        </w:rPr>
        <w:t xml:space="preserve">для измерения результатов, которые будут достигнуты с использованием гранта. Требуется хотя бы один индикатор. </w:t>
      </w:r>
      <w:r w:rsidR="00E321F2">
        <w:rPr>
          <w:rFonts w:asciiTheme="minorHAnsi" w:hAnsiTheme="minorHAnsi" w:cstheme="minorHAnsi"/>
          <w:sz w:val="20"/>
          <w:lang w:val="ru-RU"/>
        </w:rPr>
        <w:t>Используйте столько индикаторов, сколько будет</w:t>
      </w:r>
      <w:r w:rsidRPr="004B33C4">
        <w:rPr>
          <w:rFonts w:asciiTheme="minorHAnsi" w:hAnsiTheme="minorHAnsi" w:cstheme="minorHAnsi"/>
          <w:sz w:val="20"/>
          <w:lang w:val="ru-RU"/>
        </w:rPr>
        <w:t xml:space="preserve"> </w:t>
      </w:r>
      <w:r w:rsidR="003D40D6">
        <w:rPr>
          <w:rFonts w:asciiTheme="minorHAnsi" w:hAnsiTheme="minorHAnsi" w:cstheme="minorHAnsi"/>
          <w:sz w:val="20"/>
          <w:lang w:val="ru-RU"/>
        </w:rPr>
        <w:t>необходимо</w:t>
      </w:r>
      <w:r w:rsidRPr="004B33C4">
        <w:rPr>
          <w:rFonts w:asciiTheme="minorHAnsi" w:hAnsiTheme="minorHAnsi" w:cstheme="minorHAnsi"/>
          <w:sz w:val="20"/>
          <w:lang w:val="ru-RU"/>
        </w:rPr>
        <w:t xml:space="preserve"> для полного измерения ожидаемых результатов:</w:t>
      </w:r>
    </w:p>
    <w:tbl>
      <w:tblPr>
        <w:tblW w:w="152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77"/>
        <w:gridCol w:w="1373"/>
        <w:gridCol w:w="1620"/>
        <w:gridCol w:w="1620"/>
        <w:gridCol w:w="1800"/>
        <w:gridCol w:w="2430"/>
        <w:gridCol w:w="2790"/>
      </w:tblGrid>
      <w:tr w:rsidR="0080776D" w:rsidRPr="004B33C4" w14:paraId="5B5D6943" w14:textId="77777777" w:rsidTr="003B3913">
        <w:trPr>
          <w:tblHeader/>
        </w:trPr>
        <w:tc>
          <w:tcPr>
            <w:tcW w:w="3577" w:type="dxa"/>
            <w:vMerge w:val="restart"/>
            <w:shd w:val="clear" w:color="auto" w:fill="D9E2F3" w:themeFill="accent1" w:themeFillTint="33"/>
          </w:tcPr>
          <w:p w14:paraId="3EBB72F0" w14:textId="5856FC5D" w:rsidR="0080776D" w:rsidRPr="004B33C4" w:rsidRDefault="00423AD3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ИНДИКАТОР</w:t>
            </w:r>
          </w:p>
        </w:tc>
        <w:tc>
          <w:tcPr>
            <w:tcW w:w="1373" w:type="dxa"/>
            <w:vMerge w:val="restart"/>
            <w:shd w:val="clear" w:color="auto" w:fill="D9E2F3" w:themeFill="accent1" w:themeFillTint="33"/>
          </w:tcPr>
          <w:p w14:paraId="383528BF" w14:textId="55AA2E85" w:rsidR="0080776D" w:rsidRPr="004B33C4" w:rsidRDefault="00423AD3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ИСТОЧНИК ДАННЫХ</w:t>
            </w:r>
          </w:p>
        </w:tc>
        <w:tc>
          <w:tcPr>
            <w:tcW w:w="1620" w:type="dxa"/>
            <w:vMerge w:val="restart"/>
            <w:shd w:val="clear" w:color="auto" w:fill="D9E2F3" w:themeFill="accent1" w:themeFillTint="33"/>
          </w:tcPr>
          <w:p w14:paraId="6A68ECC5" w14:textId="7C6A870C" w:rsidR="0080776D" w:rsidRPr="004B33C4" w:rsidRDefault="00423AD3" w:rsidP="00992784">
            <w:pPr>
              <w:spacing w:before="60"/>
              <w:jc w:val="center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БАЗОВЫЕ ДАННЫЕ</w:t>
            </w:r>
          </w:p>
        </w:tc>
        <w:tc>
          <w:tcPr>
            <w:tcW w:w="8640" w:type="dxa"/>
            <w:gridSpan w:val="4"/>
            <w:shd w:val="clear" w:color="auto" w:fill="D9E2F3" w:themeFill="accent1" w:themeFillTint="33"/>
          </w:tcPr>
          <w:p w14:paraId="5650230C" w14:textId="6AD3B685" w:rsidR="0080776D" w:rsidRPr="004B33C4" w:rsidRDefault="00E321F2" w:rsidP="00992784">
            <w:pPr>
              <w:pStyle w:val="Heading2"/>
              <w:spacing w:before="60"/>
              <w:jc w:val="center"/>
              <w:rPr>
                <w:rFonts w:asciiTheme="minorHAnsi" w:hAnsiTheme="minorHAnsi" w:cstheme="minorHAnsi"/>
                <w:b w:val="0"/>
                <w:sz w:val="20"/>
                <w:lang w:val="ru-RU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lang w:val="ru-RU"/>
              </w:rPr>
              <w:t>Этапы достижения задач</w:t>
            </w:r>
          </w:p>
        </w:tc>
      </w:tr>
      <w:tr w:rsidR="0080776D" w:rsidRPr="004B33C4" w14:paraId="7ED358FC" w14:textId="77777777" w:rsidTr="003B3913">
        <w:trPr>
          <w:tblHeader/>
        </w:trPr>
        <w:tc>
          <w:tcPr>
            <w:tcW w:w="3577" w:type="dxa"/>
            <w:vMerge/>
            <w:shd w:val="clear" w:color="auto" w:fill="D9E2F3" w:themeFill="accent1" w:themeFillTint="33"/>
          </w:tcPr>
          <w:p w14:paraId="299C0A61" w14:textId="77777777" w:rsidR="0080776D" w:rsidRPr="004B33C4" w:rsidRDefault="0080776D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1373" w:type="dxa"/>
            <w:vMerge/>
            <w:shd w:val="clear" w:color="auto" w:fill="D9E2F3" w:themeFill="accent1" w:themeFillTint="33"/>
          </w:tcPr>
          <w:p w14:paraId="6246F950" w14:textId="77777777" w:rsidR="0080776D" w:rsidRPr="004B33C4" w:rsidRDefault="0080776D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1620" w:type="dxa"/>
            <w:vMerge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57D7563E" w14:textId="77777777" w:rsidR="0080776D" w:rsidRPr="004B33C4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81AA314" w14:textId="77777777" w:rsidR="004B33C4" w:rsidRPr="004B33C4" w:rsidRDefault="004B33C4" w:rsidP="004B33C4">
            <w:pPr>
              <w:spacing w:before="6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  <w:t>Период 1</w:t>
            </w:r>
          </w:p>
          <w:p w14:paraId="7B145CBD" w14:textId="70EEFA39" w:rsidR="0080776D" w:rsidRPr="004B33C4" w:rsidDel="00BD7C58" w:rsidRDefault="004B33C4" w:rsidP="004B33C4">
            <w:pPr>
              <w:spacing w:before="6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  <w:t>(как определено в рабочем плане)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E9F2DFB" w14:textId="68F27DC6" w:rsidR="0080776D" w:rsidRPr="004B33C4" w:rsidRDefault="004B33C4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  <w:t xml:space="preserve">Период </w:t>
            </w:r>
            <w:r w:rsidR="0080776D" w:rsidRPr="004B33C4"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  <w:t>2</w:t>
            </w:r>
          </w:p>
          <w:p w14:paraId="5736C528" w14:textId="4EB7A07E" w:rsidR="003B3913" w:rsidRPr="004B33C4" w:rsidDel="00BD7C58" w:rsidRDefault="004B33C4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  <w:t>(как определено в рабочем плане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0BD8CD3" w14:textId="7BDF0C84" w:rsidR="0080776D" w:rsidRPr="004B33C4" w:rsidRDefault="004B33C4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  <w:t xml:space="preserve">Период </w:t>
            </w:r>
            <w:r w:rsidR="0080776D" w:rsidRPr="004B33C4"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  <w:t>…</w:t>
            </w:r>
          </w:p>
          <w:p w14:paraId="6B366B2B" w14:textId="6DED22D9" w:rsidR="003B3913" w:rsidRPr="004B33C4" w:rsidRDefault="004B33C4" w:rsidP="00992784">
            <w:pPr>
              <w:spacing w:before="6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sz w:val="18"/>
                <w:szCs w:val="18"/>
                <w:lang w:val="ru-RU"/>
              </w:rPr>
              <w:t>(как определено в рабочем плане)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1BA3015" w14:textId="1E73156E" w:rsidR="0080776D" w:rsidRPr="004B33C4" w:rsidDel="00BD7C58" w:rsidRDefault="004B33C4" w:rsidP="00992784">
            <w:pPr>
              <w:pStyle w:val="Heading2"/>
              <w:spacing w:before="60"/>
              <w:jc w:val="center"/>
              <w:rPr>
                <w:rFonts w:asciiTheme="minorHAnsi" w:hAnsiTheme="minorHAnsi" w:cstheme="minorHAnsi"/>
                <w:b w:val="0"/>
                <w:sz w:val="18"/>
                <w:szCs w:val="18"/>
                <w:lang w:val="ru-RU"/>
              </w:rPr>
            </w:pPr>
            <w:r w:rsidRPr="004B33C4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ru-RU"/>
              </w:rPr>
              <w:t>ОКОНЧАТЕЛЬНАЯ ЗАДАЧА</w:t>
            </w:r>
          </w:p>
        </w:tc>
      </w:tr>
      <w:tr w:rsidR="00816D23" w:rsidRPr="004B33C4" w14:paraId="34815630" w14:textId="77777777" w:rsidTr="002D1465">
        <w:trPr>
          <w:trHeight w:val="350"/>
          <w:tblHeader/>
        </w:trPr>
        <w:tc>
          <w:tcPr>
            <w:tcW w:w="15210" w:type="dxa"/>
            <w:gridSpan w:val="7"/>
          </w:tcPr>
          <w:p w14:paraId="58BBB7A7" w14:textId="2CEE3229" w:rsidR="00816D23" w:rsidRPr="0002136B" w:rsidDel="00BD7C58" w:rsidRDefault="00816D23" w:rsidP="0002136B">
            <w:pPr>
              <w:spacing w:before="60"/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  <w:lang w:val="ru-RU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  <w:lang w:val="ru-RU"/>
              </w:rPr>
              <w:t>Результат 1...................................</w:t>
            </w:r>
          </w:p>
        </w:tc>
      </w:tr>
      <w:tr w:rsidR="0080776D" w:rsidRPr="004B33C4" w14:paraId="491833B9" w14:textId="77777777" w:rsidTr="003B3913">
        <w:trPr>
          <w:trHeight w:val="350"/>
          <w:tblHeader/>
        </w:trPr>
        <w:tc>
          <w:tcPr>
            <w:tcW w:w="3577" w:type="dxa"/>
          </w:tcPr>
          <w:p w14:paraId="0D09C711" w14:textId="77777777" w:rsidR="0080776D" w:rsidRPr="004B33C4" w:rsidDel="00A84123" w:rsidRDefault="0080776D" w:rsidP="00992784">
            <w:pPr>
              <w:spacing w:before="60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1.1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 </w:t>
            </w:r>
          </w:p>
        </w:tc>
        <w:tc>
          <w:tcPr>
            <w:tcW w:w="1373" w:type="dxa"/>
          </w:tcPr>
          <w:p w14:paraId="4B26930B" w14:textId="77777777" w:rsidR="0080776D" w:rsidRPr="004B33C4" w:rsidDel="00A84123" w:rsidRDefault="0080776D" w:rsidP="00992784">
            <w:pPr>
              <w:spacing w:before="60"/>
              <w:jc w:val="center"/>
              <w:rPr>
                <w:rFonts w:asciiTheme="minorHAnsi" w:hAnsiTheme="minorHAnsi" w:cstheme="minorHAnsi"/>
                <w:i/>
                <w:lang w:val="ru-RU"/>
              </w:rPr>
            </w:pPr>
          </w:p>
        </w:tc>
        <w:tc>
          <w:tcPr>
            <w:tcW w:w="1620" w:type="dxa"/>
            <w:shd w:val="clear" w:color="auto" w:fill="auto"/>
          </w:tcPr>
          <w:p w14:paraId="21E3EBDC" w14:textId="77777777" w:rsidR="0080776D" w:rsidRPr="004B33C4" w:rsidDel="00BD7C58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1620" w:type="dxa"/>
          </w:tcPr>
          <w:p w14:paraId="3FDC08C0" w14:textId="77777777" w:rsidR="0080776D" w:rsidRPr="004B33C4" w:rsidDel="00BD7C58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i/>
                <w:lang w:val="ru-RU"/>
              </w:rPr>
            </w:pPr>
          </w:p>
        </w:tc>
        <w:tc>
          <w:tcPr>
            <w:tcW w:w="1800" w:type="dxa"/>
          </w:tcPr>
          <w:p w14:paraId="77487F92" w14:textId="77777777" w:rsidR="0080776D" w:rsidRPr="004B33C4" w:rsidDel="00BD7C58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2430" w:type="dxa"/>
          </w:tcPr>
          <w:p w14:paraId="3352EB5E" w14:textId="77777777" w:rsidR="0080776D" w:rsidRPr="004B33C4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i/>
                <w:sz w:val="18"/>
                <w:lang w:val="ru-RU"/>
              </w:rPr>
            </w:pPr>
          </w:p>
        </w:tc>
        <w:tc>
          <w:tcPr>
            <w:tcW w:w="2790" w:type="dxa"/>
          </w:tcPr>
          <w:p w14:paraId="0F1C3B36" w14:textId="77777777" w:rsidR="0080776D" w:rsidRPr="004B33C4" w:rsidDel="00BD7C58" w:rsidRDefault="0080776D" w:rsidP="00992784">
            <w:pPr>
              <w:spacing w:before="60"/>
              <w:rPr>
                <w:rFonts w:asciiTheme="minorHAnsi" w:hAnsiTheme="minorHAnsi" w:cstheme="minorHAnsi"/>
                <w:i/>
                <w:sz w:val="18"/>
                <w:szCs w:val="18"/>
                <w:lang w:val="ru-RU"/>
              </w:rPr>
            </w:pPr>
          </w:p>
        </w:tc>
      </w:tr>
      <w:tr w:rsidR="00857AF0" w:rsidRPr="004B33C4" w14:paraId="7EDE1FD9" w14:textId="77777777" w:rsidTr="003B3913">
        <w:trPr>
          <w:trHeight w:val="350"/>
          <w:tblHeader/>
        </w:trPr>
        <w:tc>
          <w:tcPr>
            <w:tcW w:w="3577" w:type="dxa"/>
          </w:tcPr>
          <w:p w14:paraId="5A02401C" w14:textId="7462CCAD" w:rsidR="00857AF0" w:rsidRPr="004B33C4" w:rsidRDefault="00857AF0" w:rsidP="00992784">
            <w:pPr>
              <w:spacing w:before="60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1.2</w:t>
            </w:r>
          </w:p>
        </w:tc>
        <w:tc>
          <w:tcPr>
            <w:tcW w:w="1373" w:type="dxa"/>
          </w:tcPr>
          <w:p w14:paraId="236268C9" w14:textId="77777777" w:rsidR="00857AF0" w:rsidRPr="004B33C4" w:rsidDel="00A84123" w:rsidRDefault="00857AF0" w:rsidP="00992784">
            <w:pPr>
              <w:spacing w:before="60"/>
              <w:jc w:val="center"/>
              <w:rPr>
                <w:rFonts w:asciiTheme="minorHAnsi" w:hAnsiTheme="minorHAnsi" w:cstheme="minorHAnsi"/>
                <w:i/>
                <w:lang w:val="ru-RU"/>
              </w:rPr>
            </w:pPr>
          </w:p>
        </w:tc>
        <w:tc>
          <w:tcPr>
            <w:tcW w:w="1620" w:type="dxa"/>
            <w:shd w:val="clear" w:color="auto" w:fill="auto"/>
          </w:tcPr>
          <w:p w14:paraId="115AAF1B" w14:textId="77777777" w:rsidR="00857AF0" w:rsidRPr="004B33C4" w:rsidDel="00BD7C58" w:rsidRDefault="00857AF0" w:rsidP="00992784">
            <w:pPr>
              <w:pStyle w:val="Header"/>
              <w:spacing w:before="60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1620" w:type="dxa"/>
          </w:tcPr>
          <w:p w14:paraId="5EFC483E" w14:textId="77777777" w:rsidR="00857AF0" w:rsidRPr="004B33C4" w:rsidDel="00BD7C58" w:rsidRDefault="00857AF0" w:rsidP="00992784">
            <w:pPr>
              <w:pStyle w:val="Header"/>
              <w:spacing w:before="60"/>
              <w:rPr>
                <w:rFonts w:asciiTheme="minorHAnsi" w:hAnsiTheme="minorHAnsi" w:cstheme="minorHAnsi"/>
                <w:i/>
                <w:lang w:val="ru-RU"/>
              </w:rPr>
            </w:pPr>
          </w:p>
        </w:tc>
        <w:tc>
          <w:tcPr>
            <w:tcW w:w="1800" w:type="dxa"/>
          </w:tcPr>
          <w:p w14:paraId="0F6C5D86" w14:textId="77777777" w:rsidR="00857AF0" w:rsidRPr="004B33C4" w:rsidDel="00BD7C58" w:rsidRDefault="00857AF0" w:rsidP="00992784">
            <w:pPr>
              <w:pStyle w:val="Header"/>
              <w:spacing w:before="60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2430" w:type="dxa"/>
          </w:tcPr>
          <w:p w14:paraId="4B4C9FD7" w14:textId="77777777" w:rsidR="00857AF0" w:rsidRPr="004B33C4" w:rsidRDefault="00857AF0" w:rsidP="00992784">
            <w:pPr>
              <w:pStyle w:val="Header"/>
              <w:spacing w:before="60"/>
              <w:rPr>
                <w:rFonts w:asciiTheme="minorHAnsi" w:hAnsiTheme="minorHAnsi" w:cstheme="minorHAnsi"/>
                <w:i/>
                <w:sz w:val="18"/>
                <w:lang w:val="ru-RU"/>
              </w:rPr>
            </w:pPr>
          </w:p>
        </w:tc>
        <w:tc>
          <w:tcPr>
            <w:tcW w:w="2790" w:type="dxa"/>
          </w:tcPr>
          <w:p w14:paraId="559CE3DB" w14:textId="77777777" w:rsidR="00857AF0" w:rsidRPr="004B33C4" w:rsidDel="00BD7C58" w:rsidRDefault="00857AF0" w:rsidP="00992784">
            <w:pPr>
              <w:spacing w:before="60"/>
              <w:rPr>
                <w:rFonts w:asciiTheme="minorHAnsi" w:hAnsiTheme="minorHAnsi" w:cstheme="minorHAnsi"/>
                <w:i/>
                <w:sz w:val="18"/>
                <w:szCs w:val="18"/>
                <w:lang w:val="ru-RU"/>
              </w:rPr>
            </w:pPr>
          </w:p>
        </w:tc>
      </w:tr>
      <w:tr w:rsidR="0080776D" w:rsidRPr="004B33C4" w14:paraId="5ACB40C7" w14:textId="77777777" w:rsidTr="003B3913">
        <w:trPr>
          <w:trHeight w:val="350"/>
          <w:tblHeader/>
        </w:trPr>
        <w:tc>
          <w:tcPr>
            <w:tcW w:w="3577" w:type="dxa"/>
          </w:tcPr>
          <w:p w14:paraId="40852762" w14:textId="41E8D393" w:rsidR="0080776D" w:rsidRPr="004B33C4" w:rsidRDefault="0080776D" w:rsidP="00992784">
            <w:pPr>
              <w:spacing w:before="60"/>
              <w:rPr>
                <w:rFonts w:asciiTheme="minorHAnsi" w:hAnsiTheme="minorHAnsi" w:cstheme="minorHAnsi"/>
                <w:lang w:val="ru-RU"/>
              </w:rPr>
            </w:pPr>
            <w:r w:rsidRPr="004B33C4">
              <w:rPr>
                <w:rFonts w:asciiTheme="minorHAnsi" w:hAnsiTheme="minorHAnsi" w:cstheme="minorHAnsi"/>
                <w:lang w:val="ru-RU"/>
              </w:rPr>
              <w:t>1.</w:t>
            </w:r>
            <w:r w:rsidR="00857AF0" w:rsidRPr="004B33C4">
              <w:rPr>
                <w:rFonts w:asciiTheme="minorHAnsi" w:hAnsiTheme="minorHAnsi" w:cstheme="minorHAnsi"/>
                <w:lang w:val="ru-RU"/>
              </w:rPr>
              <w:t>3</w:t>
            </w:r>
          </w:p>
        </w:tc>
        <w:tc>
          <w:tcPr>
            <w:tcW w:w="1373" w:type="dxa"/>
          </w:tcPr>
          <w:p w14:paraId="4F44B903" w14:textId="77777777" w:rsidR="0080776D" w:rsidRPr="004B33C4" w:rsidDel="00A84123" w:rsidRDefault="0080776D" w:rsidP="00992784">
            <w:pPr>
              <w:spacing w:before="60"/>
              <w:jc w:val="center"/>
              <w:rPr>
                <w:rFonts w:asciiTheme="minorHAnsi" w:hAnsiTheme="minorHAnsi" w:cstheme="minorHAnsi"/>
                <w:i/>
                <w:lang w:val="ru-RU"/>
              </w:rPr>
            </w:pPr>
          </w:p>
        </w:tc>
        <w:tc>
          <w:tcPr>
            <w:tcW w:w="1620" w:type="dxa"/>
            <w:shd w:val="clear" w:color="auto" w:fill="auto"/>
          </w:tcPr>
          <w:p w14:paraId="1A7A7CD6" w14:textId="77777777" w:rsidR="0080776D" w:rsidRPr="004B33C4" w:rsidDel="00BD7C58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1620" w:type="dxa"/>
          </w:tcPr>
          <w:p w14:paraId="6813E1ED" w14:textId="77777777" w:rsidR="0080776D" w:rsidRPr="004B33C4" w:rsidDel="00BD7C58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i/>
                <w:lang w:val="ru-RU"/>
              </w:rPr>
            </w:pPr>
          </w:p>
        </w:tc>
        <w:tc>
          <w:tcPr>
            <w:tcW w:w="1800" w:type="dxa"/>
          </w:tcPr>
          <w:p w14:paraId="5DCF262D" w14:textId="77777777" w:rsidR="0080776D" w:rsidRPr="004B33C4" w:rsidDel="00BD7C58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2430" w:type="dxa"/>
          </w:tcPr>
          <w:p w14:paraId="6EF86775" w14:textId="77777777" w:rsidR="0080776D" w:rsidRPr="004B33C4" w:rsidRDefault="0080776D" w:rsidP="00992784">
            <w:pPr>
              <w:pStyle w:val="Header"/>
              <w:spacing w:before="60"/>
              <w:rPr>
                <w:rFonts w:asciiTheme="minorHAnsi" w:hAnsiTheme="minorHAnsi" w:cstheme="minorHAnsi"/>
                <w:i/>
                <w:sz w:val="18"/>
                <w:lang w:val="ru-RU"/>
              </w:rPr>
            </w:pPr>
          </w:p>
        </w:tc>
        <w:tc>
          <w:tcPr>
            <w:tcW w:w="2790" w:type="dxa"/>
          </w:tcPr>
          <w:p w14:paraId="4AA5EEE9" w14:textId="77777777" w:rsidR="0080776D" w:rsidRPr="004B33C4" w:rsidDel="00BD7C58" w:rsidRDefault="0080776D" w:rsidP="00992784">
            <w:pPr>
              <w:spacing w:before="60"/>
              <w:rPr>
                <w:rFonts w:asciiTheme="minorHAnsi" w:hAnsiTheme="minorHAnsi" w:cstheme="minorHAnsi"/>
                <w:i/>
                <w:sz w:val="18"/>
                <w:szCs w:val="18"/>
                <w:lang w:val="ru-RU"/>
              </w:rPr>
            </w:pPr>
          </w:p>
        </w:tc>
      </w:tr>
      <w:tr w:rsidR="00816D23" w:rsidRPr="004B33C4" w14:paraId="1A7A7494" w14:textId="77777777" w:rsidTr="00677A27">
        <w:trPr>
          <w:trHeight w:val="350"/>
          <w:tblHeader/>
        </w:trPr>
        <w:tc>
          <w:tcPr>
            <w:tcW w:w="15210" w:type="dxa"/>
            <w:gridSpan w:val="7"/>
          </w:tcPr>
          <w:p w14:paraId="50319DAA" w14:textId="333D34D6" w:rsidR="00816D23" w:rsidRPr="0002136B" w:rsidDel="00BD7C58" w:rsidRDefault="00816D23" w:rsidP="0002136B">
            <w:pPr>
              <w:spacing w:before="60"/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  <w:lang w:val="ru-RU"/>
              </w:rPr>
            </w:pPr>
            <w:r w:rsidRPr="0002136B"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  <w:lang w:val="ru-RU"/>
              </w:rPr>
              <w:t xml:space="preserve">Результат </w:t>
            </w:r>
            <w:r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  <w:lang w:val="ru-RU"/>
              </w:rPr>
              <w:t>2</w:t>
            </w:r>
            <w:r w:rsidRPr="0002136B"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  <w:lang w:val="ru-RU"/>
              </w:rPr>
              <w:t>...................................</w:t>
            </w:r>
          </w:p>
        </w:tc>
      </w:tr>
      <w:tr w:rsidR="00E321F2" w:rsidRPr="004B33C4" w14:paraId="0C513720" w14:textId="77777777" w:rsidTr="003B3913">
        <w:trPr>
          <w:trHeight w:val="350"/>
          <w:tblHeader/>
        </w:trPr>
        <w:tc>
          <w:tcPr>
            <w:tcW w:w="3577" w:type="dxa"/>
          </w:tcPr>
          <w:p w14:paraId="56C788CD" w14:textId="3B52E0B5" w:rsidR="00E321F2" w:rsidRPr="004B33C4" w:rsidRDefault="00E321F2" w:rsidP="00992784">
            <w:pPr>
              <w:spacing w:before="60"/>
              <w:rPr>
                <w:rFonts w:asciiTheme="minorHAnsi" w:hAnsiTheme="minorHAnsi" w:cstheme="minorHAnsi"/>
                <w:lang w:val="ru-RU"/>
              </w:rPr>
            </w:pPr>
            <w:r>
              <w:rPr>
                <w:rFonts w:asciiTheme="minorHAnsi" w:hAnsiTheme="minorHAnsi" w:cstheme="minorHAnsi"/>
                <w:lang w:val="ru-RU"/>
              </w:rPr>
              <w:t>2.1</w:t>
            </w:r>
          </w:p>
        </w:tc>
        <w:tc>
          <w:tcPr>
            <w:tcW w:w="1373" w:type="dxa"/>
          </w:tcPr>
          <w:p w14:paraId="3FD7F8E3" w14:textId="77777777" w:rsidR="00E321F2" w:rsidRPr="004B33C4" w:rsidDel="00A84123" w:rsidRDefault="00E321F2" w:rsidP="00992784">
            <w:pPr>
              <w:spacing w:before="60"/>
              <w:jc w:val="center"/>
              <w:rPr>
                <w:rFonts w:asciiTheme="minorHAnsi" w:hAnsiTheme="minorHAnsi" w:cstheme="minorHAnsi"/>
                <w:i/>
                <w:lang w:val="ru-RU"/>
              </w:rPr>
            </w:pPr>
          </w:p>
        </w:tc>
        <w:tc>
          <w:tcPr>
            <w:tcW w:w="1620" w:type="dxa"/>
            <w:shd w:val="clear" w:color="auto" w:fill="auto"/>
          </w:tcPr>
          <w:p w14:paraId="5B740331" w14:textId="77777777" w:rsidR="00E321F2" w:rsidRPr="004B33C4" w:rsidDel="00BD7C58" w:rsidRDefault="00E321F2" w:rsidP="00992784">
            <w:pPr>
              <w:pStyle w:val="Header"/>
              <w:spacing w:before="60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1620" w:type="dxa"/>
          </w:tcPr>
          <w:p w14:paraId="0CAB49C4" w14:textId="77777777" w:rsidR="00E321F2" w:rsidRPr="004B33C4" w:rsidDel="00BD7C58" w:rsidRDefault="00E321F2" w:rsidP="00992784">
            <w:pPr>
              <w:pStyle w:val="Header"/>
              <w:spacing w:before="60"/>
              <w:rPr>
                <w:rFonts w:asciiTheme="minorHAnsi" w:hAnsiTheme="minorHAnsi" w:cstheme="minorHAnsi"/>
                <w:i/>
                <w:lang w:val="ru-RU"/>
              </w:rPr>
            </w:pPr>
          </w:p>
        </w:tc>
        <w:tc>
          <w:tcPr>
            <w:tcW w:w="1800" w:type="dxa"/>
          </w:tcPr>
          <w:p w14:paraId="2239AB50" w14:textId="77777777" w:rsidR="00E321F2" w:rsidRPr="004B33C4" w:rsidDel="00BD7C58" w:rsidRDefault="00E321F2" w:rsidP="00992784">
            <w:pPr>
              <w:pStyle w:val="Header"/>
              <w:spacing w:before="60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2430" w:type="dxa"/>
          </w:tcPr>
          <w:p w14:paraId="196DDE01" w14:textId="77777777" w:rsidR="00E321F2" w:rsidRPr="004B33C4" w:rsidRDefault="00E321F2" w:rsidP="00992784">
            <w:pPr>
              <w:pStyle w:val="Header"/>
              <w:spacing w:before="60"/>
              <w:rPr>
                <w:rFonts w:asciiTheme="minorHAnsi" w:hAnsiTheme="minorHAnsi" w:cstheme="minorHAnsi"/>
                <w:i/>
                <w:sz w:val="18"/>
                <w:lang w:val="ru-RU"/>
              </w:rPr>
            </w:pPr>
          </w:p>
        </w:tc>
        <w:tc>
          <w:tcPr>
            <w:tcW w:w="2790" w:type="dxa"/>
          </w:tcPr>
          <w:p w14:paraId="26EA79D9" w14:textId="77777777" w:rsidR="00E321F2" w:rsidRPr="004B33C4" w:rsidDel="00BD7C58" w:rsidRDefault="00E321F2" w:rsidP="00992784">
            <w:pPr>
              <w:spacing w:before="60"/>
              <w:rPr>
                <w:rFonts w:asciiTheme="minorHAnsi" w:hAnsiTheme="minorHAnsi" w:cstheme="minorHAnsi"/>
                <w:i/>
                <w:sz w:val="18"/>
                <w:szCs w:val="18"/>
                <w:lang w:val="ru-RU"/>
              </w:rPr>
            </w:pPr>
          </w:p>
        </w:tc>
      </w:tr>
    </w:tbl>
    <w:p w14:paraId="4280EDDB" w14:textId="77777777" w:rsidR="0080776D" w:rsidRPr="004B33C4" w:rsidRDefault="0080776D" w:rsidP="0080776D">
      <w:pPr>
        <w:pStyle w:val="ListParagraph"/>
        <w:ind w:left="360"/>
        <w:rPr>
          <w:rFonts w:asciiTheme="minorHAnsi" w:hAnsiTheme="minorHAnsi" w:cstheme="minorHAnsi"/>
          <w:sz w:val="20"/>
          <w:lang w:val="ru-RU"/>
        </w:rPr>
      </w:pPr>
    </w:p>
    <w:p w14:paraId="6731C30C" w14:textId="380569D0" w:rsidR="0080776D" w:rsidRPr="004B33C4" w:rsidRDefault="0080776D" w:rsidP="0080776D">
      <w:pPr>
        <w:pStyle w:val="ListParagraph"/>
        <w:ind w:left="360"/>
        <w:rPr>
          <w:rFonts w:asciiTheme="minorHAnsi" w:hAnsiTheme="minorHAnsi" w:cstheme="minorHAnsi"/>
          <w:sz w:val="20"/>
          <w:lang w:val="ru-RU"/>
        </w:rPr>
      </w:pPr>
    </w:p>
    <w:p w14:paraId="17D53CD7" w14:textId="77777777" w:rsidR="00491A29" w:rsidRPr="004B33C4" w:rsidRDefault="00491A29" w:rsidP="0080776D">
      <w:pPr>
        <w:pStyle w:val="ListParagraph"/>
        <w:ind w:left="360"/>
        <w:rPr>
          <w:rFonts w:asciiTheme="minorHAnsi" w:hAnsiTheme="minorHAnsi" w:cstheme="minorHAnsi"/>
          <w:sz w:val="20"/>
          <w:lang w:val="ru-RU"/>
        </w:rPr>
      </w:pPr>
    </w:p>
    <w:p w14:paraId="7B14910D" w14:textId="6D7D1B1B" w:rsidR="0080776D" w:rsidRPr="004B33C4" w:rsidRDefault="004B33C4" w:rsidP="004B33C4">
      <w:pPr>
        <w:pStyle w:val="ListParagraph"/>
        <w:numPr>
          <w:ilvl w:val="3"/>
          <w:numId w:val="1"/>
        </w:numPr>
        <w:rPr>
          <w:rFonts w:asciiTheme="minorHAnsi" w:hAnsiTheme="minorHAnsi" w:cstheme="minorHAnsi"/>
          <w:b/>
          <w:sz w:val="20"/>
          <w:lang w:val="ru-RU"/>
        </w:rPr>
      </w:pPr>
      <w:r w:rsidRPr="004B33C4">
        <w:rPr>
          <w:rFonts w:asciiTheme="minorHAnsi" w:hAnsiTheme="minorHAnsi" w:cstheme="minorHAnsi"/>
          <w:b/>
          <w:sz w:val="20"/>
          <w:lang w:val="ru-RU"/>
        </w:rPr>
        <w:t>АНАЛИЗ РИСКА:</w:t>
      </w:r>
    </w:p>
    <w:p w14:paraId="284A1E05" w14:textId="570DF3A4" w:rsidR="0080776D" w:rsidRPr="004B33C4" w:rsidRDefault="004B33C4" w:rsidP="004B33C4">
      <w:pPr>
        <w:rPr>
          <w:rFonts w:asciiTheme="minorHAnsi" w:hAnsiTheme="minorHAnsi" w:cstheme="minorHAnsi"/>
          <w:lang w:val="ru-RU"/>
        </w:rPr>
      </w:pPr>
      <w:r w:rsidRPr="004B33C4">
        <w:rPr>
          <w:rFonts w:asciiTheme="minorHAnsi" w:hAnsiTheme="minorHAnsi" w:cstheme="minorHAnsi"/>
          <w:lang w:val="ru-RU"/>
        </w:rPr>
        <w:t xml:space="preserve">Укажите соответствующие риски </w:t>
      </w:r>
      <w:r w:rsidR="003D40D6">
        <w:rPr>
          <w:rFonts w:asciiTheme="minorHAnsi" w:hAnsiTheme="minorHAnsi" w:cstheme="minorHAnsi"/>
          <w:lang w:val="ru-RU"/>
        </w:rPr>
        <w:t>при</w:t>
      </w:r>
      <w:r w:rsidRPr="004B33C4">
        <w:rPr>
          <w:rFonts w:asciiTheme="minorHAnsi" w:hAnsiTheme="minorHAnsi" w:cstheme="minorHAnsi"/>
          <w:lang w:val="ru-RU"/>
        </w:rPr>
        <w:t xml:space="preserve"> достижени</w:t>
      </w:r>
      <w:r w:rsidR="003D40D6">
        <w:rPr>
          <w:rFonts w:asciiTheme="minorHAnsi" w:hAnsiTheme="minorHAnsi" w:cstheme="minorHAnsi"/>
          <w:lang w:val="ru-RU"/>
        </w:rPr>
        <w:t>и</w:t>
      </w:r>
      <w:r w:rsidRPr="004B33C4">
        <w:rPr>
          <w:rFonts w:asciiTheme="minorHAnsi" w:hAnsiTheme="minorHAnsi" w:cstheme="minorHAnsi"/>
          <w:lang w:val="ru-RU"/>
        </w:rPr>
        <w:t xml:space="preserve"> целей гранта и меры, которые будут приняты</w:t>
      </w:r>
      <w:r w:rsidR="00C36DEA" w:rsidRPr="00C92715">
        <w:rPr>
          <w:rFonts w:asciiTheme="minorHAnsi" w:hAnsiTheme="minorHAnsi" w:cstheme="minorHAnsi"/>
          <w:lang w:val="ru-RU"/>
        </w:rPr>
        <w:t xml:space="preserve"> </w:t>
      </w:r>
      <w:r w:rsidR="00C36DEA">
        <w:rPr>
          <w:rFonts w:asciiTheme="minorHAnsi" w:hAnsiTheme="minorHAnsi" w:cstheme="minorHAnsi"/>
          <w:lang w:val="ru-RU"/>
        </w:rPr>
        <w:t xml:space="preserve">для </w:t>
      </w:r>
      <w:r w:rsidR="00C92715">
        <w:rPr>
          <w:rFonts w:asciiTheme="minorHAnsi" w:hAnsiTheme="minorHAnsi" w:cstheme="minorHAnsi"/>
          <w:lang w:val="ru-RU"/>
        </w:rPr>
        <w:t>их снижения</w:t>
      </w:r>
      <w:r w:rsidR="0080776D" w:rsidRPr="004B33C4">
        <w:rPr>
          <w:rFonts w:asciiTheme="minorHAnsi" w:hAnsiTheme="minorHAnsi" w:cstheme="minorHAnsi"/>
          <w:lang w:val="ru-RU"/>
        </w:rPr>
        <w:t xml:space="preserve">. </w:t>
      </w:r>
      <w:r w:rsidRPr="004B33C4">
        <w:rPr>
          <w:rFonts w:asciiTheme="minorHAnsi" w:hAnsiTheme="minorHAnsi" w:cstheme="minorHAnsi"/>
          <w:lang w:val="ru-RU"/>
        </w:rPr>
        <w:t>Риски могут быть связаны с безопасностью, финансами, они также могут быть операционными, социальными, экологическими или другими.</w:t>
      </w:r>
    </w:p>
    <w:p w14:paraId="50060064" w14:textId="77777777" w:rsidR="004B33C4" w:rsidRPr="004B33C4" w:rsidRDefault="004B33C4" w:rsidP="004B33C4">
      <w:pPr>
        <w:rPr>
          <w:rFonts w:asciiTheme="minorHAnsi" w:hAnsiTheme="minorHAnsi" w:cstheme="minorHAnsi"/>
          <w:b/>
          <w:lang w:val="ru-RU"/>
        </w:rPr>
      </w:pPr>
    </w:p>
    <w:tbl>
      <w:tblPr>
        <w:tblStyle w:val="TableGrid"/>
        <w:tblW w:w="14485" w:type="dxa"/>
        <w:tblLayout w:type="fixed"/>
        <w:tblLook w:val="04A0" w:firstRow="1" w:lastRow="0" w:firstColumn="1" w:lastColumn="0" w:noHBand="0" w:noVBand="1"/>
      </w:tblPr>
      <w:tblGrid>
        <w:gridCol w:w="6205"/>
        <w:gridCol w:w="3240"/>
        <w:gridCol w:w="5040"/>
      </w:tblGrid>
      <w:tr w:rsidR="0080776D" w:rsidRPr="009E51B2" w14:paraId="75277286" w14:textId="77777777" w:rsidTr="007F7DD7">
        <w:tc>
          <w:tcPr>
            <w:tcW w:w="6205" w:type="dxa"/>
          </w:tcPr>
          <w:p w14:paraId="3E6E6B33" w14:textId="7C1FD9F8" w:rsidR="0080776D" w:rsidRPr="004B33C4" w:rsidRDefault="004B33C4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Риск </w:t>
            </w:r>
            <w:r w:rsidRPr="00C92715">
              <w:rPr>
                <w:rFonts w:asciiTheme="minorHAnsi" w:hAnsiTheme="minorHAnsi" w:cstheme="minorHAnsi"/>
                <w:bCs/>
                <w:lang w:val="ru-RU"/>
              </w:rPr>
              <w:t>(укажите, какие наиболее важные факторы могут негативно повлиять на достижение целей гранта)</w:t>
            </w:r>
          </w:p>
        </w:tc>
        <w:tc>
          <w:tcPr>
            <w:tcW w:w="3240" w:type="dxa"/>
          </w:tcPr>
          <w:p w14:paraId="2D136503" w14:textId="4F13230F" w:rsidR="0080776D" w:rsidRPr="004B33C4" w:rsidRDefault="004B33C4" w:rsidP="00992784">
            <w:pPr>
              <w:contextualSpacing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Рейтинг риска * </w:t>
            </w:r>
            <w:r w:rsidRPr="00C92715">
              <w:rPr>
                <w:rFonts w:asciiTheme="minorHAnsi" w:hAnsiTheme="minorHAnsi" w:cstheme="minorHAnsi"/>
                <w:bCs/>
                <w:lang w:val="ru-RU"/>
              </w:rPr>
              <w:t>(высокий / средний / низкий)</w:t>
            </w:r>
          </w:p>
        </w:tc>
        <w:tc>
          <w:tcPr>
            <w:tcW w:w="5040" w:type="dxa"/>
          </w:tcPr>
          <w:p w14:paraId="5C16E3A1" w14:textId="66203077" w:rsidR="0080776D" w:rsidRPr="004B33C4" w:rsidRDefault="004B33C4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  <w:r w:rsidRPr="004B33C4">
              <w:rPr>
                <w:rFonts w:asciiTheme="minorHAnsi" w:hAnsiTheme="minorHAnsi" w:cstheme="minorHAnsi"/>
                <w:b/>
                <w:lang w:val="ru-RU"/>
              </w:rPr>
              <w:t>Меры по смягчению</w:t>
            </w:r>
            <w:r w:rsidR="00EA1458">
              <w:rPr>
                <w:rFonts w:asciiTheme="minorHAnsi" w:hAnsiTheme="minorHAnsi" w:cstheme="minorHAnsi"/>
                <w:b/>
                <w:lang w:val="ru-RU"/>
              </w:rPr>
              <w:t xml:space="preserve"> последствий риска</w:t>
            </w:r>
            <w:r w:rsidRPr="004B33C4">
              <w:rPr>
                <w:rFonts w:asciiTheme="minorHAnsi" w:hAnsiTheme="minorHAnsi" w:cstheme="minorHAnsi"/>
                <w:b/>
                <w:lang w:val="ru-RU"/>
              </w:rPr>
              <w:t xml:space="preserve"> </w:t>
            </w:r>
            <w:r w:rsidRPr="00C92715">
              <w:rPr>
                <w:rFonts w:asciiTheme="minorHAnsi" w:hAnsiTheme="minorHAnsi" w:cstheme="minorHAnsi"/>
                <w:bCs/>
                <w:lang w:val="ru-RU"/>
              </w:rPr>
              <w:t>(пожалуйста, сформулируйте, что вы планируете делать, чтобы минимизировать каждый выявленный вами риск)</w:t>
            </w:r>
          </w:p>
        </w:tc>
      </w:tr>
      <w:tr w:rsidR="0080776D" w:rsidRPr="009E51B2" w14:paraId="1F3AE9F7" w14:textId="77777777" w:rsidTr="007F7DD7">
        <w:tc>
          <w:tcPr>
            <w:tcW w:w="6205" w:type="dxa"/>
          </w:tcPr>
          <w:p w14:paraId="0561731F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3240" w:type="dxa"/>
          </w:tcPr>
          <w:p w14:paraId="068A2A3B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5040" w:type="dxa"/>
          </w:tcPr>
          <w:p w14:paraId="7D82D539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</w:tr>
      <w:tr w:rsidR="0080776D" w:rsidRPr="009E51B2" w14:paraId="74F01787" w14:textId="77777777" w:rsidTr="007F7DD7">
        <w:tc>
          <w:tcPr>
            <w:tcW w:w="6205" w:type="dxa"/>
          </w:tcPr>
          <w:p w14:paraId="322E5EC1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3240" w:type="dxa"/>
          </w:tcPr>
          <w:p w14:paraId="37F5EA88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5040" w:type="dxa"/>
          </w:tcPr>
          <w:p w14:paraId="703323C4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</w:tr>
      <w:tr w:rsidR="0080776D" w:rsidRPr="009E51B2" w14:paraId="4AA61A6F" w14:textId="77777777" w:rsidTr="007F7DD7">
        <w:tc>
          <w:tcPr>
            <w:tcW w:w="6205" w:type="dxa"/>
          </w:tcPr>
          <w:p w14:paraId="39C383AA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3240" w:type="dxa"/>
          </w:tcPr>
          <w:p w14:paraId="1C9EE0B5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  <w:tc>
          <w:tcPr>
            <w:tcW w:w="5040" w:type="dxa"/>
          </w:tcPr>
          <w:p w14:paraId="161F5254" w14:textId="77777777" w:rsidR="0080776D" w:rsidRPr="004B33C4" w:rsidRDefault="0080776D" w:rsidP="00992784">
            <w:pPr>
              <w:contextualSpacing/>
              <w:jc w:val="both"/>
              <w:rPr>
                <w:rFonts w:asciiTheme="minorHAnsi" w:hAnsiTheme="minorHAnsi" w:cstheme="minorHAnsi"/>
                <w:b/>
                <w:lang w:val="ru-RU"/>
              </w:rPr>
            </w:pPr>
          </w:p>
        </w:tc>
      </w:tr>
    </w:tbl>
    <w:p w14:paraId="09070101" w14:textId="31379480" w:rsidR="0080776D" w:rsidRPr="004B33C4" w:rsidRDefault="004B33C4" w:rsidP="004B33C4">
      <w:pPr>
        <w:rPr>
          <w:rFonts w:asciiTheme="minorHAnsi" w:hAnsiTheme="minorHAnsi" w:cstheme="minorHAnsi"/>
          <w:b/>
          <w:lang w:val="ru-RU"/>
        </w:rPr>
      </w:pPr>
      <w:r w:rsidRPr="004B33C4">
        <w:rPr>
          <w:rFonts w:asciiTheme="minorHAnsi" w:hAnsiTheme="minorHAnsi" w:cstheme="minorHAnsi"/>
          <w:lang w:val="ru-RU"/>
        </w:rPr>
        <w:t>* Рейтинг риска основан на вероятности возникновения риска и его последствиях, если он все же произойдет.</w:t>
      </w:r>
    </w:p>
    <w:sectPr w:rsidR="0080776D" w:rsidRPr="004B33C4" w:rsidSect="007F7DD7">
      <w:type w:val="continuous"/>
      <w:pgSz w:w="16838" w:h="11906" w:orient="landscape"/>
      <w:pgMar w:top="1440" w:right="1440" w:bottom="144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5DA2A" w14:textId="77777777" w:rsidR="00013794" w:rsidRDefault="00013794" w:rsidP="0080776D">
      <w:r>
        <w:separator/>
      </w:r>
    </w:p>
  </w:endnote>
  <w:endnote w:type="continuationSeparator" w:id="0">
    <w:p w14:paraId="72CA60B0" w14:textId="77777777" w:rsidR="00013794" w:rsidRDefault="00013794" w:rsidP="00807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7B3EB" w14:textId="77777777" w:rsidR="00013794" w:rsidRDefault="00013794" w:rsidP="0080776D">
      <w:r>
        <w:separator/>
      </w:r>
    </w:p>
  </w:footnote>
  <w:footnote w:type="continuationSeparator" w:id="0">
    <w:p w14:paraId="4BD7695D" w14:textId="77777777" w:rsidR="00013794" w:rsidRDefault="00013794" w:rsidP="008077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2D713" w14:textId="28735213" w:rsidR="0080776D" w:rsidRPr="008C1BB2" w:rsidRDefault="0080776D" w:rsidP="0080776D">
    <w:pPr>
      <w:pStyle w:val="Header"/>
      <w:jc w:val="both"/>
      <w:rPr>
        <w:rFonts w:asciiTheme="minorHAnsi" w:hAnsiTheme="minorHAnsi" w:cstheme="minorHAnsi"/>
        <w:lang w:val="en-GB"/>
      </w:rPr>
    </w:pPr>
    <w:r w:rsidRPr="008C1BB2">
      <w:rPr>
        <w:rFonts w:asciiTheme="minorHAnsi" w:hAnsiTheme="minorHAnsi" w:cstheme="minorHAnsi"/>
        <w:lang w:val="en-GB"/>
      </w:rPr>
      <w:t>C</w:t>
    </w:r>
    <w:r w:rsidR="005F2CBD">
      <w:rPr>
        <w:rFonts w:asciiTheme="minorHAnsi" w:hAnsiTheme="minorHAnsi" w:cstheme="minorHAnsi"/>
        <w:lang w:val="en-GB"/>
      </w:rPr>
      <w:t>SSP</w:t>
    </w:r>
    <w:r w:rsidRPr="008C1BB2">
      <w:rPr>
        <w:rFonts w:asciiTheme="minorHAnsi" w:hAnsiTheme="minorHAnsi" w:cstheme="minorHAnsi"/>
        <w:lang w:val="en-GB"/>
      </w:rPr>
      <w:t xml:space="preserve">                                                                                                                          </w:t>
    </w:r>
    <w:r w:rsidR="005F2CBD">
      <w:rPr>
        <w:rFonts w:asciiTheme="minorHAnsi" w:hAnsiTheme="minorHAnsi" w:cstheme="minorHAnsi"/>
        <w:lang w:val="en-GB"/>
      </w:rPr>
      <w:t xml:space="preserve">                </w:t>
    </w:r>
    <w:r w:rsidRPr="008C1BB2">
      <w:rPr>
        <w:rFonts w:asciiTheme="minorHAnsi" w:hAnsiTheme="minorHAnsi" w:cstheme="minorHAnsi"/>
        <w:lang w:val="en-GB"/>
      </w:rPr>
      <w:t xml:space="preserve">              Reference #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3320D"/>
    <w:multiLevelType w:val="hybridMultilevel"/>
    <w:tmpl w:val="4A1CA2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4ECA2ECC">
      <w:start w:val="2"/>
      <w:numFmt w:val="decimal"/>
      <w:lvlText w:val="%4-"/>
      <w:lvlJc w:val="left"/>
      <w:pPr>
        <w:ind w:left="502" w:hanging="360"/>
      </w:pPr>
      <w:rPr>
        <w:rFonts w:hint="default"/>
      </w:rPr>
    </w:lvl>
    <w:lvl w:ilvl="4" w:tplc="6FEAC89A">
      <w:start w:val="3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01138"/>
    <w:multiLevelType w:val="hybridMultilevel"/>
    <w:tmpl w:val="991C5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97534"/>
    <w:multiLevelType w:val="hybridMultilevel"/>
    <w:tmpl w:val="43F689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C592B"/>
    <w:multiLevelType w:val="hybridMultilevel"/>
    <w:tmpl w:val="93CED034"/>
    <w:lvl w:ilvl="0" w:tplc="DB9EE06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F445B0F"/>
    <w:multiLevelType w:val="hybridMultilevel"/>
    <w:tmpl w:val="5B94A12E"/>
    <w:lvl w:ilvl="0" w:tplc="15D6F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421D60"/>
    <w:multiLevelType w:val="hybridMultilevel"/>
    <w:tmpl w:val="E84405C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1686C"/>
    <w:multiLevelType w:val="hybridMultilevel"/>
    <w:tmpl w:val="569613E6"/>
    <w:lvl w:ilvl="0" w:tplc="B59EDD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6"/>
        <w:szCs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1E502B"/>
    <w:multiLevelType w:val="multilevel"/>
    <w:tmpl w:val="17B253B4"/>
    <w:lvl w:ilvl="0">
      <w:start w:val="1"/>
      <w:numFmt w:val="decimal"/>
      <w:lvlText w:val="%1"/>
      <w:lvlJc w:val="left"/>
      <w:pPr>
        <w:ind w:left="502" w:hanging="360"/>
      </w:pPr>
      <w:rPr>
        <w:rFonts w:hint="default"/>
        <w:sz w:val="20"/>
        <w:szCs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3FF237D"/>
    <w:multiLevelType w:val="hybridMultilevel"/>
    <w:tmpl w:val="796227F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C623F67"/>
    <w:multiLevelType w:val="hybridMultilevel"/>
    <w:tmpl w:val="39ACF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4"/>
  </w:num>
  <w:num w:numId="5">
    <w:abstractNumId w:val="3"/>
  </w:num>
  <w:num w:numId="6">
    <w:abstractNumId w:val="5"/>
  </w:num>
  <w:num w:numId="7">
    <w:abstractNumId w:val="8"/>
  </w:num>
  <w:num w:numId="8">
    <w:abstractNumId w:val="9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UyMbI0NjEyNDBW0lEKTi0uzszPAykwqgUAe6uzLSwAAAA="/>
  </w:docVars>
  <w:rsids>
    <w:rsidRoot w:val="002A1CC5"/>
    <w:rsid w:val="00013794"/>
    <w:rsid w:val="0002136B"/>
    <w:rsid w:val="00074FBE"/>
    <w:rsid w:val="000765B7"/>
    <w:rsid w:val="00121CBB"/>
    <w:rsid w:val="0017505D"/>
    <w:rsid w:val="00182318"/>
    <w:rsid w:val="00187948"/>
    <w:rsid w:val="001B4F11"/>
    <w:rsid w:val="001D6B36"/>
    <w:rsid w:val="00204CE4"/>
    <w:rsid w:val="00217492"/>
    <w:rsid w:val="00292E7A"/>
    <w:rsid w:val="0029565F"/>
    <w:rsid w:val="002A1CC5"/>
    <w:rsid w:val="002C09B8"/>
    <w:rsid w:val="00354BAD"/>
    <w:rsid w:val="0037447A"/>
    <w:rsid w:val="003B3913"/>
    <w:rsid w:val="003C69F1"/>
    <w:rsid w:val="003D40D6"/>
    <w:rsid w:val="00423AD3"/>
    <w:rsid w:val="004257A6"/>
    <w:rsid w:val="00491A29"/>
    <w:rsid w:val="004A2A86"/>
    <w:rsid w:val="004B33C4"/>
    <w:rsid w:val="004C5C76"/>
    <w:rsid w:val="004E2EEE"/>
    <w:rsid w:val="00531B77"/>
    <w:rsid w:val="00543286"/>
    <w:rsid w:val="005C4688"/>
    <w:rsid w:val="005E06A7"/>
    <w:rsid w:val="005F10BA"/>
    <w:rsid w:val="005F2CBD"/>
    <w:rsid w:val="006835FC"/>
    <w:rsid w:val="00694466"/>
    <w:rsid w:val="006F34FF"/>
    <w:rsid w:val="00713EAC"/>
    <w:rsid w:val="007220D4"/>
    <w:rsid w:val="00752090"/>
    <w:rsid w:val="0075258D"/>
    <w:rsid w:val="007734AC"/>
    <w:rsid w:val="007859DC"/>
    <w:rsid w:val="007B1585"/>
    <w:rsid w:val="007B7B8A"/>
    <w:rsid w:val="007C1679"/>
    <w:rsid w:val="007D0B9D"/>
    <w:rsid w:val="007F3014"/>
    <w:rsid w:val="007F7DD7"/>
    <w:rsid w:val="00804029"/>
    <w:rsid w:val="0080776D"/>
    <w:rsid w:val="00816D23"/>
    <w:rsid w:val="008511B8"/>
    <w:rsid w:val="00857AF0"/>
    <w:rsid w:val="008C1BB2"/>
    <w:rsid w:val="0091239D"/>
    <w:rsid w:val="009123D2"/>
    <w:rsid w:val="00913F8B"/>
    <w:rsid w:val="00937118"/>
    <w:rsid w:val="009468DC"/>
    <w:rsid w:val="009B435F"/>
    <w:rsid w:val="009E51B2"/>
    <w:rsid w:val="00A037A4"/>
    <w:rsid w:val="00A35CBC"/>
    <w:rsid w:val="00A85F88"/>
    <w:rsid w:val="00A8764F"/>
    <w:rsid w:val="00AF4E60"/>
    <w:rsid w:val="00B316D8"/>
    <w:rsid w:val="00B861EB"/>
    <w:rsid w:val="00B933D5"/>
    <w:rsid w:val="00C36DEA"/>
    <w:rsid w:val="00C92715"/>
    <w:rsid w:val="00CF16B7"/>
    <w:rsid w:val="00D01832"/>
    <w:rsid w:val="00D10740"/>
    <w:rsid w:val="00D54285"/>
    <w:rsid w:val="00D737AE"/>
    <w:rsid w:val="00D771AE"/>
    <w:rsid w:val="00DC1CFD"/>
    <w:rsid w:val="00DF4D5C"/>
    <w:rsid w:val="00E301DA"/>
    <w:rsid w:val="00E321F2"/>
    <w:rsid w:val="00E547FA"/>
    <w:rsid w:val="00E71BCE"/>
    <w:rsid w:val="00EA1458"/>
    <w:rsid w:val="00F63381"/>
    <w:rsid w:val="00F65356"/>
    <w:rsid w:val="00F86B70"/>
    <w:rsid w:val="00F92B3A"/>
    <w:rsid w:val="00FB6376"/>
    <w:rsid w:val="00FC1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66FBD"/>
  <w15:chartTrackingRefBased/>
  <w15:docId w15:val="{C57987B2-D45D-4433-8578-6B3145F2C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7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0776D"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link w:val="Heading2Char"/>
    <w:qFormat/>
    <w:rsid w:val="0080776D"/>
    <w:pPr>
      <w:keepNext/>
      <w:outlineLvl w:val="1"/>
    </w:pPr>
    <w:rPr>
      <w:b/>
      <w:sz w:val="28"/>
    </w:rPr>
  </w:style>
  <w:style w:type="paragraph" w:styleId="Heading4">
    <w:name w:val="heading 4"/>
    <w:basedOn w:val="Normal"/>
    <w:next w:val="Normal"/>
    <w:link w:val="Heading4Char"/>
    <w:qFormat/>
    <w:rsid w:val="0080776D"/>
    <w:pPr>
      <w:keepNext/>
      <w:outlineLvl w:val="3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0776D"/>
    <w:rPr>
      <w:rFonts w:ascii="Arial" w:eastAsia="Times New Roman" w:hAnsi="Arial" w:cs="Times New Roman"/>
      <w:b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80776D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80776D"/>
    <w:rPr>
      <w:rFonts w:ascii="Tahoma" w:eastAsia="Times New Roman" w:hAnsi="Tahoma" w:cs="Times New Roman"/>
      <w:b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0776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776D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rsid w:val="0080776D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 (numbered (a)),Bullets,List Paragraph1,Lapis Bulleted List,Dot pt,F5 List Paragraph,No Spacing1,List Paragraph Char Char Char,Indicator Text,Numbered Para 1,Bullet 1,List Paragraph12,Bullet Points,MAIN CONTENT,List 100s,L"/>
    <w:basedOn w:val="Normal"/>
    <w:link w:val="ListParagraphChar"/>
    <w:uiPriority w:val="34"/>
    <w:qFormat/>
    <w:rsid w:val="0080776D"/>
    <w:pPr>
      <w:ind w:left="720"/>
      <w:contextualSpacing/>
    </w:pPr>
    <w:rPr>
      <w:sz w:val="24"/>
    </w:rPr>
  </w:style>
  <w:style w:type="character" w:customStyle="1" w:styleId="ListParagraphChar">
    <w:name w:val="List Paragraph Char"/>
    <w:aliases w:val="List Paragraph (numbered (a)) Char,Bullets Char,List Paragraph1 Char,Lapis Bulleted List Char,Dot pt Char,F5 List Paragraph Char,No Spacing1 Char,List Paragraph Char Char Char Char,Indicator Text Char,Numbered Para 1 Char,L Char"/>
    <w:link w:val="ListParagraph"/>
    <w:uiPriority w:val="34"/>
    <w:qFormat/>
    <w:locked/>
    <w:rsid w:val="0080776D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077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776D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4257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57A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3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3D5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eoryofchange.org/what-is-theory-of-change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5</Pages>
  <Words>1028</Words>
  <Characters>586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Esaiashvili</dc:creator>
  <cp:keywords/>
  <dc:description/>
  <cp:lastModifiedBy>Ketevan Kerashvili</cp:lastModifiedBy>
  <cp:revision>32</cp:revision>
  <dcterms:created xsi:type="dcterms:W3CDTF">2020-09-21T09:44:00Z</dcterms:created>
  <dcterms:modified xsi:type="dcterms:W3CDTF">2021-08-11T11:34:00Z</dcterms:modified>
</cp:coreProperties>
</file>